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1D42D" w14:textId="3C3AD1A1" w:rsidR="00AC2BF6" w:rsidRPr="00675F25" w:rsidRDefault="00AC2BF6" w:rsidP="00675F25">
      <w:pPr>
        <w:pStyle w:val="Nadpis1"/>
      </w:pPr>
      <w:r w:rsidRPr="00675F25">
        <w:t>Státní závěrečná zkouška pro</w:t>
      </w:r>
      <w:r w:rsidR="00D2266C">
        <w:t xml:space="preserve"> </w:t>
      </w:r>
      <w:proofErr w:type="spellStart"/>
      <w:r w:rsidRPr="00675F25">
        <w:t>NMgr</w:t>
      </w:r>
      <w:proofErr w:type="spellEnd"/>
      <w:r w:rsidRPr="00675F25">
        <w:t xml:space="preserve"> </w:t>
      </w:r>
      <w:proofErr w:type="spellStart"/>
      <w:r w:rsidRPr="00675F25">
        <w:t>ŽPZ</w:t>
      </w:r>
      <w:proofErr w:type="spellEnd"/>
      <w:r w:rsidRPr="00675F25">
        <w:t xml:space="preserve"> Environmentální </w:t>
      </w:r>
      <w:r w:rsidR="00675F25">
        <w:t xml:space="preserve">chemie a toxikologie </w:t>
      </w:r>
      <w:r w:rsidRPr="00675F25">
        <w:t>(</w:t>
      </w:r>
      <w:proofErr w:type="spellStart"/>
      <w:r w:rsidRPr="00675F25">
        <w:t>NZPZE</w:t>
      </w:r>
      <w:r w:rsidR="00675F25">
        <w:t>C</w:t>
      </w:r>
      <w:proofErr w:type="spellEnd"/>
      <w:r w:rsidRPr="00675F25">
        <w:t>)</w:t>
      </w:r>
    </w:p>
    <w:p w14:paraId="4B9469BC" w14:textId="77777777" w:rsidR="00AC2BF6" w:rsidRPr="009B7295" w:rsidRDefault="00AC2BF6" w:rsidP="009B7295">
      <w:pPr>
        <w:pStyle w:val="Nadpis2"/>
      </w:pPr>
      <w:r w:rsidRPr="009B7295">
        <w:t>Členové(členky) komise</w:t>
      </w:r>
    </w:p>
    <w:p w14:paraId="7D3E79A8" w14:textId="77777777" w:rsidR="00A55D5B" w:rsidRDefault="00A55D5B" w:rsidP="00A55D5B">
      <w:r w:rsidRPr="002D063C">
        <w:rPr>
          <w:b/>
          <w:bCs/>
        </w:rPr>
        <w:t>Předsedající:</w:t>
      </w:r>
      <w:r>
        <w:t xml:space="preserve"> </w:t>
      </w:r>
    </w:p>
    <w:p w14:paraId="60CE20F6" w14:textId="448EDEE8" w:rsidR="00A55D5B" w:rsidRDefault="00A55D5B" w:rsidP="00A55D5B">
      <w:r>
        <w:t>Hofman</w:t>
      </w:r>
      <w:r w:rsidR="00343602">
        <w:t>, Bořilová Linhartová</w:t>
      </w:r>
    </w:p>
    <w:p w14:paraId="5ED35734" w14:textId="77777777" w:rsidR="00A55D5B" w:rsidRPr="002D063C" w:rsidRDefault="00A55D5B" w:rsidP="00A55D5B">
      <w:pPr>
        <w:rPr>
          <w:b/>
          <w:bCs/>
        </w:rPr>
      </w:pPr>
      <w:r w:rsidRPr="002D063C">
        <w:rPr>
          <w:b/>
          <w:bCs/>
        </w:rPr>
        <w:t xml:space="preserve">Členky a členové: </w:t>
      </w:r>
    </w:p>
    <w:p w14:paraId="6CC55DEC" w14:textId="3966BBFB" w:rsidR="00A55D5B" w:rsidRDefault="00A55D5B" w:rsidP="00A55D5B">
      <w:r>
        <w:t>Melymuk, Kuta, (Klánová),</w:t>
      </w:r>
      <w:r w:rsidR="00235FBF">
        <w:t xml:space="preserve"> (Šebková),</w:t>
      </w:r>
      <w:r>
        <w:t xml:space="preserve"> </w:t>
      </w:r>
      <w:r w:rsidR="00235FBF">
        <w:t>B</w:t>
      </w:r>
      <w:r w:rsidRPr="00F54DFC">
        <w:t>abica</w:t>
      </w:r>
      <w:r>
        <w:t>/</w:t>
      </w:r>
      <w:r w:rsidRPr="00F54DFC">
        <w:t>Sovadinová, Bláha</w:t>
      </w:r>
      <w:r>
        <w:t>/</w:t>
      </w:r>
      <w:r w:rsidRPr="00F54DFC">
        <w:t xml:space="preserve">Adamovský, Čupr, </w:t>
      </w:r>
      <w:r w:rsidRPr="00607747">
        <w:t>Kalina, Jarkovský/</w:t>
      </w:r>
      <w:proofErr w:type="spellStart"/>
      <w:r w:rsidRPr="00607747">
        <w:t>Harušťiaková</w:t>
      </w:r>
      <w:proofErr w:type="spellEnd"/>
      <w:r w:rsidRPr="00607747">
        <w:t xml:space="preserve">, </w:t>
      </w:r>
      <w:r w:rsidR="00873A76">
        <w:t xml:space="preserve">Komprdová, </w:t>
      </w:r>
      <w:r w:rsidR="00ED0A65">
        <w:t xml:space="preserve">Hilscherová, Kukučka/Šimek, </w:t>
      </w:r>
      <w:r w:rsidR="00D30C28">
        <w:t>Jílková/Růžičková</w:t>
      </w:r>
    </w:p>
    <w:p w14:paraId="2EA34387" w14:textId="77777777" w:rsidR="00AC2BF6" w:rsidRDefault="00AC2BF6" w:rsidP="009B7295">
      <w:pPr>
        <w:pStyle w:val="Nadpis2"/>
      </w:pPr>
      <w:r>
        <w:t>Průběh</w:t>
      </w:r>
    </w:p>
    <w:p w14:paraId="48625567" w14:textId="77777777" w:rsidR="00AC2BF6" w:rsidRPr="00AC2BF6" w:rsidRDefault="00AC2BF6" w:rsidP="00AC2BF6">
      <w:r w:rsidRPr="00AC2BF6">
        <w:t>SZZ začíná obhajobou diplomové práce, při které má studující prokázat schopnost prezentovat získané výsledky a orientaci v dané problematice na úrovni soudobého poznání. Obhajoba má formu prezentace, při které studující představí téma a cíle práce, představí řešené problémy, použité metody a získané výsledky, které diskutuje v rámci aktuálního poznání. Následně studující odpovídá na připomínky a dotazy v posudcích vedoucí/ho i oponenta/</w:t>
      </w:r>
      <w:proofErr w:type="spellStart"/>
      <w:r w:rsidRPr="00AC2BF6">
        <w:t>ky</w:t>
      </w:r>
      <w:proofErr w:type="spellEnd"/>
      <w:r w:rsidRPr="00AC2BF6">
        <w:t xml:space="preserve"> a reaguje na případné další vznesené dotazy. </w:t>
      </w:r>
    </w:p>
    <w:p w14:paraId="7F733591" w14:textId="77777777" w:rsidR="00AC2BF6" w:rsidRDefault="00AC2BF6" w:rsidP="00AC2BF6">
      <w:r w:rsidRPr="0758D4E4">
        <w:t>Po obhajobě diplomové práce následuje ústní zkouška. Komisí zkoušejících jsou položeny otázky, které odpovídají náplni předmětů SZZ, tematicky spadají do níže uvedených okruhů a jsou blízké tématu diplomové práce. Cílem je prokázat všeobecný přehled znalostí a zejména širších souvislostí mezi nimi s důrazem na porozumění principům a mechanismům jednotlivých dějů a na schopnost logicky propojovat a kombinovat znalosti a dovednosti z více předmětů.</w:t>
      </w:r>
    </w:p>
    <w:p w14:paraId="01DB0420" w14:textId="77777777" w:rsidR="00AC2BF6" w:rsidRDefault="00AC2BF6" w:rsidP="00AC2BF6">
      <w:r>
        <w:t>Předměty SZZ:</w:t>
      </w:r>
    </w:p>
    <w:p w14:paraId="3FE7E847" w14:textId="77777777" w:rsidR="009B7295" w:rsidRDefault="009B7295">
      <w:pPr>
        <w:pStyle w:val="Odstavecseseznamem"/>
        <w:numPr>
          <w:ilvl w:val="0"/>
          <w:numId w:val="18"/>
        </w:numPr>
      </w:pPr>
      <w:r>
        <w:t>Znečištění životního prostředí</w:t>
      </w:r>
    </w:p>
    <w:p w14:paraId="4304514A" w14:textId="77777777" w:rsidR="009B7295" w:rsidRDefault="009B7295">
      <w:pPr>
        <w:pStyle w:val="Odstavecseseznamem"/>
        <w:numPr>
          <w:ilvl w:val="0"/>
          <w:numId w:val="18"/>
        </w:numPr>
      </w:pPr>
      <w:r>
        <w:t>Interakce chemických látek s organismy a související rizika</w:t>
      </w:r>
    </w:p>
    <w:p w14:paraId="243AF1A2" w14:textId="77777777" w:rsidR="009B7295" w:rsidRDefault="009B7295">
      <w:pPr>
        <w:pStyle w:val="Odstavecseseznamem"/>
        <w:numPr>
          <w:ilvl w:val="0"/>
          <w:numId w:val="18"/>
        </w:numPr>
      </w:pPr>
      <w:r>
        <w:t>Zpracování, analýza a interpretace dat</w:t>
      </w:r>
    </w:p>
    <w:p w14:paraId="048037F9" w14:textId="77777777" w:rsidR="009B7295" w:rsidRDefault="009B7295">
      <w:pPr>
        <w:pStyle w:val="Odstavecseseznamem"/>
        <w:numPr>
          <w:ilvl w:val="0"/>
          <w:numId w:val="18"/>
        </w:numPr>
      </w:pPr>
      <w:r>
        <w:t xml:space="preserve">Toxikologie a </w:t>
      </w:r>
      <w:proofErr w:type="spellStart"/>
      <w:r>
        <w:t>ekotoxikologie</w:t>
      </w:r>
      <w:proofErr w:type="spellEnd"/>
    </w:p>
    <w:p w14:paraId="1B00F3E5" w14:textId="05A5D276" w:rsidR="00AC2BF6" w:rsidRDefault="009B7295" w:rsidP="009B7295">
      <w:pPr>
        <w:pStyle w:val="Odstavecseseznamem"/>
        <w:numPr>
          <w:ilvl w:val="0"/>
          <w:numId w:val="18"/>
        </w:numPr>
      </w:pPr>
      <w:r>
        <w:t>Experimentální a aplikovaná environmentální chemie</w:t>
      </w:r>
    </w:p>
    <w:p w14:paraId="0E99533D" w14:textId="77777777" w:rsidR="00AC2BF6" w:rsidRPr="008B795A" w:rsidRDefault="00AC2BF6" w:rsidP="00AC2BF6">
      <w:r w:rsidRPr="0758D4E4">
        <w:t xml:space="preserve">Tematické okruhy těchto předmětů SZZ pokrývají hlavní teoretické znalosti a praktické dovednosti, které studující získali během studia programu Životní prostředí a zdraví. Takové znalosti a dovednosti by si absolventi a absolventky Životního prostředí a zdraví měli odnášet do další profesní dráhy. </w:t>
      </w:r>
    </w:p>
    <w:p w14:paraId="2B1B03BC" w14:textId="277C4170" w:rsidR="00412FC8" w:rsidRDefault="00412FC8">
      <w:pPr>
        <w:spacing w:after="0"/>
      </w:pPr>
    </w:p>
    <w:p w14:paraId="466AFC18" w14:textId="77777777" w:rsidR="00AC2BF6" w:rsidRDefault="00AC2BF6" w:rsidP="00675F25">
      <w:pPr>
        <w:pStyle w:val="Nadpis1"/>
      </w:pPr>
      <w:r w:rsidRPr="008B795A">
        <w:t>Okruhy otázek v jednotlivých předmětech SZZ</w:t>
      </w:r>
    </w:p>
    <w:p w14:paraId="17B45163" w14:textId="405AB9E8" w:rsidR="00573B64" w:rsidRPr="00B8606B" w:rsidRDefault="00573B64" w:rsidP="00573B64">
      <w:pPr>
        <w:pStyle w:val="Nadpis2"/>
      </w:pPr>
      <w:r w:rsidRPr="00B8606B">
        <w:t>1) Znečištění životního prostředí</w:t>
      </w:r>
    </w:p>
    <w:p w14:paraId="393657CC" w14:textId="2C692F52" w:rsidR="00573B64" w:rsidRPr="00401BC5" w:rsidRDefault="00573B64" w:rsidP="00573B64">
      <w:pPr>
        <w:spacing w:after="0"/>
        <w:rPr>
          <w:i/>
          <w:iCs/>
        </w:rPr>
      </w:pPr>
      <w:r w:rsidRPr="00401BC5">
        <w:rPr>
          <w:i/>
          <w:iCs/>
        </w:rPr>
        <w:t>Znalosti k následujícím okruhům otázek získají studující v předmětech</w:t>
      </w:r>
    </w:p>
    <w:p w14:paraId="74D2F9C2" w14:textId="77777777" w:rsidR="00573B64" w:rsidRPr="00401BC5" w:rsidRDefault="00573B64" w:rsidP="00573B64">
      <w:pPr>
        <w:spacing w:after="0"/>
        <w:rPr>
          <w:i/>
          <w:iCs/>
        </w:rPr>
      </w:pPr>
      <w:hyperlink r:id="rId10">
        <w:r w:rsidRPr="00401BC5">
          <w:rPr>
            <w:rStyle w:val="Hypertextovodkaz"/>
            <w:rFonts w:eastAsia="Times New Roman"/>
            <w:i/>
            <w:iCs/>
          </w:rPr>
          <w:t>https://is.muni.cz/predmet/sci/</w:t>
        </w:r>
        <w:r w:rsidRPr="00401BC5">
          <w:rPr>
            <w:rStyle w:val="Hypertextovodkaz"/>
            <w:i/>
            <w:iCs/>
          </w:rPr>
          <w:t>E1220</w:t>
        </w:r>
      </w:hyperlink>
    </w:p>
    <w:p w14:paraId="5CC480B6" w14:textId="77777777" w:rsidR="00573B64" w:rsidRPr="00401BC5" w:rsidRDefault="00573B64" w:rsidP="00573B64">
      <w:pPr>
        <w:spacing w:after="0"/>
        <w:rPr>
          <w:i/>
          <w:iCs/>
        </w:rPr>
      </w:pPr>
      <w:hyperlink r:id="rId11">
        <w:r w:rsidRPr="00401BC5">
          <w:rPr>
            <w:rStyle w:val="Hypertextovodkaz"/>
            <w:rFonts w:eastAsia="Times New Roman"/>
            <w:i/>
            <w:iCs/>
          </w:rPr>
          <w:t>https://is.muni.cz/predmet/sci/</w:t>
        </w:r>
        <w:r w:rsidRPr="00401BC5">
          <w:rPr>
            <w:rStyle w:val="Hypertextovodkaz"/>
            <w:i/>
            <w:iCs/>
          </w:rPr>
          <w:t>E2220</w:t>
        </w:r>
      </w:hyperlink>
    </w:p>
    <w:p w14:paraId="798A9C0F" w14:textId="77777777" w:rsidR="00573B64" w:rsidRDefault="00573B64" w:rsidP="0D674505">
      <w:pPr>
        <w:spacing w:after="0"/>
        <w:rPr>
          <w:i/>
          <w:iCs/>
        </w:rPr>
      </w:pPr>
      <w:hyperlink r:id="rId12">
        <w:r w:rsidRPr="0D674505">
          <w:rPr>
            <w:rStyle w:val="Hypertextovodkaz"/>
            <w:rFonts w:eastAsia="Times New Roman"/>
            <w:i/>
            <w:iCs/>
          </w:rPr>
          <w:t>https://is.muni.cz/predmet/sci/</w:t>
        </w:r>
        <w:r w:rsidRPr="0D674505">
          <w:rPr>
            <w:rStyle w:val="Hypertextovodkaz"/>
            <w:i/>
            <w:iCs/>
          </w:rPr>
          <w:t>E2221</w:t>
        </w:r>
      </w:hyperlink>
    </w:p>
    <w:p w14:paraId="026E30EB" w14:textId="3905BD43" w:rsidR="00AC3F94" w:rsidRPr="00401BC5" w:rsidRDefault="00DC51C0" w:rsidP="00573B64">
      <w:pPr>
        <w:spacing w:after="0"/>
        <w:rPr>
          <w:i/>
          <w:iCs/>
        </w:rPr>
      </w:pPr>
      <w:hyperlink r:id="rId13" w:history="1">
        <w:r w:rsidRPr="008D46AA">
          <w:rPr>
            <w:rStyle w:val="Hypertextovodkaz"/>
            <w:i/>
            <w:iCs/>
          </w:rPr>
          <w:t>https://is.muni.cz/predmet/sci/E0250</w:t>
        </w:r>
      </w:hyperlink>
      <w:r>
        <w:rPr>
          <w:i/>
          <w:iCs/>
        </w:rPr>
        <w:t xml:space="preserve"> </w:t>
      </w:r>
    </w:p>
    <w:p w14:paraId="5591D266" w14:textId="77777777" w:rsidR="00573B64" w:rsidRPr="0016705C" w:rsidRDefault="00573B64" w:rsidP="00573B64">
      <w:pPr>
        <w:rPr>
          <w:i/>
          <w:iCs/>
        </w:rPr>
      </w:pPr>
      <w:r w:rsidRPr="00401BC5">
        <w:rPr>
          <w:i/>
          <w:iCs/>
        </w:rPr>
        <w:t>Obecným očekávaným předpokladem k úspěšnému složení SZZ (Mgr.) je také základní povědomí o klíčových vlastnostech složek životního prostředí (</w:t>
      </w:r>
      <w:proofErr w:type="spellStart"/>
      <w:r w:rsidRPr="00401BC5">
        <w:rPr>
          <w:i/>
          <w:iCs/>
        </w:rPr>
        <w:t>ŽP</w:t>
      </w:r>
      <w:proofErr w:type="spellEnd"/>
      <w:r w:rsidRPr="00401BC5">
        <w:rPr>
          <w:i/>
          <w:iCs/>
        </w:rPr>
        <w:t>) a zásadních procesech osudu znečišťujících látek v </w:t>
      </w:r>
      <w:proofErr w:type="spellStart"/>
      <w:r w:rsidRPr="00401BC5">
        <w:rPr>
          <w:i/>
          <w:iCs/>
        </w:rPr>
        <w:t>ŽP</w:t>
      </w:r>
      <w:proofErr w:type="spellEnd"/>
      <w:r w:rsidRPr="00401BC5">
        <w:rPr>
          <w:i/>
          <w:iCs/>
        </w:rPr>
        <w:t>, které studenti získali v předchozích stupních studia.</w:t>
      </w:r>
      <w:r w:rsidRPr="4A830F79">
        <w:rPr>
          <w:i/>
          <w:iCs/>
        </w:rPr>
        <w:t xml:space="preserve"> </w:t>
      </w:r>
    </w:p>
    <w:p w14:paraId="56418312" w14:textId="77777777" w:rsidR="00573B64" w:rsidRPr="00AA11EB" w:rsidRDefault="00573B64" w:rsidP="00573B64">
      <w:pPr>
        <w:pStyle w:val="Odstavecseseznamem"/>
        <w:numPr>
          <w:ilvl w:val="0"/>
          <w:numId w:val="10"/>
        </w:numPr>
      </w:pPr>
      <w:r w:rsidRPr="00AA11EB">
        <w:lastRenderedPageBreak/>
        <w:t>základní biogeochemické procesy v životním prostředí, přestup látek mezi složkami prostředí, osud látek v</w:t>
      </w:r>
      <w:r>
        <w:t> </w:t>
      </w:r>
      <w:r w:rsidRPr="00AA11EB">
        <w:t>prostředí</w:t>
      </w:r>
      <w:r>
        <w:t xml:space="preserve"> – vztah prostředí a znečišťujících látek</w:t>
      </w:r>
      <w:r w:rsidRPr="00AA11EB">
        <w:t>, (bio)dostupnost</w:t>
      </w:r>
    </w:p>
    <w:p w14:paraId="2A4E3896" w14:textId="77777777" w:rsidR="00573B64" w:rsidRPr="00AA11EB" w:rsidRDefault="00573B64" w:rsidP="00573B64">
      <w:pPr>
        <w:pStyle w:val="Odstavecseseznamem"/>
        <w:numPr>
          <w:ilvl w:val="0"/>
          <w:numId w:val="10"/>
        </w:numPr>
      </w:pPr>
      <w:r w:rsidRPr="00AA11EB">
        <w:t>globální problematika znečištění prostředí, znečištění jednotlivých složek prostředí: ovzduší, vody, půdy, bioty, sedimentů a vnitřního prostředí</w:t>
      </w:r>
    </w:p>
    <w:p w14:paraId="15DD8D50" w14:textId="77777777" w:rsidR="00573B64" w:rsidRPr="00AA11EB" w:rsidRDefault="00573B64" w:rsidP="00573B64">
      <w:pPr>
        <w:pStyle w:val="Odstavecseseznamem"/>
        <w:numPr>
          <w:ilvl w:val="0"/>
          <w:numId w:val="10"/>
        </w:numPr>
      </w:pPr>
      <w:r w:rsidRPr="00AA11EB">
        <w:t xml:space="preserve">skupiny polutantů: fotochemické oxidanty, oxidy uhlíku, síry, dusíku, suspendované částice, aerosoly, ozon, toxické kovy, </w:t>
      </w:r>
      <w:proofErr w:type="spellStart"/>
      <w:r w:rsidRPr="00AA11EB">
        <w:t>POPs</w:t>
      </w:r>
      <w:proofErr w:type="spellEnd"/>
      <w:r w:rsidRPr="00AA11EB">
        <w:t xml:space="preserve"> (</w:t>
      </w:r>
      <w:proofErr w:type="spellStart"/>
      <w:r w:rsidRPr="00AA11EB">
        <w:t>PAHs</w:t>
      </w:r>
      <w:proofErr w:type="spellEnd"/>
      <w:r w:rsidRPr="00AA11EB">
        <w:t xml:space="preserve">, </w:t>
      </w:r>
      <w:proofErr w:type="spellStart"/>
      <w:r w:rsidRPr="00AA11EB">
        <w:t>PCBs</w:t>
      </w:r>
      <w:proofErr w:type="spellEnd"/>
      <w:r w:rsidRPr="00AA11EB">
        <w:t xml:space="preserve">, </w:t>
      </w:r>
      <w:proofErr w:type="spellStart"/>
      <w:r w:rsidRPr="00AA11EB">
        <w:t>OCPs</w:t>
      </w:r>
      <w:proofErr w:type="spellEnd"/>
      <w:r w:rsidRPr="00AA11EB">
        <w:t xml:space="preserve">, </w:t>
      </w:r>
      <w:proofErr w:type="spellStart"/>
      <w:r w:rsidRPr="00AA11EB">
        <w:t>PCDD</w:t>
      </w:r>
      <w:proofErr w:type="spellEnd"/>
      <w:r w:rsidRPr="00AA11EB">
        <w:t>/</w:t>
      </w:r>
      <w:proofErr w:type="spellStart"/>
      <w:r w:rsidRPr="00AA11EB">
        <w:t>Fs</w:t>
      </w:r>
      <w:proofErr w:type="spellEnd"/>
      <w:r w:rsidRPr="00AA11EB">
        <w:t xml:space="preserve">, </w:t>
      </w:r>
      <w:proofErr w:type="spellStart"/>
      <w:r w:rsidRPr="00AA11EB">
        <w:t>FRs</w:t>
      </w:r>
      <w:proofErr w:type="spellEnd"/>
      <w:r w:rsidRPr="00AA11EB">
        <w:t xml:space="preserve">, </w:t>
      </w:r>
      <w:proofErr w:type="spellStart"/>
      <w:r w:rsidRPr="00AA11EB">
        <w:t>PFAS</w:t>
      </w:r>
      <w:proofErr w:type="spellEnd"/>
      <w:r w:rsidRPr="00AA11EB">
        <w:t xml:space="preserve"> atd.), léčiva a produkty osobní hygieny, pesticidy, aditiva plastů, přírodního původu: produkty hoření</w:t>
      </w:r>
      <w:r>
        <w:t>; u každé skupiny znalost zdrojů, základních vlastností, osudu v prostředí a dopadů</w:t>
      </w:r>
    </w:p>
    <w:p w14:paraId="6F830017" w14:textId="77777777" w:rsidR="00573B64" w:rsidRPr="00AA11EB" w:rsidRDefault="00573B64" w:rsidP="00573B64">
      <w:pPr>
        <w:pStyle w:val="Odstavecseseznamem"/>
        <w:numPr>
          <w:ilvl w:val="0"/>
          <w:numId w:val="10"/>
        </w:numPr>
      </w:pPr>
      <w:r w:rsidRPr="00AA11EB">
        <w:t>základy environmentální politiky a legislativy, regulace, mezinárodní úmluvy</w:t>
      </w:r>
      <w:r>
        <w:t xml:space="preserve"> – to vše v kontextu znečištění prostředí chemickými látkami</w:t>
      </w:r>
    </w:p>
    <w:p w14:paraId="0FA75DE1" w14:textId="77777777" w:rsidR="00573B64" w:rsidRPr="00AA11EB" w:rsidDel="002F1E49" w:rsidRDefault="00573B64" w:rsidP="00573B64">
      <w:pPr>
        <w:pStyle w:val="Odstavecseseznamem"/>
        <w:numPr>
          <w:ilvl w:val="0"/>
          <w:numId w:val="10"/>
        </w:numPr>
      </w:pPr>
      <w:r w:rsidRPr="00AA11EB">
        <w:t>environmentální analýz</w:t>
      </w:r>
      <w:r>
        <w:t>a</w:t>
      </w:r>
      <w:r w:rsidRPr="00AA11EB">
        <w:t>, environmentální monitoring, humánní biomonitoring, interpretace dat, základní přístupy zajištění kvality analytických dat</w:t>
      </w:r>
    </w:p>
    <w:p w14:paraId="7218BA6C" w14:textId="1B03C929" w:rsidR="00573B64" w:rsidRPr="00AA11EB" w:rsidDel="002F1E49" w:rsidRDefault="00573B64" w:rsidP="0D674505">
      <w:pPr>
        <w:pStyle w:val="Odstavecseseznamem"/>
        <w:numPr>
          <w:ilvl w:val="0"/>
          <w:numId w:val="10"/>
        </w:numPr>
      </w:pPr>
      <w:r>
        <w:t xml:space="preserve">teorie vzorkování, metody vzorkování ovzduší a depozice, základní metody vzorkování vodního prostředí – sediment, voda, přehled odběrových technik pro sledování základních vlastností půd a environmentální analýzy, základní metody odběru biologických vzorků, fyzikální </w:t>
      </w:r>
      <w:r w:rsidRPr="0D674505">
        <w:rPr>
          <w:rFonts w:eastAsiaTheme="minorEastAsia"/>
        </w:rPr>
        <w:t>úprava a stabilizace vzorků před analýzou</w:t>
      </w:r>
    </w:p>
    <w:p w14:paraId="1FAAC833" w14:textId="1333A858" w:rsidR="00573B64" w:rsidRPr="00AA11EB" w:rsidDel="002F1E49" w:rsidRDefault="00573B64" w:rsidP="0D674505">
      <w:pPr>
        <w:pStyle w:val="Odstavecseseznamem"/>
        <w:numPr>
          <w:ilvl w:val="0"/>
          <w:numId w:val="10"/>
        </w:numPr>
      </w:pPr>
      <w:r>
        <w:t>základní metody v analýze vod, organoleptické analýzy, stanovení aniontů ve vodách, stanovení anorganických plynů v ovzduší</w:t>
      </w:r>
    </w:p>
    <w:p w14:paraId="75CF2251" w14:textId="77777777" w:rsidR="00573B64" w:rsidRPr="00AA11EB" w:rsidDel="002F1E49" w:rsidRDefault="00573B64" w:rsidP="00573B64">
      <w:pPr>
        <w:pStyle w:val="Odstavecseseznamem"/>
        <w:numPr>
          <w:ilvl w:val="0"/>
          <w:numId w:val="10"/>
        </w:numPr>
      </w:pPr>
      <w:r w:rsidRPr="00AA11EB">
        <w:t xml:space="preserve">analytická chemie toxických prvků, techniky extrakce a rozkladu vzorků, detekce prvků technikami atomové spektrometrie, </w:t>
      </w:r>
      <w:proofErr w:type="spellStart"/>
      <w:r w:rsidRPr="00AA11EB">
        <w:t>speciační</w:t>
      </w:r>
      <w:proofErr w:type="spellEnd"/>
      <w:r w:rsidRPr="00AA11EB">
        <w:t xml:space="preserve"> analýza</w:t>
      </w:r>
    </w:p>
    <w:p w14:paraId="26647CCE" w14:textId="77777777" w:rsidR="00573B64" w:rsidRPr="00AA11EB" w:rsidDel="002F1E49" w:rsidRDefault="00573B64" w:rsidP="00573B64">
      <w:pPr>
        <w:pStyle w:val="Odstavecseseznamem"/>
        <w:numPr>
          <w:ilvl w:val="0"/>
          <w:numId w:val="10"/>
        </w:numPr>
      </w:pPr>
      <w:r w:rsidRPr="00AA11EB">
        <w:t>analytická chemie organických polutantů, techniky extrakce vzorků, čištění a frakcionace extraktů, přehled separačních a identifikačních technik se zvláštním důrazem na chromatografii a hmotnostní spektroskopii, vlastnosti sloučeniny (polarita, těkavost) ve vztahu k volbě analytické metod</w:t>
      </w:r>
    </w:p>
    <w:p w14:paraId="7814BC94" w14:textId="77777777" w:rsidR="00573B64" w:rsidRPr="008556D6" w:rsidRDefault="00573B64" w:rsidP="00573B64">
      <w:pPr>
        <w:rPr>
          <w:i/>
          <w:iCs/>
        </w:rPr>
      </w:pPr>
      <w:r w:rsidRPr="008556D6">
        <w:rPr>
          <w:b/>
          <w:bCs/>
          <w:i/>
          <w:iCs/>
        </w:rPr>
        <w:t>Příklad otázky:</w:t>
      </w:r>
      <w:r w:rsidRPr="008556D6">
        <w:rPr>
          <w:i/>
          <w:iCs/>
        </w:rPr>
        <w:t xml:space="preserve"> (</w:t>
      </w:r>
      <w:proofErr w:type="spellStart"/>
      <w:r w:rsidRPr="008556D6">
        <w:rPr>
          <w:i/>
          <w:iCs/>
        </w:rPr>
        <w:t>DP</w:t>
      </w:r>
      <w:proofErr w:type="spellEnd"/>
      <w:r w:rsidRPr="008556D6">
        <w:rPr>
          <w:i/>
          <w:iCs/>
        </w:rPr>
        <w:t xml:space="preserve"> se věnovala testování toxicity </w:t>
      </w:r>
      <w:r>
        <w:rPr>
          <w:i/>
          <w:iCs/>
        </w:rPr>
        <w:t xml:space="preserve">výluhů </w:t>
      </w:r>
      <w:r w:rsidRPr="008556D6">
        <w:rPr>
          <w:i/>
          <w:iCs/>
        </w:rPr>
        <w:t xml:space="preserve">vzorků </w:t>
      </w:r>
      <w:r>
        <w:rPr>
          <w:i/>
          <w:iCs/>
        </w:rPr>
        <w:t>domácího prachu na vybrané savčí buňky</w:t>
      </w:r>
      <w:r w:rsidRPr="008556D6">
        <w:rPr>
          <w:i/>
          <w:iCs/>
        </w:rPr>
        <w:t xml:space="preserve">): Co jsou to </w:t>
      </w:r>
      <w:proofErr w:type="spellStart"/>
      <w:r w:rsidRPr="008556D6">
        <w:rPr>
          <w:i/>
          <w:iCs/>
        </w:rPr>
        <w:t>PAHs</w:t>
      </w:r>
      <w:proofErr w:type="spellEnd"/>
      <w:r w:rsidRPr="008556D6">
        <w:rPr>
          <w:i/>
          <w:iCs/>
        </w:rPr>
        <w:t>, jaký mají osud v</w:t>
      </w:r>
      <w:r>
        <w:rPr>
          <w:i/>
          <w:iCs/>
        </w:rPr>
        <w:t xml:space="preserve"> prostředí </w:t>
      </w:r>
      <w:r w:rsidRPr="008556D6">
        <w:rPr>
          <w:i/>
          <w:iCs/>
        </w:rPr>
        <w:t xml:space="preserve">a jakým způsobem byste je </w:t>
      </w:r>
      <w:r>
        <w:rPr>
          <w:i/>
          <w:iCs/>
        </w:rPr>
        <w:t>analyzoval</w:t>
      </w:r>
      <w:r w:rsidRPr="008556D6">
        <w:rPr>
          <w:i/>
          <w:iCs/>
        </w:rPr>
        <w:t>(a)</w:t>
      </w:r>
      <w:r>
        <w:rPr>
          <w:i/>
          <w:iCs/>
        </w:rPr>
        <w:t xml:space="preserve"> ve vzorcích prachu</w:t>
      </w:r>
      <w:r w:rsidRPr="008556D6">
        <w:rPr>
          <w:i/>
          <w:iCs/>
        </w:rPr>
        <w:t xml:space="preserve">?  </w:t>
      </w:r>
    </w:p>
    <w:p w14:paraId="0BB505AB" w14:textId="354289FC" w:rsidR="00573B64" w:rsidRPr="00C34D18" w:rsidRDefault="00573B64" w:rsidP="00573B64">
      <w:pPr>
        <w:pStyle w:val="Nadpis2"/>
      </w:pPr>
      <w:r w:rsidRPr="00C34D18">
        <w:t>2) Interakce chemických látek s organismy a související rizika</w:t>
      </w:r>
    </w:p>
    <w:p w14:paraId="393C72DE" w14:textId="6A587B53" w:rsidR="00573B64" w:rsidRPr="00607747" w:rsidRDefault="00573B64" w:rsidP="00573B64">
      <w:pPr>
        <w:spacing w:after="0"/>
        <w:rPr>
          <w:i/>
          <w:iCs/>
          <w:color w:val="000000" w:themeColor="text1"/>
        </w:rPr>
      </w:pPr>
      <w:r w:rsidRPr="00607747">
        <w:rPr>
          <w:i/>
          <w:iCs/>
          <w:color w:val="000000" w:themeColor="text1"/>
        </w:rPr>
        <w:t xml:space="preserve">Znalosti k následujícím okruhům otázek získají studující v předmětech </w:t>
      </w:r>
    </w:p>
    <w:p w14:paraId="5F0F7BAC" w14:textId="77777777" w:rsidR="00573B64" w:rsidRPr="00607747" w:rsidRDefault="00573B64" w:rsidP="00573B64">
      <w:pPr>
        <w:spacing w:after="0"/>
        <w:rPr>
          <w:i/>
          <w:iCs/>
          <w:color w:val="A5A5A5" w:themeColor="accent3"/>
        </w:rPr>
      </w:pPr>
      <w:hyperlink r:id="rId14" w:history="1">
        <w:r w:rsidRPr="00607747">
          <w:rPr>
            <w:rStyle w:val="Hypertextovodkaz"/>
            <w:i/>
            <w:iCs/>
          </w:rPr>
          <w:t>https://is.muni.cz/predmet/sci/E3260</w:t>
        </w:r>
      </w:hyperlink>
    </w:p>
    <w:p w14:paraId="70086B32" w14:textId="77777777" w:rsidR="00573B64" w:rsidRPr="00607747" w:rsidRDefault="00573B64" w:rsidP="00573B64">
      <w:pPr>
        <w:spacing w:after="0"/>
        <w:rPr>
          <w:i/>
          <w:iCs/>
          <w:color w:val="A5A5A5" w:themeColor="accent3"/>
        </w:rPr>
      </w:pPr>
      <w:hyperlink r:id="rId15" w:history="1">
        <w:r w:rsidRPr="00607747">
          <w:rPr>
            <w:rStyle w:val="Hypertextovodkaz"/>
            <w:i/>
            <w:iCs/>
          </w:rPr>
          <w:t>https://is.muni.cz/predmet/sci/E3240</w:t>
        </w:r>
      </w:hyperlink>
      <w:r w:rsidRPr="00607747">
        <w:rPr>
          <w:i/>
          <w:iCs/>
          <w:color w:val="A5A5A5" w:themeColor="accent3"/>
        </w:rPr>
        <w:t xml:space="preserve"> </w:t>
      </w:r>
    </w:p>
    <w:p w14:paraId="0E0544B8" w14:textId="77777777" w:rsidR="00573B64" w:rsidRPr="00607747" w:rsidRDefault="00573B64" w:rsidP="00573B64">
      <w:pPr>
        <w:spacing w:after="0"/>
        <w:rPr>
          <w:i/>
          <w:iCs/>
          <w:color w:val="A5A5A5" w:themeColor="accent3"/>
        </w:rPr>
      </w:pPr>
      <w:hyperlink r:id="rId16" w:history="1">
        <w:r w:rsidRPr="00607747">
          <w:rPr>
            <w:rStyle w:val="Hypertextovodkaz"/>
            <w:i/>
            <w:iCs/>
          </w:rPr>
          <w:t>https://is.muni.cz/predmet/sci/E2250</w:t>
        </w:r>
      </w:hyperlink>
    </w:p>
    <w:p w14:paraId="7B29FB84" w14:textId="77777777" w:rsidR="00573B64" w:rsidRPr="00607747" w:rsidRDefault="00573B64" w:rsidP="00573B64">
      <w:pPr>
        <w:spacing w:after="0"/>
        <w:rPr>
          <w:i/>
          <w:iCs/>
          <w:color w:val="A5A5A5" w:themeColor="accent3"/>
        </w:rPr>
      </w:pPr>
      <w:hyperlink r:id="rId17" w:history="1">
        <w:r w:rsidRPr="00607747">
          <w:rPr>
            <w:rStyle w:val="Hypertextovodkaz"/>
            <w:i/>
            <w:iCs/>
          </w:rPr>
          <w:t>https://is.muni.cz/predmet/sci/E2251</w:t>
        </w:r>
      </w:hyperlink>
    </w:p>
    <w:p w14:paraId="492D3FA8" w14:textId="77777777" w:rsidR="00573B64" w:rsidRPr="00607747" w:rsidRDefault="00573B64" w:rsidP="00573B64">
      <w:pPr>
        <w:rPr>
          <w:i/>
          <w:iCs/>
          <w:color w:val="000000" w:themeColor="text1"/>
        </w:rPr>
      </w:pPr>
      <w:r w:rsidRPr="00607747">
        <w:rPr>
          <w:i/>
          <w:iCs/>
          <w:color w:val="000000" w:themeColor="text1"/>
        </w:rPr>
        <w:t>Obecným očekávaným předpokladem k úspěšnému složení SZZ (Mgr.) je také základní povědomí o konceptech toxikologie a fyziologie, které studenti získali v předchozích stupních studia.</w:t>
      </w:r>
    </w:p>
    <w:p w14:paraId="4E0F6E21" w14:textId="708E1642" w:rsidR="005E6F31" w:rsidRPr="003E592E" w:rsidRDefault="00053D99" w:rsidP="003E592E">
      <w:pPr>
        <w:pStyle w:val="Odstavecseseznamem"/>
        <w:numPr>
          <w:ilvl w:val="0"/>
          <w:numId w:val="10"/>
        </w:numPr>
        <w:rPr>
          <w:color w:val="000000" w:themeColor="text1"/>
        </w:rPr>
      </w:pPr>
      <w:r w:rsidRPr="003E592E">
        <w:rPr>
          <w:color w:val="000000" w:themeColor="text1"/>
        </w:rPr>
        <w:t>T</w:t>
      </w:r>
      <w:r w:rsidR="00573B64" w:rsidRPr="003E592E">
        <w:rPr>
          <w:color w:val="000000" w:themeColor="text1"/>
        </w:rPr>
        <w:t>oxicita, nebezpečnost a riziko chemických látek pro živé organismy</w:t>
      </w:r>
      <w:r w:rsidR="00945C37" w:rsidRPr="003E592E">
        <w:rPr>
          <w:color w:val="000000" w:themeColor="text1"/>
        </w:rPr>
        <w:t xml:space="preserve">. </w:t>
      </w:r>
      <w:r w:rsidR="00C4508E" w:rsidRPr="003E592E">
        <w:rPr>
          <w:color w:val="000000" w:themeColor="text1"/>
        </w:rPr>
        <w:t>Klasifikace chemických látek a směsí podle nebezpečnosti pro lidské zdraví (</w:t>
      </w:r>
      <w:proofErr w:type="spellStart"/>
      <w:r w:rsidR="00C4508E" w:rsidRPr="003E592E">
        <w:rPr>
          <w:color w:val="000000" w:themeColor="text1"/>
        </w:rPr>
        <w:t>CLP</w:t>
      </w:r>
      <w:proofErr w:type="spellEnd"/>
      <w:r w:rsidR="00C4508E" w:rsidRPr="003E592E">
        <w:rPr>
          <w:color w:val="000000" w:themeColor="text1"/>
        </w:rPr>
        <w:t>/</w:t>
      </w:r>
      <w:proofErr w:type="spellStart"/>
      <w:r w:rsidR="00C4508E" w:rsidRPr="003E592E">
        <w:rPr>
          <w:color w:val="000000" w:themeColor="text1"/>
        </w:rPr>
        <w:t>GHS</w:t>
      </w:r>
      <w:proofErr w:type="spellEnd"/>
      <w:r w:rsidR="00C4508E" w:rsidRPr="003E592E">
        <w:rPr>
          <w:color w:val="000000" w:themeColor="text1"/>
        </w:rPr>
        <w:t xml:space="preserve">). Klasifikace léčiv (např. </w:t>
      </w:r>
      <w:proofErr w:type="spellStart"/>
      <w:r w:rsidR="00C4508E" w:rsidRPr="003E592E">
        <w:rPr>
          <w:color w:val="000000" w:themeColor="text1"/>
        </w:rPr>
        <w:t>ATC</w:t>
      </w:r>
      <w:proofErr w:type="spellEnd"/>
      <w:r w:rsidR="00C4508E" w:rsidRPr="003E592E">
        <w:rPr>
          <w:color w:val="000000" w:themeColor="text1"/>
        </w:rPr>
        <w:t xml:space="preserve"> systém).</w:t>
      </w:r>
    </w:p>
    <w:p w14:paraId="67EFF22F" w14:textId="2B05C2C7" w:rsidR="00573B64" w:rsidRPr="00BA129A" w:rsidRDefault="00C4508E" w:rsidP="00BF05BE">
      <w:pPr>
        <w:pStyle w:val="Odstavecseseznamem"/>
        <w:numPr>
          <w:ilvl w:val="0"/>
          <w:numId w:val="10"/>
        </w:numPr>
        <w:rPr>
          <w:color w:val="000000" w:themeColor="text1"/>
        </w:rPr>
      </w:pPr>
      <w:proofErr w:type="spellStart"/>
      <w:r>
        <w:rPr>
          <w:color w:val="000000" w:themeColor="text1"/>
        </w:rPr>
        <w:t>T</w:t>
      </w:r>
      <w:r w:rsidR="00573B64" w:rsidRPr="00BA129A">
        <w:rPr>
          <w:color w:val="000000" w:themeColor="text1"/>
        </w:rPr>
        <w:t>oxikokinetika</w:t>
      </w:r>
      <w:proofErr w:type="spellEnd"/>
      <w:r>
        <w:rPr>
          <w:color w:val="000000" w:themeColor="text1"/>
        </w:rPr>
        <w:t xml:space="preserve"> a farmakokinetika: </w:t>
      </w:r>
      <w:r w:rsidR="00BF05BE" w:rsidRPr="00BF05BE">
        <w:rPr>
          <w:color w:val="000000" w:themeColor="text1"/>
        </w:rPr>
        <w:t xml:space="preserve">procesy </w:t>
      </w:r>
      <w:proofErr w:type="spellStart"/>
      <w:r w:rsidR="00BF05BE" w:rsidRPr="00BF05BE">
        <w:rPr>
          <w:color w:val="000000" w:themeColor="text1"/>
        </w:rPr>
        <w:t>ADME</w:t>
      </w:r>
      <w:proofErr w:type="spellEnd"/>
      <w:r w:rsidR="00BF05BE" w:rsidRPr="00BF05BE">
        <w:rPr>
          <w:color w:val="000000" w:themeColor="text1"/>
        </w:rPr>
        <w:t xml:space="preserve"> (absorpce, distribuce, metabolismus, exkrece), klíčové kinetické parametry.</w:t>
      </w:r>
      <w:r w:rsidR="00BF05BE" w:rsidRPr="00BA129A" w:rsidDel="00BF05BE">
        <w:rPr>
          <w:color w:val="000000" w:themeColor="text1"/>
        </w:rPr>
        <w:t xml:space="preserve"> </w:t>
      </w:r>
      <w:r w:rsidR="00BF05BE">
        <w:rPr>
          <w:color w:val="000000" w:themeColor="text1"/>
        </w:rPr>
        <w:t xml:space="preserve"> </w:t>
      </w:r>
      <w:r w:rsidR="00876650" w:rsidRPr="00876650">
        <w:rPr>
          <w:color w:val="000000" w:themeColor="text1"/>
        </w:rPr>
        <w:t>Fyziologicky založené modely (</w:t>
      </w:r>
      <w:proofErr w:type="spellStart"/>
      <w:r w:rsidR="00876650" w:rsidRPr="00876650">
        <w:rPr>
          <w:color w:val="000000" w:themeColor="text1"/>
        </w:rPr>
        <w:t>PBPK</w:t>
      </w:r>
      <w:proofErr w:type="spellEnd"/>
      <w:r w:rsidR="00876650" w:rsidRPr="00876650">
        <w:rPr>
          <w:color w:val="000000" w:themeColor="text1"/>
        </w:rPr>
        <w:t>/</w:t>
      </w:r>
      <w:proofErr w:type="spellStart"/>
      <w:r w:rsidR="00876650" w:rsidRPr="00876650">
        <w:rPr>
          <w:color w:val="000000" w:themeColor="text1"/>
        </w:rPr>
        <w:t>PBTK</w:t>
      </w:r>
      <w:proofErr w:type="spellEnd"/>
      <w:r w:rsidR="00876650" w:rsidRPr="00876650">
        <w:rPr>
          <w:color w:val="000000" w:themeColor="text1"/>
        </w:rPr>
        <w:t xml:space="preserve">), </w:t>
      </w:r>
      <w:r w:rsidR="00082132">
        <w:rPr>
          <w:color w:val="000000" w:themeColor="text1"/>
        </w:rPr>
        <w:t xml:space="preserve">kvantitativní </w:t>
      </w:r>
      <w:r w:rsidR="00876650" w:rsidRPr="00876650">
        <w:rPr>
          <w:color w:val="000000" w:themeColor="text1"/>
        </w:rPr>
        <w:t xml:space="preserve">extrapolace in vitro–in </w:t>
      </w:r>
      <w:proofErr w:type="spellStart"/>
      <w:r w:rsidR="00876650" w:rsidRPr="00876650">
        <w:rPr>
          <w:color w:val="000000" w:themeColor="text1"/>
        </w:rPr>
        <w:t>vivo</w:t>
      </w:r>
      <w:proofErr w:type="spellEnd"/>
      <w:r w:rsidR="00876650" w:rsidRPr="00876650">
        <w:rPr>
          <w:color w:val="000000" w:themeColor="text1"/>
        </w:rPr>
        <w:t xml:space="preserve"> (</w:t>
      </w:r>
      <w:proofErr w:type="spellStart"/>
      <w:r w:rsidR="00876650" w:rsidRPr="00876650">
        <w:rPr>
          <w:color w:val="000000" w:themeColor="text1"/>
        </w:rPr>
        <w:t>QIVIVE</w:t>
      </w:r>
      <w:proofErr w:type="spellEnd"/>
      <w:r w:rsidR="00876650" w:rsidRPr="00876650">
        <w:rPr>
          <w:color w:val="000000" w:themeColor="text1"/>
        </w:rPr>
        <w:t>).</w:t>
      </w:r>
    </w:p>
    <w:p w14:paraId="1D57064C" w14:textId="05BF68A9" w:rsidR="00F410FB" w:rsidRPr="00DA0AC9" w:rsidRDefault="00F410FB" w:rsidP="00DA0AC9">
      <w:pPr>
        <w:pStyle w:val="Odstavecseseznamem"/>
        <w:numPr>
          <w:ilvl w:val="0"/>
          <w:numId w:val="10"/>
        </w:numPr>
        <w:rPr>
          <w:color w:val="000000" w:themeColor="text1"/>
        </w:rPr>
      </w:pPr>
      <w:proofErr w:type="spellStart"/>
      <w:r w:rsidRPr="00DA0AC9">
        <w:rPr>
          <w:color w:val="000000" w:themeColor="text1"/>
        </w:rPr>
        <w:t>Toxikodynamika</w:t>
      </w:r>
      <w:proofErr w:type="spellEnd"/>
      <w:r w:rsidRPr="00DA0AC9">
        <w:rPr>
          <w:color w:val="000000" w:themeColor="text1"/>
        </w:rPr>
        <w:t xml:space="preserve"> a farmakodynamika:</w:t>
      </w:r>
      <w:r w:rsidR="00DA0AC9" w:rsidRPr="00DA0AC9">
        <w:rPr>
          <w:color w:val="000000" w:themeColor="text1"/>
        </w:rPr>
        <w:t xml:space="preserve"> křivka dávka–odpověď, parametry charakterizující toxicitu a jejich využití v hodnocení rizik. Terapeutické a nežádoucí účinky léčiv, parametry dávkové bezpečnosti.</w:t>
      </w:r>
    </w:p>
    <w:p w14:paraId="7B2AF353" w14:textId="2CEB04E4" w:rsidR="00573B64" w:rsidRPr="00BA129A" w:rsidRDefault="00DA0AC9" w:rsidP="00573B64">
      <w:pPr>
        <w:pStyle w:val="Odstavecseseznamem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M</w:t>
      </w:r>
      <w:r w:rsidR="00573B64" w:rsidRPr="00BA129A">
        <w:rPr>
          <w:color w:val="000000" w:themeColor="text1"/>
        </w:rPr>
        <w:t xml:space="preserve">echanismy působení </w:t>
      </w:r>
      <w:proofErr w:type="spellStart"/>
      <w:r w:rsidR="00573B64" w:rsidRPr="00BA129A">
        <w:rPr>
          <w:color w:val="000000" w:themeColor="text1"/>
        </w:rPr>
        <w:t>xenobiotik</w:t>
      </w:r>
      <w:proofErr w:type="spellEnd"/>
      <w:r w:rsidR="00573B64" w:rsidRPr="00BA129A">
        <w:rPr>
          <w:color w:val="000000" w:themeColor="text1"/>
        </w:rPr>
        <w:t xml:space="preserve"> na organismy na molekulární, buněčné</w:t>
      </w:r>
      <w:r w:rsidR="00BA6722">
        <w:rPr>
          <w:color w:val="000000" w:themeColor="text1"/>
        </w:rPr>
        <w:t>,</w:t>
      </w:r>
      <w:r w:rsidR="00573B64" w:rsidRPr="00BA129A">
        <w:rPr>
          <w:color w:val="000000" w:themeColor="text1"/>
        </w:rPr>
        <w:t xml:space="preserve"> tkáňové </w:t>
      </w:r>
      <w:r w:rsidR="00BA6722">
        <w:rPr>
          <w:color w:val="000000" w:themeColor="text1"/>
        </w:rPr>
        <w:t xml:space="preserve">a orgánové </w:t>
      </w:r>
      <w:r w:rsidR="00573B64" w:rsidRPr="00BA129A">
        <w:rPr>
          <w:color w:val="000000" w:themeColor="text1"/>
        </w:rPr>
        <w:t>úrovni, základní typy efektů</w:t>
      </w:r>
      <w:r w:rsidR="00AA5BE6">
        <w:rPr>
          <w:color w:val="000000" w:themeColor="text1"/>
        </w:rPr>
        <w:t xml:space="preserve"> (a</w:t>
      </w:r>
      <w:r w:rsidR="00AA5BE6" w:rsidRPr="00AA5BE6">
        <w:rPr>
          <w:color w:val="000000" w:themeColor="text1"/>
        </w:rPr>
        <w:t xml:space="preserve">kutní toxicita, žíravost/dráždivost pro kůži, poškození očí, </w:t>
      </w:r>
      <w:r w:rsidR="00A03840">
        <w:rPr>
          <w:color w:val="000000" w:themeColor="text1"/>
        </w:rPr>
        <w:t>inhalační toxicita</w:t>
      </w:r>
      <w:r w:rsidR="00A03840" w:rsidRPr="00AA5BE6">
        <w:rPr>
          <w:color w:val="000000" w:themeColor="text1"/>
        </w:rPr>
        <w:t xml:space="preserve">, </w:t>
      </w:r>
      <w:r w:rsidR="00AA5BE6" w:rsidRPr="00AA5BE6">
        <w:rPr>
          <w:color w:val="000000" w:themeColor="text1"/>
        </w:rPr>
        <w:t>senzibilizace kůže, mutagenita, karcinogenita, reproduk</w:t>
      </w:r>
      <w:r w:rsidR="00AA5BE6">
        <w:rPr>
          <w:color w:val="000000" w:themeColor="text1"/>
        </w:rPr>
        <w:t>ční toxicita</w:t>
      </w:r>
      <w:r w:rsidR="00AA5BE6" w:rsidRPr="00AA5BE6">
        <w:rPr>
          <w:color w:val="000000" w:themeColor="text1"/>
        </w:rPr>
        <w:t xml:space="preserve">, </w:t>
      </w:r>
      <w:r w:rsidR="00A03840" w:rsidRPr="00AA5BE6">
        <w:rPr>
          <w:color w:val="000000" w:themeColor="text1"/>
        </w:rPr>
        <w:t xml:space="preserve">endokrinní </w:t>
      </w:r>
      <w:proofErr w:type="spellStart"/>
      <w:r w:rsidR="00A03840">
        <w:rPr>
          <w:color w:val="000000" w:themeColor="text1"/>
        </w:rPr>
        <w:t>disrupce</w:t>
      </w:r>
      <w:proofErr w:type="spellEnd"/>
      <w:r w:rsidR="00A03840">
        <w:rPr>
          <w:color w:val="000000" w:themeColor="text1"/>
        </w:rPr>
        <w:t>,</w:t>
      </w:r>
      <w:r w:rsidR="00A03840" w:rsidRPr="00AA5BE6">
        <w:rPr>
          <w:color w:val="000000" w:themeColor="text1"/>
        </w:rPr>
        <w:t xml:space="preserve"> </w:t>
      </w:r>
      <w:r w:rsidR="00AA5BE6" w:rsidRPr="00AA5BE6">
        <w:rPr>
          <w:color w:val="000000" w:themeColor="text1"/>
        </w:rPr>
        <w:t xml:space="preserve">specifická toxicita pro cílové orgány </w:t>
      </w:r>
      <w:r w:rsidR="00213867">
        <w:rPr>
          <w:color w:val="000000" w:themeColor="text1"/>
        </w:rPr>
        <w:t xml:space="preserve">– </w:t>
      </w:r>
      <w:proofErr w:type="spellStart"/>
      <w:r w:rsidR="00AA5BE6" w:rsidRPr="00AA5BE6">
        <w:rPr>
          <w:color w:val="000000" w:themeColor="text1"/>
        </w:rPr>
        <w:t>STOT</w:t>
      </w:r>
      <w:proofErr w:type="spellEnd"/>
      <w:r w:rsidR="00213867">
        <w:rPr>
          <w:color w:val="000000" w:themeColor="text1"/>
        </w:rPr>
        <w:t>,</w:t>
      </w:r>
      <w:r w:rsidR="00AA5BE6" w:rsidRPr="00AA5BE6">
        <w:rPr>
          <w:color w:val="000000" w:themeColor="text1"/>
        </w:rPr>
        <w:t xml:space="preserve"> </w:t>
      </w:r>
      <w:r w:rsidR="00AA5BE6">
        <w:rPr>
          <w:color w:val="000000" w:themeColor="text1"/>
        </w:rPr>
        <w:t xml:space="preserve">včetně </w:t>
      </w:r>
      <w:r w:rsidR="00A03840">
        <w:rPr>
          <w:color w:val="000000" w:themeColor="text1"/>
        </w:rPr>
        <w:t xml:space="preserve">chronické </w:t>
      </w:r>
      <w:r w:rsidR="0055480D">
        <w:rPr>
          <w:color w:val="000000" w:themeColor="text1"/>
        </w:rPr>
        <w:t>toxicity</w:t>
      </w:r>
      <w:r w:rsidR="00AA5BE6" w:rsidRPr="00AA5BE6">
        <w:rPr>
          <w:color w:val="000000" w:themeColor="text1"/>
        </w:rPr>
        <w:t>,</w:t>
      </w:r>
      <w:r w:rsidR="00A03840">
        <w:rPr>
          <w:color w:val="000000" w:themeColor="text1"/>
        </w:rPr>
        <w:t xml:space="preserve"> </w:t>
      </w:r>
      <w:proofErr w:type="spellStart"/>
      <w:r w:rsidR="00A03840">
        <w:rPr>
          <w:color w:val="000000" w:themeColor="text1"/>
        </w:rPr>
        <w:t>neurotoxicit</w:t>
      </w:r>
      <w:r w:rsidR="00213867">
        <w:rPr>
          <w:color w:val="000000" w:themeColor="text1"/>
        </w:rPr>
        <w:t>y</w:t>
      </w:r>
      <w:proofErr w:type="spellEnd"/>
      <w:r w:rsidR="00213867">
        <w:rPr>
          <w:color w:val="000000" w:themeColor="text1"/>
        </w:rPr>
        <w:t xml:space="preserve">, </w:t>
      </w:r>
      <w:proofErr w:type="spellStart"/>
      <w:r w:rsidR="00A03840">
        <w:rPr>
          <w:color w:val="000000" w:themeColor="text1"/>
        </w:rPr>
        <w:t>imunotoxicit</w:t>
      </w:r>
      <w:r w:rsidR="00213867">
        <w:rPr>
          <w:color w:val="000000" w:themeColor="text1"/>
        </w:rPr>
        <w:t>y</w:t>
      </w:r>
      <w:proofErr w:type="spellEnd"/>
      <w:r w:rsidR="00AA5BE6" w:rsidRPr="00AA5BE6">
        <w:rPr>
          <w:color w:val="000000" w:themeColor="text1"/>
        </w:rPr>
        <w:t>)</w:t>
      </w:r>
      <w:r w:rsidR="00A03840">
        <w:rPr>
          <w:color w:val="000000" w:themeColor="text1"/>
        </w:rPr>
        <w:t>. K</w:t>
      </w:r>
      <w:r w:rsidR="00573B64" w:rsidRPr="00BA129A">
        <w:rPr>
          <w:color w:val="000000" w:themeColor="text1"/>
        </w:rPr>
        <w:t>oncept drah škodlivého účinku (</w:t>
      </w:r>
      <w:proofErr w:type="spellStart"/>
      <w:r w:rsidR="00573B64" w:rsidRPr="00BA129A">
        <w:rPr>
          <w:color w:val="000000" w:themeColor="text1"/>
        </w:rPr>
        <w:t>AOP</w:t>
      </w:r>
      <w:proofErr w:type="spellEnd"/>
      <w:r w:rsidR="00573B64" w:rsidRPr="00BA129A">
        <w:rPr>
          <w:color w:val="000000" w:themeColor="text1"/>
        </w:rPr>
        <w:t>)</w:t>
      </w:r>
      <w:r w:rsidR="00B37364">
        <w:rPr>
          <w:color w:val="000000" w:themeColor="text1"/>
        </w:rPr>
        <w:t>.</w:t>
      </w:r>
    </w:p>
    <w:p w14:paraId="7176CB76" w14:textId="7735DADF" w:rsidR="00573B64" w:rsidRPr="003555D3" w:rsidRDefault="00E739F7" w:rsidP="00DB1DB7">
      <w:pPr>
        <w:pStyle w:val="Odstavecseseznamem"/>
        <w:numPr>
          <w:ilvl w:val="0"/>
          <w:numId w:val="10"/>
        </w:numPr>
        <w:rPr>
          <w:color w:val="000000" w:themeColor="text1"/>
        </w:rPr>
      </w:pPr>
      <w:r w:rsidRPr="003555D3">
        <w:rPr>
          <w:color w:val="000000" w:themeColor="text1"/>
        </w:rPr>
        <w:lastRenderedPageBreak/>
        <w:t>M</w:t>
      </w:r>
      <w:r w:rsidR="00573B64" w:rsidRPr="003555D3">
        <w:rPr>
          <w:color w:val="000000" w:themeColor="text1"/>
        </w:rPr>
        <w:t xml:space="preserve">etody studia mechanismů účinků, </w:t>
      </w:r>
      <w:r w:rsidR="00F92A45" w:rsidRPr="003555D3">
        <w:rPr>
          <w:color w:val="000000" w:themeColor="text1"/>
        </w:rPr>
        <w:t xml:space="preserve">toxikologie a farmakologie: in </w:t>
      </w:r>
      <w:proofErr w:type="spellStart"/>
      <w:r w:rsidR="00F92A45" w:rsidRPr="003555D3">
        <w:rPr>
          <w:color w:val="000000" w:themeColor="text1"/>
        </w:rPr>
        <w:t>silico</w:t>
      </w:r>
      <w:proofErr w:type="spellEnd"/>
      <w:r w:rsidR="00F92A45" w:rsidRPr="003555D3">
        <w:rPr>
          <w:color w:val="000000" w:themeColor="text1"/>
        </w:rPr>
        <w:t>, in vitro</w:t>
      </w:r>
      <w:r w:rsidR="00F90C4D">
        <w:rPr>
          <w:color w:val="000000" w:themeColor="text1"/>
        </w:rPr>
        <w:t xml:space="preserve">, </w:t>
      </w:r>
      <w:r w:rsidR="00F92A45" w:rsidRPr="003555D3">
        <w:rPr>
          <w:color w:val="000000" w:themeColor="text1"/>
        </w:rPr>
        <w:t xml:space="preserve">in </w:t>
      </w:r>
      <w:proofErr w:type="spellStart"/>
      <w:r w:rsidR="00F92A45" w:rsidRPr="003555D3">
        <w:rPr>
          <w:color w:val="000000" w:themeColor="text1"/>
        </w:rPr>
        <w:t>vivo</w:t>
      </w:r>
      <w:proofErr w:type="spellEnd"/>
      <w:r w:rsidR="00F92A45" w:rsidRPr="003555D3">
        <w:rPr>
          <w:color w:val="000000" w:themeColor="text1"/>
        </w:rPr>
        <w:t xml:space="preserve">, (pre)klinické </w:t>
      </w:r>
      <w:r w:rsidR="00652F8F" w:rsidRPr="003555D3">
        <w:rPr>
          <w:color w:val="000000" w:themeColor="text1"/>
        </w:rPr>
        <w:t xml:space="preserve">a populační studie </w:t>
      </w:r>
      <w:r w:rsidR="00B37364" w:rsidRPr="003555D3">
        <w:rPr>
          <w:color w:val="000000" w:themeColor="text1"/>
        </w:rPr>
        <w:t>–</w:t>
      </w:r>
      <w:r w:rsidR="00652F8F" w:rsidRPr="003555D3">
        <w:rPr>
          <w:color w:val="000000" w:themeColor="text1"/>
        </w:rPr>
        <w:t xml:space="preserve"> principy</w:t>
      </w:r>
      <w:r w:rsidR="00B37364" w:rsidRPr="003555D3">
        <w:rPr>
          <w:color w:val="000000" w:themeColor="text1"/>
        </w:rPr>
        <w:t xml:space="preserve">, </w:t>
      </w:r>
      <w:r w:rsidR="00F90C4D">
        <w:rPr>
          <w:color w:val="000000" w:themeColor="text1"/>
        </w:rPr>
        <w:t>e</w:t>
      </w:r>
      <w:r w:rsidR="00573B64" w:rsidRPr="003555D3">
        <w:rPr>
          <w:color w:val="000000" w:themeColor="text1"/>
        </w:rPr>
        <w:t>xperimentální design</w:t>
      </w:r>
      <w:r w:rsidR="00E34197">
        <w:rPr>
          <w:color w:val="000000" w:themeColor="text1"/>
        </w:rPr>
        <w:t>,</w:t>
      </w:r>
      <w:r w:rsidR="00573B64" w:rsidRPr="003555D3">
        <w:rPr>
          <w:color w:val="000000" w:themeColor="text1"/>
        </w:rPr>
        <w:t xml:space="preserve"> </w:t>
      </w:r>
      <w:r w:rsidR="00E34197">
        <w:rPr>
          <w:color w:val="000000" w:themeColor="text1"/>
        </w:rPr>
        <w:t>interpret</w:t>
      </w:r>
      <w:r w:rsidR="00573B64" w:rsidRPr="003555D3">
        <w:rPr>
          <w:color w:val="000000" w:themeColor="text1"/>
        </w:rPr>
        <w:t>a</w:t>
      </w:r>
      <w:r w:rsidR="00E34197">
        <w:rPr>
          <w:color w:val="000000" w:themeColor="text1"/>
        </w:rPr>
        <w:t>ce</w:t>
      </w:r>
      <w:r w:rsidR="00573B64" w:rsidRPr="003555D3">
        <w:rPr>
          <w:color w:val="000000" w:themeColor="text1"/>
        </w:rPr>
        <w:t xml:space="preserve"> dat</w:t>
      </w:r>
      <w:r w:rsidR="002B15E3">
        <w:rPr>
          <w:color w:val="000000" w:themeColor="text1"/>
        </w:rPr>
        <w:t>,</w:t>
      </w:r>
      <w:r w:rsidR="002B15E3" w:rsidRPr="002B15E3">
        <w:rPr>
          <w:color w:val="000000" w:themeColor="text1"/>
        </w:rPr>
        <w:t xml:space="preserve"> </w:t>
      </w:r>
      <w:r w:rsidR="002B15E3" w:rsidRPr="003555D3">
        <w:rPr>
          <w:color w:val="000000" w:themeColor="text1"/>
        </w:rPr>
        <w:t>aplikace</w:t>
      </w:r>
      <w:r w:rsidR="008E63FE">
        <w:rPr>
          <w:color w:val="000000" w:themeColor="text1"/>
        </w:rPr>
        <w:t>. S</w:t>
      </w:r>
      <w:r w:rsidR="008E63FE" w:rsidRPr="003555D3">
        <w:rPr>
          <w:color w:val="000000" w:themeColor="text1"/>
        </w:rPr>
        <w:t xml:space="preserve">tandardizované testovací metody (OECD, EU).  </w:t>
      </w:r>
      <w:r w:rsidR="003E592E">
        <w:rPr>
          <w:color w:val="000000" w:themeColor="text1"/>
        </w:rPr>
        <w:t xml:space="preserve">Validace metod. </w:t>
      </w:r>
      <w:r w:rsidR="00BB143D" w:rsidRPr="00B62B96">
        <w:rPr>
          <w:color w:val="000000" w:themeColor="text1"/>
        </w:rPr>
        <w:t>Metodiky nového přístupu (</w:t>
      </w:r>
      <w:proofErr w:type="spellStart"/>
      <w:r w:rsidR="00BB143D" w:rsidRPr="00B62B96">
        <w:rPr>
          <w:color w:val="000000" w:themeColor="text1"/>
        </w:rPr>
        <w:t>NAMs</w:t>
      </w:r>
      <w:proofErr w:type="spellEnd"/>
      <w:r w:rsidR="00BB143D" w:rsidRPr="00B62B96">
        <w:rPr>
          <w:color w:val="000000" w:themeColor="text1"/>
        </w:rPr>
        <w:t xml:space="preserve">) – principy a rámec použití. Klinické hodnocení léčiv </w:t>
      </w:r>
      <w:r w:rsidR="00BB143D">
        <w:rPr>
          <w:color w:val="000000" w:themeColor="text1"/>
        </w:rPr>
        <w:t>(</w:t>
      </w:r>
      <w:r w:rsidR="00BB143D" w:rsidRPr="00B62B96">
        <w:rPr>
          <w:color w:val="000000" w:themeColor="text1"/>
        </w:rPr>
        <w:t>fáze I–IV</w:t>
      </w:r>
      <w:r w:rsidR="00BB143D">
        <w:rPr>
          <w:color w:val="000000" w:themeColor="text1"/>
        </w:rPr>
        <w:t>)</w:t>
      </w:r>
      <w:r w:rsidR="00BB143D" w:rsidRPr="00B62B96">
        <w:rPr>
          <w:color w:val="000000" w:themeColor="text1"/>
        </w:rPr>
        <w:t xml:space="preserve"> od bezpečnosti po účinnost.</w:t>
      </w:r>
    </w:p>
    <w:p w14:paraId="756858B6" w14:textId="489EA12F" w:rsidR="00573B64" w:rsidRPr="00BA129A" w:rsidRDefault="00871F7A" w:rsidP="00573B64">
      <w:pPr>
        <w:pStyle w:val="Odstavecseseznamem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B</w:t>
      </w:r>
      <w:r w:rsidR="00573B64" w:rsidRPr="00BA129A">
        <w:rPr>
          <w:color w:val="000000" w:themeColor="text1"/>
        </w:rPr>
        <w:t xml:space="preserve">iomarkery </w:t>
      </w:r>
      <w:r>
        <w:rPr>
          <w:color w:val="000000" w:themeColor="text1"/>
        </w:rPr>
        <w:t xml:space="preserve">a biomonitoring: biomarkery </w:t>
      </w:r>
      <w:r w:rsidR="00573B64" w:rsidRPr="00BA129A">
        <w:rPr>
          <w:color w:val="000000" w:themeColor="text1"/>
        </w:rPr>
        <w:t xml:space="preserve">expozice, účinků a </w:t>
      </w:r>
      <w:proofErr w:type="gramStart"/>
      <w:r w:rsidR="00573B64" w:rsidRPr="00BA129A">
        <w:rPr>
          <w:color w:val="000000" w:themeColor="text1"/>
        </w:rPr>
        <w:t>citlivosti</w:t>
      </w:r>
      <w:r>
        <w:rPr>
          <w:color w:val="000000" w:themeColor="text1"/>
        </w:rPr>
        <w:t xml:space="preserve"> - definice</w:t>
      </w:r>
      <w:proofErr w:type="gramEnd"/>
      <w:r w:rsidR="00573B64" w:rsidRPr="00BA129A">
        <w:rPr>
          <w:color w:val="000000" w:themeColor="text1"/>
        </w:rPr>
        <w:t xml:space="preserve">, </w:t>
      </w:r>
      <w:r w:rsidR="00AD3AE8">
        <w:rPr>
          <w:color w:val="000000" w:themeColor="text1"/>
        </w:rPr>
        <w:t xml:space="preserve">příklady, </w:t>
      </w:r>
      <w:r w:rsidR="00573B64" w:rsidRPr="00BA129A">
        <w:rPr>
          <w:color w:val="000000" w:themeColor="text1"/>
        </w:rPr>
        <w:t xml:space="preserve">metody </w:t>
      </w:r>
      <w:r w:rsidR="00AD3AE8">
        <w:rPr>
          <w:color w:val="000000" w:themeColor="text1"/>
        </w:rPr>
        <w:t xml:space="preserve">stanovení </w:t>
      </w:r>
      <w:r w:rsidR="00573B64" w:rsidRPr="00BA129A">
        <w:rPr>
          <w:color w:val="000000" w:themeColor="text1"/>
        </w:rPr>
        <w:t>a interpretace</w:t>
      </w:r>
      <w:r w:rsidR="00AD3AE8">
        <w:rPr>
          <w:color w:val="000000" w:themeColor="text1"/>
        </w:rPr>
        <w:t xml:space="preserve">. </w:t>
      </w:r>
      <w:proofErr w:type="spellStart"/>
      <w:r w:rsidR="00AD3AE8">
        <w:rPr>
          <w:color w:val="000000" w:themeColor="text1"/>
        </w:rPr>
        <w:t>Omikové</w:t>
      </w:r>
      <w:proofErr w:type="spellEnd"/>
      <w:r w:rsidR="00AD3AE8">
        <w:rPr>
          <w:color w:val="000000" w:themeColor="text1"/>
        </w:rPr>
        <w:t xml:space="preserve"> přístupy </w:t>
      </w:r>
      <w:r w:rsidR="003A0449">
        <w:rPr>
          <w:color w:val="000000" w:themeColor="text1"/>
        </w:rPr>
        <w:t>a jej</w:t>
      </w:r>
      <w:r w:rsidR="00BB3AF3">
        <w:rPr>
          <w:color w:val="000000" w:themeColor="text1"/>
        </w:rPr>
        <w:t>ich</w:t>
      </w:r>
      <w:r w:rsidR="00573B64" w:rsidRPr="00BA129A">
        <w:rPr>
          <w:color w:val="000000" w:themeColor="text1"/>
        </w:rPr>
        <w:t xml:space="preserve"> </w:t>
      </w:r>
      <w:r w:rsidR="00B317F5">
        <w:rPr>
          <w:color w:val="000000" w:themeColor="text1"/>
        </w:rPr>
        <w:t>principy</w:t>
      </w:r>
      <w:r w:rsidR="00BB3AF3">
        <w:rPr>
          <w:color w:val="000000" w:themeColor="text1"/>
        </w:rPr>
        <w:t xml:space="preserve">. </w:t>
      </w:r>
      <w:proofErr w:type="spellStart"/>
      <w:r w:rsidR="00BB3AF3">
        <w:rPr>
          <w:color w:val="000000" w:themeColor="text1"/>
        </w:rPr>
        <w:t>Exposom</w:t>
      </w:r>
      <w:proofErr w:type="spellEnd"/>
      <w:r w:rsidR="00BB3AF3">
        <w:rPr>
          <w:color w:val="000000" w:themeColor="text1"/>
        </w:rPr>
        <w:t xml:space="preserve"> </w:t>
      </w:r>
      <w:r w:rsidR="003E707B">
        <w:rPr>
          <w:color w:val="000000" w:themeColor="text1"/>
        </w:rPr>
        <w:t xml:space="preserve">– koncept, metody hodnocení, </w:t>
      </w:r>
      <w:r w:rsidR="008F555C">
        <w:rPr>
          <w:color w:val="000000" w:themeColor="text1"/>
        </w:rPr>
        <w:t xml:space="preserve">interpretace dat. Aplikace biomarkerů v (eko)toxikologii, farmakologii a klinické praxi. </w:t>
      </w:r>
    </w:p>
    <w:p w14:paraId="3F203F38" w14:textId="44CCAB75" w:rsidR="00573B64" w:rsidRPr="00BA129A" w:rsidRDefault="00034335" w:rsidP="00573B64">
      <w:pPr>
        <w:pStyle w:val="Odstavecseseznamem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 xml:space="preserve">Metody a principy </w:t>
      </w:r>
      <w:r w:rsidR="00573B64" w:rsidRPr="00BA129A">
        <w:rPr>
          <w:color w:val="000000" w:themeColor="text1"/>
        </w:rPr>
        <w:t>hodnocení zdravotních rizik</w:t>
      </w:r>
      <w:r>
        <w:rPr>
          <w:color w:val="000000" w:themeColor="text1"/>
        </w:rPr>
        <w:t>:</w:t>
      </w:r>
      <w:r w:rsidRPr="00BA129A">
        <w:rPr>
          <w:color w:val="000000" w:themeColor="text1"/>
        </w:rPr>
        <w:t xml:space="preserve"> </w:t>
      </w:r>
      <w:r w:rsidR="00573B64" w:rsidRPr="00BA129A">
        <w:rPr>
          <w:color w:val="000000" w:themeColor="text1"/>
        </w:rPr>
        <w:t>expoziční analýza, vliv expozičních parametrů, modely</w:t>
      </w:r>
      <w:r w:rsidR="00EB2522">
        <w:rPr>
          <w:color w:val="000000" w:themeColor="text1"/>
        </w:rPr>
        <w:t xml:space="preserve"> expozice</w:t>
      </w:r>
      <w:r w:rsidR="00573B64" w:rsidRPr="00BA129A">
        <w:rPr>
          <w:color w:val="000000" w:themeColor="text1"/>
        </w:rPr>
        <w:t xml:space="preserve">, identifikace </w:t>
      </w:r>
      <w:r w:rsidR="00EB2522">
        <w:rPr>
          <w:color w:val="000000" w:themeColor="text1"/>
        </w:rPr>
        <w:t xml:space="preserve">a charakterizace </w:t>
      </w:r>
      <w:r w:rsidR="00573B64" w:rsidRPr="00BA129A">
        <w:rPr>
          <w:color w:val="000000" w:themeColor="text1"/>
        </w:rPr>
        <w:t xml:space="preserve">nebezpečnosti, </w:t>
      </w:r>
      <w:r w:rsidR="00AA4688">
        <w:rPr>
          <w:color w:val="000000" w:themeColor="text1"/>
        </w:rPr>
        <w:t xml:space="preserve">kvantifikace rizik, </w:t>
      </w:r>
      <w:r w:rsidR="00573B64" w:rsidRPr="00BA129A">
        <w:rPr>
          <w:color w:val="000000" w:themeColor="text1"/>
        </w:rPr>
        <w:t>databáz</w:t>
      </w:r>
      <w:r w:rsidR="001319EB">
        <w:rPr>
          <w:color w:val="000000" w:themeColor="text1"/>
        </w:rPr>
        <w:t>ové zdroj</w:t>
      </w:r>
      <w:r w:rsidR="00573B64" w:rsidRPr="00BA129A">
        <w:rPr>
          <w:color w:val="000000" w:themeColor="text1"/>
        </w:rPr>
        <w:t>e</w:t>
      </w:r>
      <w:r w:rsidR="001319EB">
        <w:rPr>
          <w:color w:val="000000" w:themeColor="text1"/>
        </w:rPr>
        <w:t xml:space="preserve"> informací</w:t>
      </w:r>
      <w:r w:rsidR="002F01FB">
        <w:rPr>
          <w:color w:val="000000" w:themeColor="text1"/>
        </w:rPr>
        <w:t xml:space="preserve">. </w:t>
      </w:r>
      <w:r w:rsidR="0029329E">
        <w:rPr>
          <w:color w:val="000000" w:themeColor="text1"/>
        </w:rPr>
        <w:t>Analýza rizik nové generace (</w:t>
      </w:r>
      <w:proofErr w:type="spellStart"/>
      <w:r w:rsidR="0029329E">
        <w:rPr>
          <w:color w:val="000000" w:themeColor="text1"/>
        </w:rPr>
        <w:t>NGRA</w:t>
      </w:r>
      <w:proofErr w:type="spellEnd"/>
      <w:r w:rsidR="0029329E">
        <w:rPr>
          <w:color w:val="000000" w:themeColor="text1"/>
        </w:rPr>
        <w:t>).</w:t>
      </w:r>
    </w:p>
    <w:p w14:paraId="53261FFC" w14:textId="0AE1ED00" w:rsidR="00573B64" w:rsidRPr="00BA129A" w:rsidRDefault="00E519CC" w:rsidP="00573B64">
      <w:pPr>
        <w:pStyle w:val="Odstavecseseznamem"/>
        <w:numPr>
          <w:ilvl w:val="0"/>
          <w:numId w:val="10"/>
        </w:numPr>
        <w:rPr>
          <w:color w:val="000000" w:themeColor="text1"/>
        </w:rPr>
      </w:pPr>
      <w:r w:rsidRPr="00E519CC">
        <w:rPr>
          <w:color w:val="000000" w:themeColor="text1"/>
        </w:rPr>
        <w:t xml:space="preserve">Regulační rámec hodnocení </w:t>
      </w:r>
      <w:r>
        <w:rPr>
          <w:color w:val="000000" w:themeColor="text1"/>
        </w:rPr>
        <w:t>ne</w:t>
      </w:r>
      <w:r w:rsidRPr="00E519CC">
        <w:rPr>
          <w:color w:val="000000" w:themeColor="text1"/>
        </w:rPr>
        <w:t xml:space="preserve">bezpečnosti chemických látek </w:t>
      </w:r>
      <w:r>
        <w:rPr>
          <w:color w:val="000000" w:themeColor="text1"/>
        </w:rPr>
        <w:t xml:space="preserve">pro </w:t>
      </w:r>
      <w:r w:rsidRPr="00E519CC">
        <w:rPr>
          <w:color w:val="000000" w:themeColor="text1"/>
        </w:rPr>
        <w:t xml:space="preserve">lidské zdraví </w:t>
      </w:r>
      <w:r>
        <w:rPr>
          <w:color w:val="000000" w:themeColor="text1"/>
        </w:rPr>
        <w:t>(</w:t>
      </w:r>
      <w:r w:rsidR="00573B64" w:rsidRPr="00BA129A">
        <w:rPr>
          <w:color w:val="000000" w:themeColor="text1"/>
        </w:rPr>
        <w:t>legislativ</w:t>
      </w:r>
      <w:r>
        <w:rPr>
          <w:color w:val="000000" w:themeColor="text1"/>
        </w:rPr>
        <w:t>a</w:t>
      </w:r>
      <w:r w:rsidR="00573B64" w:rsidRPr="00BA129A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P</w:t>
      </w:r>
      <w:proofErr w:type="spellEnd"/>
      <w:r>
        <w:rPr>
          <w:color w:val="000000" w:themeColor="text1"/>
        </w:rPr>
        <w:t xml:space="preserve">, </w:t>
      </w:r>
      <w:proofErr w:type="spellStart"/>
      <w:r w:rsidR="00573B64" w:rsidRPr="00BA129A">
        <w:rPr>
          <w:color w:val="000000" w:themeColor="text1"/>
        </w:rPr>
        <w:t>REACH</w:t>
      </w:r>
      <w:proofErr w:type="spellEnd"/>
      <w:r w:rsidR="00573B64" w:rsidRPr="00BA129A">
        <w:rPr>
          <w:color w:val="000000" w:themeColor="text1"/>
        </w:rPr>
        <w:t xml:space="preserve">, </w:t>
      </w:r>
      <w:r>
        <w:rPr>
          <w:color w:val="000000" w:themeColor="text1"/>
        </w:rPr>
        <w:t xml:space="preserve">PPP, </w:t>
      </w:r>
      <w:proofErr w:type="spellStart"/>
      <w:r>
        <w:rPr>
          <w:color w:val="000000" w:themeColor="text1"/>
        </w:rPr>
        <w:t>BPR</w:t>
      </w:r>
      <w:proofErr w:type="spellEnd"/>
      <w:r>
        <w:rPr>
          <w:color w:val="000000" w:themeColor="text1"/>
        </w:rPr>
        <w:t>, kosmeti</w:t>
      </w:r>
      <w:r w:rsidR="0087363B">
        <w:rPr>
          <w:color w:val="000000" w:themeColor="text1"/>
        </w:rPr>
        <w:t>cké produkty</w:t>
      </w:r>
      <w:r>
        <w:rPr>
          <w:color w:val="000000" w:themeColor="text1"/>
        </w:rPr>
        <w:t>)</w:t>
      </w:r>
      <w:r w:rsidR="0087363B">
        <w:rPr>
          <w:color w:val="000000" w:themeColor="text1"/>
        </w:rPr>
        <w:t xml:space="preserve">, hodnocení bezpečnosti a účinnosti léčiv (EMA, </w:t>
      </w:r>
      <w:proofErr w:type="spellStart"/>
      <w:r w:rsidR="0087363B">
        <w:rPr>
          <w:color w:val="000000" w:themeColor="text1"/>
        </w:rPr>
        <w:t>SÚKL</w:t>
      </w:r>
      <w:proofErr w:type="spellEnd"/>
      <w:r w:rsidR="0087363B">
        <w:rPr>
          <w:color w:val="000000" w:themeColor="text1"/>
        </w:rPr>
        <w:t>)</w:t>
      </w:r>
      <w:r w:rsidR="00871EA7">
        <w:rPr>
          <w:color w:val="000000" w:themeColor="text1"/>
        </w:rPr>
        <w:t>.</w:t>
      </w:r>
    </w:p>
    <w:p w14:paraId="18D0965A" w14:textId="77777777" w:rsidR="00573B64" w:rsidRPr="00BA129A" w:rsidRDefault="00573B64" w:rsidP="00573B64">
      <w:pPr>
        <w:rPr>
          <w:i/>
          <w:iCs/>
          <w:color w:val="000000" w:themeColor="text1"/>
        </w:rPr>
      </w:pPr>
      <w:r w:rsidRPr="00BA129A">
        <w:rPr>
          <w:b/>
          <w:bCs/>
          <w:i/>
          <w:iCs/>
          <w:color w:val="000000" w:themeColor="text1"/>
        </w:rPr>
        <w:t xml:space="preserve">Příklad otázky </w:t>
      </w:r>
      <w:r w:rsidRPr="00BA129A">
        <w:rPr>
          <w:i/>
          <w:iCs/>
          <w:color w:val="000000" w:themeColor="text1"/>
        </w:rPr>
        <w:t>(</w:t>
      </w:r>
      <w:proofErr w:type="spellStart"/>
      <w:r w:rsidRPr="00BA129A">
        <w:rPr>
          <w:i/>
          <w:iCs/>
          <w:color w:val="000000" w:themeColor="text1"/>
        </w:rPr>
        <w:t>DP</w:t>
      </w:r>
      <w:proofErr w:type="spellEnd"/>
      <w:r w:rsidRPr="00BA129A">
        <w:rPr>
          <w:i/>
          <w:iCs/>
          <w:color w:val="000000" w:themeColor="text1"/>
        </w:rPr>
        <w:t xml:space="preserve"> se věnovala testování toxicity výluhů vzorků domácího prachu na vybrané savčí buňky): Jakou baterii testů byste doporučil(a) pro testování minimálně pěti různých mechanismů účinku polutantů při analýze vody vytékající z čistírny odpadních vod?</w:t>
      </w:r>
    </w:p>
    <w:p w14:paraId="3CDB6CE8" w14:textId="4B554305" w:rsidR="00573B64" w:rsidRDefault="00573B64" w:rsidP="00573B64">
      <w:pPr>
        <w:pStyle w:val="Nadpis2"/>
      </w:pPr>
      <w:r w:rsidRPr="00C34D18">
        <w:t>3) Zpracování, analýza a interpretace dat</w:t>
      </w:r>
    </w:p>
    <w:p w14:paraId="64746FDC" w14:textId="5334FD78" w:rsidR="00573B64" w:rsidRPr="00607747" w:rsidRDefault="00573B64" w:rsidP="00573B64">
      <w:pPr>
        <w:spacing w:after="0"/>
        <w:rPr>
          <w:i/>
          <w:iCs/>
        </w:rPr>
      </w:pPr>
      <w:r w:rsidRPr="00607747">
        <w:rPr>
          <w:i/>
          <w:iCs/>
        </w:rPr>
        <w:t>Znalosti k následujícím okruhům otázek získají studující v předmětech</w:t>
      </w:r>
    </w:p>
    <w:p w14:paraId="61F4311F" w14:textId="604FFC49" w:rsidR="00573B64" w:rsidRPr="00607747" w:rsidRDefault="00573B64" w:rsidP="00573B64">
      <w:pPr>
        <w:spacing w:after="0"/>
        <w:rPr>
          <w:i/>
          <w:iCs/>
        </w:rPr>
      </w:pPr>
      <w:hyperlink r:id="rId18">
        <w:r w:rsidRPr="23F76F8A">
          <w:rPr>
            <w:rStyle w:val="Hypertextovodkaz"/>
            <w:i/>
            <w:iCs/>
          </w:rPr>
          <w:t>https://is.muni.cz/predmet/sci/E0410</w:t>
        </w:r>
      </w:hyperlink>
    </w:p>
    <w:p w14:paraId="700D692C" w14:textId="77777777" w:rsidR="00573B64" w:rsidRDefault="00573B64" w:rsidP="00573B64">
      <w:pPr>
        <w:spacing w:after="0"/>
        <w:rPr>
          <w:i/>
          <w:iCs/>
        </w:rPr>
      </w:pPr>
      <w:hyperlink r:id="rId19" w:history="1">
        <w:r w:rsidRPr="00607747">
          <w:rPr>
            <w:rStyle w:val="Hypertextovodkaz"/>
            <w:i/>
            <w:iCs/>
          </w:rPr>
          <w:t>https://is.muni.cz/predmet/sci/E8600</w:t>
        </w:r>
      </w:hyperlink>
    </w:p>
    <w:p w14:paraId="52D2B246" w14:textId="3FC79A59" w:rsidR="009759EC" w:rsidRDefault="009759EC" w:rsidP="00573B64">
      <w:pPr>
        <w:spacing w:after="0"/>
        <w:rPr>
          <w:i/>
          <w:iCs/>
        </w:rPr>
      </w:pPr>
      <w:hyperlink r:id="rId20" w:history="1">
        <w:r w:rsidRPr="008D46AA">
          <w:rPr>
            <w:rStyle w:val="Hypertextovodkaz"/>
            <w:i/>
            <w:iCs/>
          </w:rPr>
          <w:t>https://is.muni.cz/predmet/sci/E4220</w:t>
        </w:r>
      </w:hyperlink>
    </w:p>
    <w:p w14:paraId="4238480D" w14:textId="70851272" w:rsidR="009759EC" w:rsidRPr="00607747" w:rsidRDefault="009759EC" w:rsidP="00573B64">
      <w:pPr>
        <w:spacing w:after="0"/>
        <w:rPr>
          <w:i/>
          <w:iCs/>
        </w:rPr>
      </w:pPr>
      <w:hyperlink r:id="rId21" w:history="1">
        <w:r w:rsidRPr="008D46AA">
          <w:rPr>
            <w:rStyle w:val="Hypertextovodkaz"/>
            <w:i/>
            <w:iCs/>
          </w:rPr>
          <w:t>https://is.muni.cz/predmet/sci/E4221</w:t>
        </w:r>
      </w:hyperlink>
      <w:r>
        <w:rPr>
          <w:i/>
          <w:iCs/>
        </w:rPr>
        <w:t xml:space="preserve"> </w:t>
      </w:r>
    </w:p>
    <w:p w14:paraId="0D92FD05" w14:textId="70D550F6" w:rsidR="00573B64" w:rsidRPr="00607747" w:rsidRDefault="00573B64" w:rsidP="00573B64">
      <w:pPr>
        <w:rPr>
          <w:i/>
          <w:iCs/>
        </w:rPr>
      </w:pPr>
      <w:r w:rsidRPr="00607747">
        <w:rPr>
          <w:i/>
          <w:iCs/>
        </w:rPr>
        <w:t>Obecným očekávaným předpokladem k úspěšnému složení SZZ (Mgr.) je také povědomí o základních statistických metodách</w:t>
      </w:r>
      <w:r w:rsidR="4E253D6C" w:rsidRPr="187B2923">
        <w:rPr>
          <w:i/>
          <w:iCs/>
        </w:rPr>
        <w:t xml:space="preserve"> </w:t>
      </w:r>
      <w:r w:rsidR="4E253D6C" w:rsidRPr="2520D0D8">
        <w:rPr>
          <w:i/>
          <w:iCs/>
        </w:rPr>
        <w:t>a modelech</w:t>
      </w:r>
      <w:r w:rsidRPr="00607747">
        <w:rPr>
          <w:i/>
          <w:iCs/>
        </w:rPr>
        <w:t>, které studenti získali v předchozích stupních studia.</w:t>
      </w:r>
    </w:p>
    <w:p w14:paraId="141267F0" w14:textId="1C6764FA" w:rsidR="00A62EF9" w:rsidRDefault="007F4FE7" w:rsidP="008910EA">
      <w:pPr>
        <w:pStyle w:val="Odstavecseseznamem"/>
        <w:numPr>
          <w:ilvl w:val="0"/>
          <w:numId w:val="10"/>
        </w:numPr>
        <w:spacing w:line="259" w:lineRule="auto"/>
      </w:pPr>
      <w:r>
        <w:t xml:space="preserve">Zpracování větších objemů dat za použití výpočetní techniky, datové typy (spojitá a diskrétní data), </w:t>
      </w:r>
      <w:r w:rsidR="001406FA">
        <w:t>čištění</w:t>
      </w:r>
      <w:r w:rsidR="00C14FA9">
        <w:t>, příprava</w:t>
      </w:r>
      <w:r w:rsidR="001406FA">
        <w:t xml:space="preserve"> a kontrola dat</w:t>
      </w:r>
      <w:r w:rsidR="00C03924">
        <w:t>, odlehlé hodnoty</w:t>
      </w:r>
      <w:r w:rsidR="001406FA">
        <w:t xml:space="preserve">. Vizualizace </w:t>
      </w:r>
      <w:r w:rsidR="00C14FA9">
        <w:t xml:space="preserve">a interpretace </w:t>
      </w:r>
      <w:r w:rsidR="001406FA">
        <w:t>dat (vhodné typy grafů</w:t>
      </w:r>
      <w:r w:rsidR="00C03924">
        <w:t xml:space="preserve">, jejich </w:t>
      </w:r>
      <w:r w:rsidR="00C14FA9">
        <w:t xml:space="preserve">softwarová </w:t>
      </w:r>
      <w:r w:rsidR="00C03924">
        <w:t>implementace),</w:t>
      </w:r>
      <w:r w:rsidR="006D2D15">
        <w:t xml:space="preserve"> frekvenční a kontingenční tabulky.</w:t>
      </w:r>
    </w:p>
    <w:p w14:paraId="6FD5A356" w14:textId="015D6839" w:rsidR="00075450" w:rsidRDefault="00075450" w:rsidP="00075450">
      <w:pPr>
        <w:pStyle w:val="Odstavecseseznamem"/>
        <w:numPr>
          <w:ilvl w:val="0"/>
          <w:numId w:val="10"/>
        </w:numPr>
      </w:pPr>
      <w:r>
        <w:t>Základy experimentálního designu: formulace nulové a alternativní hypotézy,</w:t>
      </w:r>
      <w:r w:rsidR="04E8FCE7">
        <w:t xml:space="preserve"> zdroje zkreslení dat, zavádějící proměnné, reprezentativnost, srovnatelnost,</w:t>
      </w:r>
      <w:r>
        <w:t xml:space="preserve"> určení vhodného počtu vzorků studie (</w:t>
      </w:r>
      <w:proofErr w:type="spellStart"/>
      <w:r>
        <w:t>power</w:t>
      </w:r>
      <w:proofErr w:type="spellEnd"/>
      <w:r>
        <w:t xml:space="preserve"> analýza), zvolení adekvátní statistické metody pro analýzu dat.</w:t>
      </w:r>
    </w:p>
    <w:p w14:paraId="1B57D6AE" w14:textId="6B5904BE" w:rsidR="00573B64" w:rsidRDefault="00A62EF9" w:rsidP="00230D06">
      <w:pPr>
        <w:pStyle w:val="Odstavecseseznamem"/>
        <w:numPr>
          <w:ilvl w:val="0"/>
          <w:numId w:val="10"/>
        </w:numPr>
        <w:spacing w:line="259" w:lineRule="auto"/>
      </w:pPr>
      <w:r>
        <w:t xml:space="preserve">Rozdělení </w:t>
      </w:r>
      <w:r w:rsidR="070AA265">
        <w:t>pravděpodobnosti: náhodn</w:t>
      </w:r>
      <w:r w:rsidR="23446707">
        <w:t>á proměnná</w:t>
      </w:r>
      <w:r w:rsidR="070AA265">
        <w:t xml:space="preserve"> a je</w:t>
      </w:r>
      <w:r w:rsidR="71877D8F">
        <w:t>jí</w:t>
      </w:r>
      <w:r w:rsidR="070AA265">
        <w:t xml:space="preserve"> realizace, popisné statistiky, interval spolehlivosti, odlehlá pozorování, </w:t>
      </w:r>
      <w:r w:rsidR="7CEFDD03">
        <w:t>normalita rozdělení a testy normality, transformace dat (logaritmická, odmocninová aj.) pro dosažení normality</w:t>
      </w:r>
      <w:r w:rsidR="57C7D9EA">
        <w:t>.</w:t>
      </w:r>
    </w:p>
    <w:p w14:paraId="01EE43A8" w14:textId="5A011BEE" w:rsidR="00AD5006" w:rsidRDefault="00B43699">
      <w:pPr>
        <w:pStyle w:val="Odstavecseseznamem"/>
        <w:numPr>
          <w:ilvl w:val="0"/>
          <w:numId w:val="10"/>
        </w:numPr>
      </w:pPr>
      <w:r>
        <w:t>T</w:t>
      </w:r>
      <w:r w:rsidR="492A12DE">
        <w:t xml:space="preserve">estování hypotéz, parametrické a neparametrické testy, výběr vhodného testu podle typu dat a splnění předpokladů, hladina významnosti a p-hodnota, chyba I. a II. druhu, jednostranné a oboustranné testy, použití t-testu, </w:t>
      </w:r>
      <w:proofErr w:type="spellStart"/>
      <w:r w:rsidR="492A12DE">
        <w:t>ANOVA</w:t>
      </w:r>
      <w:proofErr w:type="spellEnd"/>
      <w:r w:rsidR="492A12DE">
        <w:t>, Mann-</w:t>
      </w:r>
      <w:proofErr w:type="spellStart"/>
      <w:r w:rsidR="492A12DE">
        <w:t>Whitney</w:t>
      </w:r>
      <w:proofErr w:type="spellEnd"/>
      <w:r w:rsidR="492A12DE">
        <w:t xml:space="preserve">, </w:t>
      </w:r>
      <w:proofErr w:type="spellStart"/>
      <w:r w:rsidR="492A12DE">
        <w:t>Wilcoxon</w:t>
      </w:r>
      <w:proofErr w:type="spellEnd"/>
      <w:r w:rsidR="492A12DE">
        <w:t xml:space="preserve"> a dalších testů podle hodnocených dat</w:t>
      </w:r>
      <w:r w:rsidR="01BF730B">
        <w:t>.</w:t>
      </w:r>
    </w:p>
    <w:p w14:paraId="041E0DFB" w14:textId="59677F92" w:rsidR="00573B64" w:rsidRDefault="73EDB1B1" w:rsidP="5DAD0C88">
      <w:pPr>
        <w:pStyle w:val="Odstavecseseznamem"/>
        <w:numPr>
          <w:ilvl w:val="0"/>
          <w:numId w:val="10"/>
        </w:numPr>
      </w:pPr>
      <w:r>
        <w:t>K</w:t>
      </w:r>
      <w:r w:rsidR="070AA265">
        <w:t xml:space="preserve">orelační analýza: </w:t>
      </w:r>
      <w:r w:rsidR="16C99ACD">
        <w:t xml:space="preserve">definice korelace, </w:t>
      </w:r>
      <w:proofErr w:type="spellStart"/>
      <w:r w:rsidR="16C99ACD">
        <w:t>Pearsonův</w:t>
      </w:r>
      <w:proofErr w:type="spellEnd"/>
      <w:r w:rsidR="16C99ACD">
        <w:t xml:space="preserve"> korelační koeficient, jeho výpočet a interpretace, rozsah hodnot a směr vztahu, testování statistické významnosti korelace, předpoklady korelační analýzy, rozdíl mezi korelací a kauzalitou, grafické znázornění (bodový diagram), </w:t>
      </w:r>
      <w:proofErr w:type="spellStart"/>
      <w:r w:rsidR="16C99ACD">
        <w:t>Spearmanův</w:t>
      </w:r>
      <w:proofErr w:type="spellEnd"/>
      <w:r w:rsidR="00E90F9E">
        <w:t xml:space="preserve"> a </w:t>
      </w:r>
      <w:proofErr w:type="spellStart"/>
      <w:r w:rsidR="00E90F9E">
        <w:t>Kendallův</w:t>
      </w:r>
      <w:proofErr w:type="spellEnd"/>
      <w:r w:rsidR="16C99ACD">
        <w:t xml:space="preserve"> korelační koeficient pro ordinální data, omezení a možné chyby při interpretaci korelace</w:t>
      </w:r>
      <w:r w:rsidR="00E63B1E">
        <w:t>.</w:t>
      </w:r>
    </w:p>
    <w:p w14:paraId="3056D610" w14:textId="43B5E2E7" w:rsidR="00E90F9E" w:rsidRDefault="00E90F9E">
      <w:pPr>
        <w:pStyle w:val="Odstavecseseznamem"/>
        <w:numPr>
          <w:ilvl w:val="0"/>
          <w:numId w:val="10"/>
        </w:numPr>
      </w:pPr>
      <w:r>
        <w:t>R</w:t>
      </w:r>
      <w:r w:rsidR="3F9456D5">
        <w:t xml:space="preserve">egresní analýza: </w:t>
      </w:r>
      <w:r w:rsidR="07491646">
        <w:t>jednor</w:t>
      </w:r>
      <w:r w:rsidR="3F9456D5">
        <w:t>o</w:t>
      </w:r>
      <w:r w:rsidR="07491646">
        <w:t xml:space="preserve">změrná </w:t>
      </w:r>
      <w:r w:rsidR="2D318CC2">
        <w:t>×</w:t>
      </w:r>
      <w:r w:rsidR="07491646">
        <w:t xml:space="preserve"> vícerozměrná, </w:t>
      </w:r>
      <w:r w:rsidR="3F9456D5">
        <w:t xml:space="preserve">odhad parametrů metodou nejmenších čtverců, interpretace koeficientů, předpoklady modelu, testování hypotéz o parametrech, koeficient determinace, diagnostika modelu (rezidua, </w:t>
      </w:r>
      <w:proofErr w:type="spellStart"/>
      <w:r w:rsidR="3F9456D5">
        <w:t>multikolinearita</w:t>
      </w:r>
      <w:proofErr w:type="spellEnd"/>
      <w:r w:rsidR="3F9456D5">
        <w:t>), použití modelu k predikci, vliv odlehlých bodů</w:t>
      </w:r>
      <w:r>
        <w:t>, neparametrická regrese.</w:t>
      </w:r>
    </w:p>
    <w:p w14:paraId="4E33CBCE" w14:textId="68359920" w:rsidR="00F33325" w:rsidRDefault="00E90F9E" w:rsidP="000F3E30">
      <w:pPr>
        <w:pStyle w:val="Odstavecseseznamem"/>
        <w:numPr>
          <w:ilvl w:val="0"/>
          <w:numId w:val="10"/>
        </w:numPr>
      </w:pPr>
      <w:r>
        <w:lastRenderedPageBreak/>
        <w:t>V</w:t>
      </w:r>
      <w:r w:rsidR="00F33325">
        <w:t xml:space="preserve">ícerozměrné metody: podobnosti a vzdálenosti ve vícerozměrném prostoru: shluková analýza hierarchická a </w:t>
      </w:r>
      <w:proofErr w:type="spellStart"/>
      <w:r w:rsidR="00F33325">
        <w:t>nehierarchická</w:t>
      </w:r>
      <w:proofErr w:type="spellEnd"/>
      <w:r w:rsidR="00F33325">
        <w:t>, ordinační analýzy – analýza hlavních komponent (</w:t>
      </w:r>
      <w:proofErr w:type="spellStart"/>
      <w:r w:rsidR="00F33325">
        <w:t>PCA</w:t>
      </w:r>
      <w:proofErr w:type="spellEnd"/>
      <w:r w:rsidR="00F33325">
        <w:t>)</w:t>
      </w:r>
      <w:r>
        <w:t>.</w:t>
      </w:r>
    </w:p>
    <w:p w14:paraId="13C0CABB" w14:textId="1ABB046F" w:rsidR="000F3E30" w:rsidRDefault="00E90F9E" w:rsidP="000F3E30">
      <w:pPr>
        <w:pStyle w:val="Odstavecseseznamem"/>
        <w:numPr>
          <w:ilvl w:val="0"/>
          <w:numId w:val="10"/>
        </w:numPr>
      </w:pPr>
      <w:r>
        <w:t>Ú</w:t>
      </w:r>
      <w:r w:rsidR="000F3E30">
        <w:t>vod do environmentálních modelů: definice a výpočet základních rozdělovacích koeficientů mezi environmentálními médii, fugacita a fugacitní kapacita, boxové modely a jejich matematické řešení: rovnovážné, nerovnovážné, ustálené, neustálené</w:t>
      </w:r>
      <w:r>
        <w:t>.</w:t>
      </w:r>
    </w:p>
    <w:p w14:paraId="662E14D0" w14:textId="4B8FDAC7" w:rsidR="000F3E30" w:rsidRDefault="00E90F9E" w:rsidP="000F3E30">
      <w:pPr>
        <w:pStyle w:val="Odstavecseseznamem"/>
        <w:numPr>
          <w:ilvl w:val="0"/>
          <w:numId w:val="10"/>
        </w:numPr>
      </w:pPr>
      <w:r>
        <w:t>D</w:t>
      </w:r>
      <w:r w:rsidR="000F3E30">
        <w:t xml:space="preserve">egradační procesy polutantů v životním prostředí, dálkový transport a globální distribuce, </w:t>
      </w:r>
      <w:proofErr w:type="spellStart"/>
      <w:r w:rsidR="000F3E30">
        <w:t>bioakumulace</w:t>
      </w:r>
      <w:proofErr w:type="spellEnd"/>
      <w:r>
        <w:t>.</w:t>
      </w:r>
    </w:p>
    <w:p w14:paraId="10E16833" w14:textId="5C47A238" w:rsidR="000F3E30" w:rsidRDefault="00E90F9E" w:rsidP="000F3E30">
      <w:pPr>
        <w:pStyle w:val="Odstavecseseznamem"/>
        <w:numPr>
          <w:ilvl w:val="0"/>
          <w:numId w:val="10"/>
        </w:numPr>
      </w:pPr>
      <w:r>
        <w:t>P</w:t>
      </w:r>
      <w:r w:rsidR="000F3E30">
        <w:t>rostorové modelování: princip autokorelace, prostorová a časová závislost, základní interpolační techniky pro prostorové modely polutantů.</w:t>
      </w:r>
    </w:p>
    <w:p w14:paraId="49F19991" w14:textId="180837A8" w:rsidR="00573B64" w:rsidRPr="004F15B3" w:rsidRDefault="00573B64" w:rsidP="00573B64">
      <w:pPr>
        <w:rPr>
          <w:i/>
          <w:iCs/>
          <w:color w:val="000000" w:themeColor="text1"/>
        </w:rPr>
      </w:pPr>
      <w:r w:rsidRPr="004F15B3">
        <w:rPr>
          <w:b/>
          <w:bCs/>
          <w:i/>
          <w:iCs/>
          <w:color w:val="000000" w:themeColor="text1"/>
        </w:rPr>
        <w:t xml:space="preserve">Příklad otázky </w:t>
      </w:r>
      <w:r w:rsidRPr="004F15B3">
        <w:rPr>
          <w:i/>
          <w:iCs/>
          <w:color w:val="000000" w:themeColor="text1"/>
        </w:rPr>
        <w:t>(</w:t>
      </w:r>
      <w:proofErr w:type="spellStart"/>
      <w:r w:rsidRPr="004F15B3">
        <w:rPr>
          <w:i/>
          <w:iCs/>
          <w:color w:val="000000" w:themeColor="text1"/>
        </w:rPr>
        <w:t>DP</w:t>
      </w:r>
      <w:proofErr w:type="spellEnd"/>
      <w:r w:rsidRPr="004F15B3">
        <w:rPr>
          <w:i/>
          <w:iCs/>
          <w:color w:val="000000" w:themeColor="text1"/>
        </w:rPr>
        <w:t xml:space="preserve"> se věnovala </w:t>
      </w:r>
      <w:r w:rsidR="00867F20">
        <w:rPr>
          <w:i/>
          <w:iCs/>
          <w:color w:val="000000" w:themeColor="text1"/>
        </w:rPr>
        <w:t xml:space="preserve">analýze polutantů ze </w:t>
      </w:r>
      <w:r w:rsidRPr="004F15B3">
        <w:rPr>
          <w:i/>
          <w:iCs/>
          <w:color w:val="000000" w:themeColor="text1"/>
        </w:rPr>
        <w:t>vzorků domácího prachu</w:t>
      </w:r>
      <w:r w:rsidR="00867F20">
        <w:rPr>
          <w:i/>
          <w:iCs/>
          <w:color w:val="000000" w:themeColor="text1"/>
        </w:rPr>
        <w:t xml:space="preserve">. </w:t>
      </w:r>
      <w:r>
        <w:rPr>
          <w:i/>
          <w:iCs/>
          <w:color w:val="000000" w:themeColor="text1"/>
        </w:rPr>
        <w:t xml:space="preserve">Představte si, že máte výsledky </w:t>
      </w:r>
      <w:r w:rsidR="00867F20">
        <w:rPr>
          <w:i/>
          <w:iCs/>
          <w:color w:val="000000" w:themeColor="text1"/>
        </w:rPr>
        <w:t xml:space="preserve">koncentrací desítek polutantů </w:t>
      </w:r>
      <w:r w:rsidR="00D255FA">
        <w:rPr>
          <w:i/>
          <w:iCs/>
          <w:color w:val="000000" w:themeColor="text1"/>
        </w:rPr>
        <w:t xml:space="preserve">v </w:t>
      </w:r>
      <w:r>
        <w:rPr>
          <w:i/>
          <w:iCs/>
          <w:color w:val="000000" w:themeColor="text1"/>
        </w:rPr>
        <w:t xml:space="preserve">100 vzorcích prachu. O vzorcích víme řadu dalších parametrů (fyzikálně-chemické vlastnosti, kategorizované vzorky dle původu, typu domácností apod). Jaké typy analýz byste zvolil(a) pro odhalení závislosti výsledků </w:t>
      </w:r>
      <w:r w:rsidR="00D255FA">
        <w:rPr>
          <w:i/>
          <w:iCs/>
          <w:color w:val="000000" w:themeColor="text1"/>
        </w:rPr>
        <w:t xml:space="preserve">kontaminace </w:t>
      </w:r>
      <w:r>
        <w:rPr>
          <w:i/>
          <w:iCs/>
          <w:color w:val="000000" w:themeColor="text1"/>
        </w:rPr>
        <w:t xml:space="preserve">na vlastnostech prachu a jaké pro odhalení vzájemných vztahů mezi jednotlivými </w:t>
      </w:r>
      <w:r w:rsidR="00737C42">
        <w:rPr>
          <w:i/>
          <w:iCs/>
          <w:color w:val="000000" w:themeColor="text1"/>
        </w:rPr>
        <w:t>látkami a vzorky</w:t>
      </w:r>
      <w:r w:rsidRPr="004F15B3">
        <w:rPr>
          <w:i/>
          <w:iCs/>
          <w:color w:val="000000" w:themeColor="text1"/>
        </w:rPr>
        <w:t>?</w:t>
      </w:r>
      <w:r>
        <w:rPr>
          <w:i/>
          <w:iCs/>
          <w:color w:val="000000" w:themeColor="text1"/>
        </w:rPr>
        <w:t xml:space="preserve"> Jaké podmínky v datech musí být splněny pro vámi navržené analýzy</w:t>
      </w:r>
      <w:r w:rsidR="00BB6455">
        <w:rPr>
          <w:i/>
          <w:iCs/>
          <w:color w:val="000000" w:themeColor="text1"/>
        </w:rPr>
        <w:t xml:space="preserve"> a jak lze otestovat jejich splnění</w:t>
      </w:r>
      <w:r>
        <w:rPr>
          <w:i/>
          <w:iCs/>
          <w:color w:val="000000" w:themeColor="text1"/>
        </w:rPr>
        <w:t>?</w:t>
      </w:r>
    </w:p>
    <w:p w14:paraId="5D0231CB" w14:textId="255E3377" w:rsidR="00614E4D" w:rsidRDefault="00614E4D" w:rsidP="00614E4D">
      <w:pPr>
        <w:pStyle w:val="Nadpis2"/>
      </w:pPr>
      <w:r>
        <w:t xml:space="preserve">4) Toxikologie a </w:t>
      </w:r>
      <w:proofErr w:type="spellStart"/>
      <w:r>
        <w:t>ekotoxikologie</w:t>
      </w:r>
      <w:proofErr w:type="spellEnd"/>
    </w:p>
    <w:p w14:paraId="0E8C01AD" w14:textId="15A9D53C" w:rsidR="00501835" w:rsidRPr="00D94DE8" w:rsidRDefault="00501835" w:rsidP="00501835">
      <w:pPr>
        <w:rPr>
          <w:b/>
          <w:bCs/>
          <w:color w:val="EE0000"/>
        </w:rPr>
      </w:pPr>
      <w:r w:rsidRPr="0025638A">
        <w:rPr>
          <w:b/>
          <w:bCs/>
          <w:color w:val="EE0000"/>
          <w:highlight w:val="yellow"/>
        </w:rPr>
        <w:t>Připraví a zkontrolují a v SZZ komisi zasednou: Babica</w:t>
      </w:r>
      <w:r>
        <w:rPr>
          <w:b/>
          <w:bCs/>
          <w:color w:val="EE0000"/>
          <w:highlight w:val="yellow"/>
        </w:rPr>
        <w:t>/</w:t>
      </w:r>
      <w:r w:rsidRPr="0025638A">
        <w:rPr>
          <w:b/>
          <w:bCs/>
          <w:color w:val="EE0000"/>
          <w:highlight w:val="yellow"/>
        </w:rPr>
        <w:t>Sovadinová,</w:t>
      </w:r>
      <w:r>
        <w:rPr>
          <w:b/>
          <w:bCs/>
          <w:color w:val="EE0000"/>
          <w:highlight w:val="yellow"/>
        </w:rPr>
        <w:t xml:space="preserve"> </w:t>
      </w:r>
      <w:r w:rsidR="00657D9B">
        <w:rPr>
          <w:b/>
          <w:bCs/>
          <w:color w:val="EE0000"/>
          <w:highlight w:val="yellow"/>
        </w:rPr>
        <w:t>Hilscherová, Hofman</w:t>
      </w:r>
      <w:r w:rsidR="001905FB">
        <w:rPr>
          <w:b/>
          <w:bCs/>
          <w:color w:val="EE0000"/>
          <w:highlight w:val="yellow"/>
        </w:rPr>
        <w:t xml:space="preserve"> </w:t>
      </w:r>
      <w:r w:rsidRPr="0025638A">
        <w:rPr>
          <w:b/>
          <w:bCs/>
          <w:color w:val="EE0000"/>
          <w:highlight w:val="yellow"/>
        </w:rPr>
        <w:t xml:space="preserve"> </w:t>
      </w:r>
    </w:p>
    <w:p w14:paraId="2C290531" w14:textId="77777777" w:rsidR="00501835" w:rsidRPr="005875DD" w:rsidRDefault="00501835" w:rsidP="005875DD">
      <w:pPr>
        <w:spacing w:after="0"/>
        <w:rPr>
          <w:i/>
          <w:iCs/>
          <w:color w:val="000000" w:themeColor="text1"/>
        </w:rPr>
      </w:pPr>
      <w:r w:rsidRPr="005875DD">
        <w:rPr>
          <w:i/>
          <w:iCs/>
          <w:color w:val="000000" w:themeColor="text1"/>
        </w:rPr>
        <w:t xml:space="preserve">Znalosti k následujícím okruhům otázek získají studující v předmětech </w:t>
      </w:r>
    </w:p>
    <w:p w14:paraId="3611CC9E" w14:textId="3F1BD6AE" w:rsidR="001905FB" w:rsidRPr="005875DD" w:rsidRDefault="005875DD" w:rsidP="005875DD">
      <w:pPr>
        <w:spacing w:after="0"/>
        <w:rPr>
          <w:i/>
          <w:iCs/>
        </w:rPr>
      </w:pPr>
      <w:hyperlink r:id="rId22" w:history="1">
        <w:r w:rsidRPr="008D46AA">
          <w:rPr>
            <w:rStyle w:val="Hypertextovodkaz"/>
            <w:i/>
            <w:iCs/>
          </w:rPr>
          <w:t>https://is.muni.cz/predmet/sci/E1240</w:t>
        </w:r>
      </w:hyperlink>
      <w:r>
        <w:rPr>
          <w:i/>
          <w:iCs/>
        </w:rPr>
        <w:t xml:space="preserve"> </w:t>
      </w:r>
    </w:p>
    <w:p w14:paraId="5720996A" w14:textId="3A30B818" w:rsidR="001905FB" w:rsidRPr="005875DD" w:rsidRDefault="005875DD" w:rsidP="005875DD">
      <w:pPr>
        <w:spacing w:after="0"/>
        <w:rPr>
          <w:i/>
          <w:iCs/>
        </w:rPr>
      </w:pPr>
      <w:hyperlink r:id="rId23" w:history="1">
        <w:r w:rsidRPr="008D46AA">
          <w:rPr>
            <w:rStyle w:val="Hypertextovodkaz"/>
            <w:i/>
            <w:iCs/>
          </w:rPr>
          <w:t>https://is.muni.cz/predmet/sci/E1241</w:t>
        </w:r>
      </w:hyperlink>
      <w:r>
        <w:rPr>
          <w:i/>
          <w:iCs/>
        </w:rPr>
        <w:t xml:space="preserve"> </w:t>
      </w:r>
    </w:p>
    <w:p w14:paraId="66B0377B" w14:textId="1303C44A" w:rsidR="001905FB" w:rsidRPr="005875DD" w:rsidRDefault="005875DD" w:rsidP="005875DD">
      <w:pPr>
        <w:spacing w:after="0"/>
        <w:rPr>
          <w:i/>
          <w:iCs/>
        </w:rPr>
      </w:pPr>
      <w:hyperlink r:id="rId24" w:history="1">
        <w:r w:rsidRPr="008D46AA">
          <w:rPr>
            <w:rStyle w:val="Hypertextovodkaz"/>
            <w:i/>
            <w:iCs/>
          </w:rPr>
          <w:t>https://is.muni.cz/predmet/sci/E2240</w:t>
        </w:r>
      </w:hyperlink>
      <w:r>
        <w:rPr>
          <w:i/>
          <w:iCs/>
        </w:rPr>
        <w:t xml:space="preserve"> </w:t>
      </w:r>
    </w:p>
    <w:p w14:paraId="17D17EDC" w14:textId="5ABFE0FD" w:rsidR="001905FB" w:rsidRPr="005875DD" w:rsidRDefault="005875DD" w:rsidP="005875DD">
      <w:pPr>
        <w:spacing w:after="0"/>
        <w:rPr>
          <w:i/>
          <w:iCs/>
        </w:rPr>
      </w:pPr>
      <w:hyperlink r:id="rId25" w:history="1">
        <w:r w:rsidRPr="008D46AA">
          <w:rPr>
            <w:rStyle w:val="Hypertextovodkaz"/>
            <w:i/>
            <w:iCs/>
          </w:rPr>
          <w:t>https://is.muni.cz/predmet/sci/E2241</w:t>
        </w:r>
      </w:hyperlink>
      <w:r>
        <w:rPr>
          <w:i/>
          <w:iCs/>
        </w:rPr>
        <w:t xml:space="preserve"> </w:t>
      </w:r>
    </w:p>
    <w:p w14:paraId="74144C70" w14:textId="1DAC7978" w:rsidR="001905FB" w:rsidRPr="00614E4D" w:rsidRDefault="001905FB" w:rsidP="001905FB">
      <w:pPr>
        <w:rPr>
          <w:i/>
          <w:iCs/>
        </w:rPr>
      </w:pPr>
      <w:r w:rsidRPr="00614E4D">
        <w:rPr>
          <w:i/>
          <w:iCs/>
        </w:rPr>
        <w:t xml:space="preserve">Obecným očekávaným předpokladem k úspěšnému složení SZZ (Mgr.) je také základní povědomí o konceptech toxikologie, </w:t>
      </w:r>
      <w:proofErr w:type="spellStart"/>
      <w:r w:rsidRPr="00614E4D">
        <w:rPr>
          <w:i/>
          <w:iCs/>
        </w:rPr>
        <w:t>ekotoxikologie</w:t>
      </w:r>
      <w:proofErr w:type="spellEnd"/>
      <w:r w:rsidRPr="00614E4D">
        <w:rPr>
          <w:i/>
          <w:iCs/>
        </w:rPr>
        <w:t xml:space="preserve"> a ekologie, které studenti získali v předchozích stupních studia.</w:t>
      </w:r>
    </w:p>
    <w:p w14:paraId="2D0D4591" w14:textId="77777777" w:rsidR="00614E4D" w:rsidRPr="00AA11EB" w:rsidRDefault="00614E4D" w:rsidP="00614E4D">
      <w:pPr>
        <w:pStyle w:val="Odstavecseseznamem"/>
        <w:numPr>
          <w:ilvl w:val="0"/>
          <w:numId w:val="10"/>
        </w:numPr>
      </w:pPr>
      <w:bookmarkStart w:id="0" w:name="_Hlk161139598"/>
      <w:r w:rsidRPr="00AA11EB">
        <w:t xml:space="preserve">nebezpečnost a riziko chemických látek pro živé organismy, toxicita a </w:t>
      </w:r>
      <w:proofErr w:type="spellStart"/>
      <w:r w:rsidRPr="00AA11EB">
        <w:t>ekotoxicita</w:t>
      </w:r>
      <w:proofErr w:type="spellEnd"/>
      <w:r w:rsidRPr="00AA11EB">
        <w:t>, definice, základní typy efektů, efekty na různých úrovních biologické organizace, koncept drah škodlivého účinku (</w:t>
      </w:r>
      <w:proofErr w:type="spellStart"/>
      <w:r w:rsidRPr="00AA11EB">
        <w:t>AOP</w:t>
      </w:r>
      <w:proofErr w:type="spellEnd"/>
      <w:r w:rsidRPr="00AA11EB">
        <w:t>)</w:t>
      </w:r>
    </w:p>
    <w:p w14:paraId="71329EEB" w14:textId="77777777" w:rsidR="00614E4D" w:rsidRPr="00AA11EB" w:rsidRDefault="00614E4D" w:rsidP="00614E4D">
      <w:pPr>
        <w:pStyle w:val="Odstavecseseznamem"/>
        <w:numPr>
          <w:ilvl w:val="0"/>
          <w:numId w:val="10"/>
        </w:numPr>
      </w:pPr>
      <w:r w:rsidRPr="00AA11EB">
        <w:t>základní pojmy (eko)toxikologie (</w:t>
      </w:r>
      <w:proofErr w:type="spellStart"/>
      <w:r w:rsidRPr="00AA11EB">
        <w:t>toxikokinetika</w:t>
      </w:r>
      <w:proofErr w:type="spellEnd"/>
      <w:r w:rsidRPr="00AA11EB">
        <w:t xml:space="preserve">, </w:t>
      </w:r>
      <w:proofErr w:type="spellStart"/>
      <w:r w:rsidRPr="00AA11EB">
        <w:t>toxikodynamika</w:t>
      </w:r>
      <w:proofErr w:type="spellEnd"/>
      <w:r w:rsidRPr="00AA11EB">
        <w:t xml:space="preserve">, </w:t>
      </w:r>
      <w:proofErr w:type="spellStart"/>
      <w:r w:rsidRPr="00AA11EB">
        <w:t>biokoncentrace</w:t>
      </w:r>
      <w:proofErr w:type="spellEnd"/>
      <w:r w:rsidRPr="00AA11EB">
        <w:t xml:space="preserve">, </w:t>
      </w:r>
      <w:proofErr w:type="spellStart"/>
      <w:r w:rsidRPr="00AA11EB">
        <w:t>bioakumulace</w:t>
      </w:r>
      <w:proofErr w:type="spellEnd"/>
      <w:r w:rsidRPr="00AA11EB">
        <w:t xml:space="preserve">, </w:t>
      </w:r>
      <w:proofErr w:type="spellStart"/>
      <w:r w:rsidRPr="00AA11EB">
        <w:t>bioobohacování</w:t>
      </w:r>
      <w:proofErr w:type="spellEnd"/>
      <w:r w:rsidRPr="00AA11EB">
        <w:t xml:space="preserve">, </w:t>
      </w:r>
      <w:proofErr w:type="spellStart"/>
      <w:r w:rsidRPr="00AA11EB">
        <w:t>biodostupnost</w:t>
      </w:r>
      <w:proofErr w:type="spellEnd"/>
      <w:r w:rsidRPr="00AA11EB">
        <w:t>)</w:t>
      </w:r>
    </w:p>
    <w:p w14:paraId="3E079602" w14:textId="77777777" w:rsidR="00614E4D" w:rsidRPr="00AA11EB" w:rsidRDefault="00614E4D" w:rsidP="00614E4D">
      <w:pPr>
        <w:pStyle w:val="Odstavecseseznamem"/>
        <w:numPr>
          <w:ilvl w:val="0"/>
          <w:numId w:val="10"/>
        </w:numPr>
      </w:pPr>
      <w:r w:rsidRPr="00AA11EB">
        <w:t xml:space="preserve">testy toxicity a </w:t>
      </w:r>
      <w:proofErr w:type="spellStart"/>
      <w:r w:rsidRPr="00AA11EB">
        <w:t>ekotoxicity</w:t>
      </w:r>
      <w:proofErr w:type="spellEnd"/>
      <w:r w:rsidRPr="00AA11EB">
        <w:t>, typy testů a členění, nejběžnější testy a jejich stručná charakteristika</w:t>
      </w:r>
    </w:p>
    <w:p w14:paraId="44128F49" w14:textId="77777777" w:rsidR="00614E4D" w:rsidRPr="00AA11EB" w:rsidRDefault="00614E4D" w:rsidP="00614E4D">
      <w:pPr>
        <w:pStyle w:val="Odstavecseseznamem"/>
        <w:numPr>
          <w:ilvl w:val="0"/>
          <w:numId w:val="10"/>
        </w:numPr>
      </w:pPr>
      <w:r w:rsidRPr="00AA11EB">
        <w:t>experimentální design a data z (eko)toxikologických testů, křivka dávka – odpověď, parametry charakterizující (eko)toxicitu a jejich použití v hodnocení rizik</w:t>
      </w:r>
    </w:p>
    <w:p w14:paraId="170FC514" w14:textId="77777777" w:rsidR="00614E4D" w:rsidRPr="00AA11EB" w:rsidRDefault="00614E4D" w:rsidP="00614E4D">
      <w:pPr>
        <w:pStyle w:val="Odstavecseseznamem"/>
        <w:numPr>
          <w:ilvl w:val="0"/>
          <w:numId w:val="10"/>
        </w:numPr>
      </w:pPr>
      <w:r w:rsidRPr="00AA11EB">
        <w:t xml:space="preserve">testy (eko)toxicity s mikroorganismy, rostlinami, živočichy, vodní a půdní </w:t>
      </w:r>
      <w:proofErr w:type="spellStart"/>
      <w:r w:rsidRPr="00AA11EB">
        <w:t>ekotoxikologie</w:t>
      </w:r>
      <w:proofErr w:type="spellEnd"/>
    </w:p>
    <w:p w14:paraId="530856C6" w14:textId="77777777" w:rsidR="00614E4D" w:rsidRPr="00AA11EB" w:rsidRDefault="00614E4D" w:rsidP="00614E4D">
      <w:pPr>
        <w:pStyle w:val="Odstavecseseznamem"/>
        <w:numPr>
          <w:ilvl w:val="0"/>
          <w:numId w:val="10"/>
        </w:numPr>
      </w:pPr>
      <w:r w:rsidRPr="00AA11EB">
        <w:t>in vitro toxikologie, biomarkery, molekulární a buněčná toxikologie, mechanismy toxicity</w:t>
      </w:r>
    </w:p>
    <w:p w14:paraId="01F5C0DA" w14:textId="77777777" w:rsidR="00614E4D" w:rsidRPr="00AA11EB" w:rsidRDefault="00614E4D" w:rsidP="00614E4D">
      <w:pPr>
        <w:pStyle w:val="Odstavecseseznamem"/>
        <w:numPr>
          <w:ilvl w:val="0"/>
          <w:numId w:val="10"/>
        </w:numPr>
      </w:pPr>
      <w:r w:rsidRPr="00AA11EB">
        <w:t xml:space="preserve">legislativní kontext hodnocení chemických látek a kvality </w:t>
      </w:r>
      <w:proofErr w:type="spellStart"/>
      <w:r w:rsidRPr="00AA11EB">
        <w:t>ŽP</w:t>
      </w:r>
      <w:proofErr w:type="spellEnd"/>
      <w:r w:rsidRPr="00AA11EB">
        <w:t xml:space="preserve">, role biotestů v legislativě chemických látek, koncept </w:t>
      </w:r>
      <w:proofErr w:type="spellStart"/>
      <w:r w:rsidRPr="00AA11EB">
        <w:t>REACH</w:t>
      </w:r>
      <w:proofErr w:type="spellEnd"/>
      <w:r w:rsidRPr="00AA11EB">
        <w:t>, standardizace testů OECD/ISO, validita testů</w:t>
      </w:r>
    </w:p>
    <w:p w14:paraId="4BF41348" w14:textId="77777777" w:rsidR="00614E4D" w:rsidRPr="00AA11EB" w:rsidRDefault="00614E4D" w:rsidP="00614E4D">
      <w:pPr>
        <w:pStyle w:val="Odstavecseseznamem"/>
        <w:numPr>
          <w:ilvl w:val="0"/>
          <w:numId w:val="10"/>
        </w:numPr>
      </w:pPr>
      <w:r w:rsidRPr="00AA11EB">
        <w:t>prediktivní a retrospektivní koncepce hodnocení (eko)toxicity</w:t>
      </w:r>
    </w:p>
    <w:p w14:paraId="6D9491D0" w14:textId="77777777" w:rsidR="00614E4D" w:rsidRPr="00AA11EB" w:rsidRDefault="00614E4D" w:rsidP="00614E4D">
      <w:pPr>
        <w:pStyle w:val="Odstavecseseznamem"/>
        <w:numPr>
          <w:ilvl w:val="0"/>
          <w:numId w:val="10"/>
        </w:numPr>
      </w:pPr>
      <w:r w:rsidRPr="00AA11EB">
        <w:t>půda a voda jako prostředí pro život, základní pojmy ekologie, vztahy mezi organismy a mezi organismy a prostředím, základní vlastnosti půdy a vody</w:t>
      </w:r>
    </w:p>
    <w:p w14:paraId="77AAD58A" w14:textId="77777777" w:rsidR="00614E4D" w:rsidRPr="00AA11EB" w:rsidRDefault="00614E4D" w:rsidP="00614E4D">
      <w:pPr>
        <w:pStyle w:val="Odstavecseseznamem"/>
        <w:numPr>
          <w:ilvl w:val="0"/>
          <w:numId w:val="10"/>
        </w:numPr>
      </w:pPr>
      <w:r w:rsidRPr="00AA11EB">
        <w:t xml:space="preserve">biota terestrických a </w:t>
      </w:r>
      <w:proofErr w:type="spellStart"/>
      <w:r w:rsidRPr="00AA11EB">
        <w:t>akvatických</w:t>
      </w:r>
      <w:proofErr w:type="spellEnd"/>
      <w:r w:rsidRPr="00AA11EB">
        <w:t xml:space="preserve"> ekosystémů, </w:t>
      </w:r>
      <w:proofErr w:type="spellStart"/>
      <w:r w:rsidRPr="00AA11EB">
        <w:t>bioindikace</w:t>
      </w:r>
      <w:proofErr w:type="spellEnd"/>
      <w:r w:rsidRPr="00AA11EB">
        <w:t>, postupy vzorkování, sledované parametry, biodiverzita</w:t>
      </w:r>
    </w:p>
    <w:p w14:paraId="6FCF0E6F" w14:textId="77777777" w:rsidR="00614E4D" w:rsidRPr="00AA11EB" w:rsidRDefault="00614E4D" w:rsidP="00614E4D">
      <w:pPr>
        <w:pStyle w:val="Odstavecseseznamem"/>
        <w:numPr>
          <w:ilvl w:val="0"/>
          <w:numId w:val="10"/>
        </w:numPr>
      </w:pPr>
      <w:r w:rsidRPr="00AA11EB">
        <w:t xml:space="preserve">typy stresorů v </w:t>
      </w:r>
      <w:proofErr w:type="spellStart"/>
      <w:r w:rsidRPr="00AA11EB">
        <w:t>akvatických</w:t>
      </w:r>
      <w:proofErr w:type="spellEnd"/>
      <w:r w:rsidRPr="00AA11EB">
        <w:t xml:space="preserve"> a terestrických ekosystémech, jejich dopady na organismy</w:t>
      </w:r>
    </w:p>
    <w:p w14:paraId="7569A98A" w14:textId="34A3373D" w:rsidR="00614E4D" w:rsidRDefault="00614E4D" w:rsidP="00614E4D">
      <w:pPr>
        <w:pStyle w:val="Odstavecseseznamem"/>
        <w:numPr>
          <w:ilvl w:val="0"/>
          <w:numId w:val="10"/>
        </w:numPr>
      </w:pPr>
      <w:r w:rsidRPr="00AA11EB">
        <w:t xml:space="preserve">hodnocení účinků stresorů v terénních studiích – design, </w:t>
      </w:r>
      <w:proofErr w:type="spellStart"/>
      <w:r w:rsidRPr="00AA11EB">
        <w:t>TRIAD</w:t>
      </w:r>
      <w:proofErr w:type="spellEnd"/>
      <w:r w:rsidRPr="00AA11EB">
        <w:t xml:space="preserve"> přístup, směsi stresorů</w:t>
      </w:r>
      <w:r w:rsidR="00AD6D9A">
        <w:t>, sledované parametry</w:t>
      </w:r>
    </w:p>
    <w:p w14:paraId="38DCD7FD" w14:textId="0AA2F4E4" w:rsidR="00AD6D9A" w:rsidRDefault="00DE76B3" w:rsidP="00614E4D">
      <w:pPr>
        <w:pStyle w:val="Odstavecseseznamem"/>
        <w:numPr>
          <w:ilvl w:val="0"/>
          <w:numId w:val="10"/>
        </w:numPr>
      </w:pPr>
      <w:r>
        <w:t>ek</w:t>
      </w:r>
      <w:r w:rsidR="00AD6D9A" w:rsidRPr="00AD6D9A">
        <w:t>ologie, vztahy, základní vlastnosti půdy a vody</w:t>
      </w:r>
    </w:p>
    <w:p w14:paraId="7199FEA7" w14:textId="1EE7ACCC" w:rsidR="00614E4D" w:rsidRPr="00AA11EB" w:rsidRDefault="00614E4D" w:rsidP="00614E4D">
      <w:pPr>
        <w:pStyle w:val="Odstavecseseznamem"/>
        <w:numPr>
          <w:ilvl w:val="0"/>
          <w:numId w:val="10"/>
        </w:numPr>
      </w:pPr>
      <w:r w:rsidRPr="00AA11EB">
        <w:t xml:space="preserve">kontaminace půdy a vody, základní rozdíly v osudu kontaminantů ve vodě a v půdě, </w:t>
      </w:r>
      <w:proofErr w:type="spellStart"/>
      <w:r w:rsidRPr="00AA11EB">
        <w:t>biodostupnost</w:t>
      </w:r>
      <w:proofErr w:type="spellEnd"/>
    </w:p>
    <w:bookmarkEnd w:id="0"/>
    <w:p w14:paraId="452F9E14" w14:textId="77777777" w:rsidR="00614E4D" w:rsidRPr="00DE76B3" w:rsidRDefault="00614E4D" w:rsidP="00614E4D">
      <w:pPr>
        <w:rPr>
          <w:i/>
          <w:iCs/>
        </w:rPr>
      </w:pPr>
      <w:r w:rsidRPr="00DE76B3">
        <w:rPr>
          <w:b/>
          <w:bCs/>
          <w:i/>
          <w:iCs/>
        </w:rPr>
        <w:lastRenderedPageBreak/>
        <w:t>Příklad otázky</w:t>
      </w:r>
      <w:r w:rsidRPr="00DE76B3">
        <w:rPr>
          <w:i/>
          <w:iCs/>
        </w:rPr>
        <w:t xml:space="preserve"> (</w:t>
      </w:r>
      <w:proofErr w:type="spellStart"/>
      <w:r w:rsidRPr="00DE76B3">
        <w:rPr>
          <w:i/>
          <w:iCs/>
        </w:rPr>
        <w:t>DP</w:t>
      </w:r>
      <w:proofErr w:type="spellEnd"/>
      <w:r w:rsidRPr="00DE76B3">
        <w:rPr>
          <w:i/>
          <w:iCs/>
        </w:rPr>
        <w:t xml:space="preserve"> se věnovala testování </w:t>
      </w:r>
      <w:proofErr w:type="spellStart"/>
      <w:r w:rsidRPr="00DE76B3">
        <w:rPr>
          <w:i/>
          <w:iCs/>
        </w:rPr>
        <w:t>ekotoxicity</w:t>
      </w:r>
      <w:proofErr w:type="spellEnd"/>
      <w:r w:rsidRPr="00DE76B3">
        <w:rPr>
          <w:i/>
          <w:iCs/>
        </w:rPr>
        <w:t xml:space="preserve"> vzorků povrchových vod pro dafnie): Jaké typy měření by bylo vhodné doplnit do vaší studie, aby byly pokryty všechny tři linie přístupu </w:t>
      </w:r>
      <w:proofErr w:type="spellStart"/>
      <w:r w:rsidRPr="00DE76B3">
        <w:rPr>
          <w:i/>
          <w:iCs/>
        </w:rPr>
        <w:t>TRIAD</w:t>
      </w:r>
      <w:proofErr w:type="spellEnd"/>
      <w:r w:rsidRPr="00DE76B3">
        <w:rPr>
          <w:i/>
          <w:iCs/>
        </w:rPr>
        <w:t>?</w:t>
      </w:r>
    </w:p>
    <w:p w14:paraId="4047E74D" w14:textId="47921D2A" w:rsidR="00966B7E" w:rsidRDefault="00966B7E" w:rsidP="00966B7E">
      <w:pPr>
        <w:pStyle w:val="Nadpis2"/>
      </w:pPr>
      <w:r>
        <w:t>5) Experimentální a aplikovaná environmentální chemie</w:t>
      </w:r>
    </w:p>
    <w:p w14:paraId="27A26625" w14:textId="77777777" w:rsidR="00794D92" w:rsidRPr="00401BC5" w:rsidRDefault="00794D92" w:rsidP="00794D92">
      <w:pPr>
        <w:spacing w:after="0"/>
        <w:rPr>
          <w:i/>
          <w:iCs/>
        </w:rPr>
      </w:pPr>
      <w:r w:rsidRPr="00401BC5">
        <w:rPr>
          <w:i/>
          <w:iCs/>
        </w:rPr>
        <w:t>Znalosti k následujícím okruhům otázek získají studující v předmětech</w:t>
      </w:r>
    </w:p>
    <w:p w14:paraId="3878F270" w14:textId="19991365" w:rsidR="00794D92" w:rsidRDefault="00385381" w:rsidP="00794D92">
      <w:pPr>
        <w:spacing w:after="0"/>
        <w:rPr>
          <w:i/>
          <w:iCs/>
        </w:rPr>
      </w:pPr>
      <w:hyperlink r:id="rId26" w:history="1">
        <w:r w:rsidRPr="008D46AA">
          <w:rPr>
            <w:rStyle w:val="Hypertextovodkaz"/>
            <w:i/>
            <w:iCs/>
          </w:rPr>
          <w:t>https://is.muni.cz/predmet/sci/E0210</w:t>
        </w:r>
      </w:hyperlink>
      <w:r>
        <w:rPr>
          <w:i/>
          <w:iCs/>
        </w:rPr>
        <w:t xml:space="preserve"> </w:t>
      </w:r>
    </w:p>
    <w:p w14:paraId="12F0325E" w14:textId="1967A0C8" w:rsidR="00794D92" w:rsidRDefault="00385381" w:rsidP="67A2681B">
      <w:pPr>
        <w:spacing w:after="0"/>
        <w:rPr>
          <w:i/>
          <w:iCs/>
        </w:rPr>
      </w:pPr>
      <w:hyperlink r:id="rId27">
        <w:r w:rsidRPr="67A2681B">
          <w:rPr>
            <w:rStyle w:val="Hypertextovodkaz"/>
            <w:i/>
            <w:iCs/>
          </w:rPr>
          <w:t>https://is.muni.cz/predmet/sci/E0220</w:t>
        </w:r>
      </w:hyperlink>
      <w:r w:rsidRPr="67A2681B">
        <w:rPr>
          <w:i/>
          <w:iCs/>
        </w:rPr>
        <w:t xml:space="preserve"> </w:t>
      </w:r>
    </w:p>
    <w:p w14:paraId="383B09E7" w14:textId="65497637" w:rsidR="005B6B4F" w:rsidRDefault="005B6B4F" w:rsidP="00794D92">
      <w:pPr>
        <w:spacing w:after="0"/>
        <w:rPr>
          <w:i/>
          <w:iCs/>
        </w:rPr>
      </w:pPr>
      <w:hyperlink r:id="rId28" w:history="1">
        <w:r w:rsidRPr="00A1201B">
          <w:rPr>
            <w:rStyle w:val="Hypertextovodkaz"/>
            <w:i/>
            <w:iCs/>
          </w:rPr>
          <w:t>https://is.muni.cz/predmet/sci/E1230</w:t>
        </w:r>
      </w:hyperlink>
      <w:r>
        <w:rPr>
          <w:i/>
          <w:iCs/>
        </w:rPr>
        <w:t xml:space="preserve"> </w:t>
      </w:r>
    </w:p>
    <w:p w14:paraId="579A83F0" w14:textId="3051CED7" w:rsidR="00794D92" w:rsidRDefault="00385381" w:rsidP="00794D92">
      <w:pPr>
        <w:spacing w:after="0"/>
        <w:rPr>
          <w:i/>
          <w:iCs/>
        </w:rPr>
      </w:pPr>
      <w:hyperlink r:id="rId29" w:history="1">
        <w:r w:rsidRPr="008D46AA">
          <w:rPr>
            <w:rStyle w:val="Hypertextovodkaz"/>
            <w:i/>
            <w:iCs/>
          </w:rPr>
          <w:t>https://is.muni.cz/predmet/sci/E1250</w:t>
        </w:r>
      </w:hyperlink>
      <w:r>
        <w:rPr>
          <w:i/>
          <w:iCs/>
        </w:rPr>
        <w:t xml:space="preserve"> </w:t>
      </w:r>
    </w:p>
    <w:p w14:paraId="318AEFC4" w14:textId="6779136C" w:rsidR="00794D92" w:rsidRPr="0016705C" w:rsidRDefault="00794D92" w:rsidP="00794D92">
      <w:pPr>
        <w:rPr>
          <w:i/>
          <w:iCs/>
        </w:rPr>
      </w:pPr>
      <w:r w:rsidRPr="00401BC5">
        <w:rPr>
          <w:i/>
          <w:iCs/>
        </w:rPr>
        <w:t xml:space="preserve">Obecným očekávaným předpokladem k úspěšnému složení SZZ (Mgr.) je také základní povědomí o </w:t>
      </w:r>
      <w:r w:rsidR="00355AAF">
        <w:rPr>
          <w:i/>
          <w:iCs/>
        </w:rPr>
        <w:t xml:space="preserve">polutantech </w:t>
      </w:r>
      <w:r w:rsidRPr="00401BC5">
        <w:rPr>
          <w:i/>
          <w:iCs/>
        </w:rPr>
        <w:t>životního prostředí (</w:t>
      </w:r>
      <w:proofErr w:type="spellStart"/>
      <w:r w:rsidRPr="00401BC5">
        <w:rPr>
          <w:i/>
          <w:iCs/>
        </w:rPr>
        <w:t>ŽP</w:t>
      </w:r>
      <w:proofErr w:type="spellEnd"/>
      <w:r w:rsidRPr="00401BC5">
        <w:rPr>
          <w:i/>
          <w:iCs/>
        </w:rPr>
        <w:t>)</w:t>
      </w:r>
      <w:r w:rsidR="00200EE8">
        <w:rPr>
          <w:i/>
          <w:iCs/>
        </w:rPr>
        <w:t xml:space="preserve"> a složkách </w:t>
      </w:r>
      <w:proofErr w:type="spellStart"/>
      <w:r w:rsidR="00200EE8">
        <w:rPr>
          <w:i/>
          <w:iCs/>
        </w:rPr>
        <w:t>ŽP</w:t>
      </w:r>
      <w:proofErr w:type="spellEnd"/>
      <w:r w:rsidRPr="00401BC5">
        <w:rPr>
          <w:i/>
          <w:iCs/>
        </w:rPr>
        <w:t>.</w:t>
      </w:r>
      <w:r w:rsidRPr="4A830F79">
        <w:rPr>
          <w:i/>
          <w:iCs/>
        </w:rPr>
        <w:t xml:space="preserve"> </w:t>
      </w:r>
    </w:p>
    <w:p w14:paraId="368A9C09" w14:textId="77777777" w:rsidR="00AC2BF6" w:rsidRPr="00AA11EB" w:rsidRDefault="00AC2BF6" w:rsidP="00AC2BF6">
      <w:pPr>
        <w:pStyle w:val="Odstavecseseznamem"/>
        <w:numPr>
          <w:ilvl w:val="0"/>
          <w:numId w:val="10"/>
        </w:numPr>
      </w:pPr>
      <w:r w:rsidRPr="00AA11EB">
        <w:t>separační techniky, obecná charakterizace: chromatografie, elektroforéza, typy instrumentace dle stanovovaných látek, princip separace, rovnováhy, účinnost separace a její zvýšení, vlivy matrice</w:t>
      </w:r>
    </w:p>
    <w:p w14:paraId="155C1766" w14:textId="6A1A6FB0" w:rsidR="00AC2BF6" w:rsidRPr="00AA11EB" w:rsidRDefault="00E700D0" w:rsidP="00EF06D5">
      <w:pPr>
        <w:pStyle w:val="Odstavecseseznamem"/>
        <w:numPr>
          <w:ilvl w:val="0"/>
          <w:numId w:val="10"/>
        </w:numPr>
      </w:pPr>
      <w:r>
        <w:t>chromatografické metody</w:t>
      </w:r>
      <w:r w:rsidR="00AC2BF6" w:rsidRPr="00AA11EB">
        <w:t>: princip, instrumentace, mobilní fáze a její zdroje, injektory, metody zavádění vzorku, stanovení plynných vzorků, kapalných vzorků; kolony: náplňové, kapilární, vliv na účinnost separace; detektory, záznam dat</w:t>
      </w:r>
    </w:p>
    <w:p w14:paraId="08FA7402" w14:textId="5A2E029A" w:rsidR="00AC2BF6" w:rsidRPr="00AA11EB" w:rsidRDefault="00AC2BF6" w:rsidP="00AC2BF6">
      <w:pPr>
        <w:pStyle w:val="Odstavecseseznamem"/>
        <w:numPr>
          <w:ilvl w:val="0"/>
          <w:numId w:val="10"/>
        </w:numPr>
      </w:pPr>
      <w:r w:rsidRPr="00AA11EB">
        <w:t xml:space="preserve">hmotnostní spektrometrie, obecná charakterizace: rozlišení, hmotnostní spektrum, ionizace, analyzátory, </w:t>
      </w:r>
      <w:r w:rsidR="004276CA">
        <w:t>iontové zdroje</w:t>
      </w:r>
      <w:r w:rsidR="007A1E51">
        <w:t>,</w:t>
      </w:r>
      <w:r w:rsidR="004276CA">
        <w:t xml:space="preserve"> </w:t>
      </w:r>
      <w:r w:rsidRPr="00AA11EB">
        <w:t>detektory, typy sběru dat</w:t>
      </w:r>
      <w:r w:rsidR="00EF06D5">
        <w:t xml:space="preserve">, </w:t>
      </w:r>
      <w:r w:rsidR="004276CA">
        <w:t>analyzátory, instrumentace</w:t>
      </w:r>
      <w:r w:rsidR="0070732C">
        <w:t xml:space="preserve">, kombinované </w:t>
      </w:r>
      <w:r w:rsidR="007A1E51">
        <w:t>analyzátory</w:t>
      </w:r>
    </w:p>
    <w:p w14:paraId="01D23E50" w14:textId="310935BA" w:rsidR="00AC2BF6" w:rsidRPr="00AA11EB" w:rsidRDefault="00AC2BF6" w:rsidP="007A1E51">
      <w:pPr>
        <w:pStyle w:val="Odstavecseseznamem"/>
        <w:numPr>
          <w:ilvl w:val="0"/>
          <w:numId w:val="10"/>
        </w:numPr>
      </w:pPr>
      <w:r w:rsidRPr="00AA11EB">
        <w:t>hmotnostní spektrometrie ve spojení se chromatografickými technikami: interface (rozhraní), iontové zdroje dle použité chromatografické techniky</w:t>
      </w:r>
      <w:r w:rsidR="007A1E51">
        <w:t>,</w:t>
      </w:r>
      <w:r w:rsidRPr="00AA11EB">
        <w:t xml:space="preserve"> iontové zdroje pro přímé zavádění vzorků, </w:t>
      </w:r>
      <w:proofErr w:type="spellStart"/>
      <w:r w:rsidRPr="00AA11EB">
        <w:t>ICP</w:t>
      </w:r>
      <w:proofErr w:type="spellEnd"/>
      <w:r w:rsidRPr="00AA11EB">
        <w:t>-MS</w:t>
      </w:r>
    </w:p>
    <w:p w14:paraId="0A3B1275" w14:textId="77777777" w:rsidR="00AC2BF6" w:rsidRDefault="00AC2BF6" w:rsidP="00AC2BF6">
      <w:pPr>
        <w:pStyle w:val="Odstavecseseznamem"/>
        <w:numPr>
          <w:ilvl w:val="0"/>
          <w:numId w:val="10"/>
        </w:numPr>
      </w:pPr>
      <w:r w:rsidRPr="00AA11EB">
        <w:t>interpretace hmotnostních spekter</w:t>
      </w:r>
    </w:p>
    <w:p w14:paraId="11E2B054" w14:textId="5E3A301B" w:rsidR="05C2D78C" w:rsidRDefault="05C2D78C" w:rsidP="70161FCA">
      <w:pPr>
        <w:pStyle w:val="Odstavecseseznamem"/>
        <w:numPr>
          <w:ilvl w:val="0"/>
          <w:numId w:val="10"/>
        </w:numPr>
      </w:pPr>
      <w:r>
        <w:t>Odhad chování polutantu v prostředí (transport, distribuce) na základě jeho fyzikálně chemických vlastností a vlastností jednotlivých matric</w:t>
      </w:r>
      <w:r w:rsidR="07482217">
        <w:t xml:space="preserve"> (důraz na polaritu, </w:t>
      </w:r>
      <w:r w:rsidR="6AE815CA">
        <w:t xml:space="preserve">těkavost, </w:t>
      </w:r>
      <w:r w:rsidR="07482217">
        <w:t>rozdělovací koeficienty</w:t>
      </w:r>
      <w:r w:rsidR="0A8D5E21">
        <w:t>)</w:t>
      </w:r>
    </w:p>
    <w:p w14:paraId="1580195D" w14:textId="03417E0C" w:rsidR="7C80497B" w:rsidRDefault="2CDF58F2" w:rsidP="7C80497B">
      <w:pPr>
        <w:pStyle w:val="Odstavecseseznamem"/>
        <w:numPr>
          <w:ilvl w:val="0"/>
          <w:numId w:val="10"/>
        </w:numPr>
      </w:pPr>
      <w:r>
        <w:t>Návrh</w:t>
      </w:r>
      <w:r w:rsidR="31ED16EE">
        <w:t xml:space="preserve"> </w:t>
      </w:r>
      <w:r>
        <w:t>vzorkovacích technik</w:t>
      </w:r>
      <w:r w:rsidR="31ED16EE">
        <w:t xml:space="preserve"> </w:t>
      </w:r>
      <w:r w:rsidR="46D66775">
        <w:t xml:space="preserve">a přípravy vzorků </w:t>
      </w:r>
      <w:r w:rsidR="31ED16EE">
        <w:t>s ohledem na vlastnosti polutantů a matric</w:t>
      </w:r>
    </w:p>
    <w:p w14:paraId="3D82003D" w14:textId="536BE810" w:rsidR="70161FCA" w:rsidRDefault="05C2D78C" w:rsidP="00CB72F6">
      <w:pPr>
        <w:pStyle w:val="Odstavecseseznamem"/>
        <w:numPr>
          <w:ilvl w:val="0"/>
          <w:numId w:val="10"/>
        </w:numPr>
      </w:pPr>
      <w:r>
        <w:t>Návrh</w:t>
      </w:r>
      <w:r w:rsidR="38161708">
        <w:t xml:space="preserve"> možných </w:t>
      </w:r>
      <w:r w:rsidR="3F679018">
        <w:t>řešení případové studie</w:t>
      </w:r>
      <w:r w:rsidR="29F2DC5C">
        <w:t xml:space="preserve"> (popis problému, </w:t>
      </w:r>
      <w:r w:rsidR="049C99FC">
        <w:t xml:space="preserve">definice cílů, </w:t>
      </w:r>
      <w:r>
        <w:t>v</w:t>
      </w:r>
      <w:r w:rsidR="3A3C3455">
        <w:t>zorkovací plán</w:t>
      </w:r>
      <w:r w:rsidR="7DD7832D">
        <w:t>, příprava a analýza vzorků, vyhodnocení</w:t>
      </w:r>
      <w:r w:rsidR="1269A46B">
        <w:t xml:space="preserve"> </w:t>
      </w:r>
      <w:r w:rsidR="45D3BCD5">
        <w:t>a</w:t>
      </w:r>
      <w:r w:rsidR="1269A46B">
        <w:t xml:space="preserve"> interpretace </w:t>
      </w:r>
      <w:r w:rsidR="152D5DC2">
        <w:t>dat,</w:t>
      </w:r>
      <w:r w:rsidR="1269A46B">
        <w:t xml:space="preserve"> limitace studie)</w:t>
      </w:r>
    </w:p>
    <w:p w14:paraId="06E2859B" w14:textId="19523966" w:rsidR="00AC2BF6" w:rsidRPr="00AE144B" w:rsidRDefault="00AC2BF6" w:rsidP="00AC2BF6">
      <w:pPr>
        <w:rPr>
          <w:i/>
          <w:iCs/>
        </w:rPr>
      </w:pPr>
      <w:r w:rsidRPr="00170196">
        <w:rPr>
          <w:b/>
          <w:bCs/>
          <w:i/>
          <w:iCs/>
        </w:rPr>
        <w:t>Příklad otázky</w:t>
      </w:r>
      <w:r w:rsidRPr="00AE144B">
        <w:rPr>
          <w:i/>
          <w:iCs/>
        </w:rPr>
        <w:t xml:space="preserve"> (</w:t>
      </w:r>
      <w:proofErr w:type="spellStart"/>
      <w:r w:rsidRPr="00AE144B">
        <w:rPr>
          <w:i/>
          <w:iCs/>
        </w:rPr>
        <w:t>DP</w:t>
      </w:r>
      <w:proofErr w:type="spellEnd"/>
      <w:r w:rsidRPr="00AE144B">
        <w:rPr>
          <w:i/>
          <w:iCs/>
        </w:rPr>
        <w:t xml:space="preserve"> se věnovala testování </w:t>
      </w:r>
      <w:proofErr w:type="spellStart"/>
      <w:r w:rsidRPr="00AE144B">
        <w:rPr>
          <w:i/>
          <w:iCs/>
        </w:rPr>
        <w:t>ekotoxicity</w:t>
      </w:r>
      <w:proofErr w:type="spellEnd"/>
      <w:r w:rsidRPr="00AE144B">
        <w:rPr>
          <w:i/>
          <w:iCs/>
        </w:rPr>
        <w:t xml:space="preserve"> vzorků povrchových vod pro dafnie): Popište, možnosti stanovení pesticidů (např. </w:t>
      </w:r>
      <w:proofErr w:type="spellStart"/>
      <w:r w:rsidRPr="00AE144B">
        <w:rPr>
          <w:i/>
          <w:iCs/>
        </w:rPr>
        <w:t>chlorpyrifos</w:t>
      </w:r>
      <w:proofErr w:type="spellEnd"/>
      <w:r w:rsidRPr="00AE144B">
        <w:rPr>
          <w:i/>
          <w:iCs/>
        </w:rPr>
        <w:t xml:space="preserve">) ve vodě: </w:t>
      </w:r>
      <w:r w:rsidR="4F31126C" w:rsidRPr="51F43FF6">
        <w:rPr>
          <w:i/>
          <w:iCs/>
        </w:rPr>
        <w:t xml:space="preserve">možné metody vzorkování, přípravy vzorku před analýzou, </w:t>
      </w:r>
      <w:r w:rsidRPr="00AE144B">
        <w:rPr>
          <w:i/>
          <w:iCs/>
        </w:rPr>
        <w:t>volba instrumentace, popis a princip, zajištění kvality dat.</w:t>
      </w:r>
    </w:p>
    <w:p w14:paraId="3B2C45C1" w14:textId="77777777" w:rsidR="00AC2BF6" w:rsidRPr="008B795A" w:rsidRDefault="00AC2BF6" w:rsidP="00AC2BF6"/>
    <w:p w14:paraId="425B67C9" w14:textId="77777777" w:rsidR="00E00C30" w:rsidRDefault="00E00C30" w:rsidP="00E00C30">
      <w:pPr>
        <w:spacing w:line="259" w:lineRule="auto"/>
        <w:rPr>
          <w:rFonts w:eastAsia="Open Sans"/>
          <w:color w:val="0A0A0A"/>
        </w:rPr>
      </w:pPr>
    </w:p>
    <w:sectPr w:rsidR="00E00C30" w:rsidSect="00AC2BF6">
      <w:footerReference w:type="default" r:id="rId3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467F52" w14:textId="77777777" w:rsidR="00760C37" w:rsidRDefault="00760C37" w:rsidP="00AC2BF6">
      <w:r>
        <w:separator/>
      </w:r>
    </w:p>
  </w:endnote>
  <w:endnote w:type="continuationSeparator" w:id="0">
    <w:p w14:paraId="3C829D26" w14:textId="77777777" w:rsidR="00760C37" w:rsidRDefault="00760C37" w:rsidP="00AC2BF6">
      <w:r>
        <w:continuationSeparator/>
      </w:r>
    </w:p>
  </w:endnote>
  <w:endnote w:type="continuationNotice" w:id="1">
    <w:p w14:paraId="43F79B41" w14:textId="77777777" w:rsidR="00760C37" w:rsidRDefault="00760C37" w:rsidP="00AC2B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70465545"/>
      <w:docPartObj>
        <w:docPartGallery w:val="Page Numbers (Bottom of Page)"/>
        <w:docPartUnique/>
      </w:docPartObj>
    </w:sdtPr>
    <w:sdtContent>
      <w:p w14:paraId="3BFDAD70" w14:textId="58E7AF4A" w:rsidR="00D2266C" w:rsidRDefault="00D2266C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B5BF6F4" w14:textId="77777777" w:rsidR="00D2266C" w:rsidRDefault="00D2266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7CEF00" w14:textId="77777777" w:rsidR="00760C37" w:rsidRDefault="00760C37" w:rsidP="00AC2BF6">
      <w:r>
        <w:separator/>
      </w:r>
    </w:p>
  </w:footnote>
  <w:footnote w:type="continuationSeparator" w:id="0">
    <w:p w14:paraId="3D8C27C1" w14:textId="77777777" w:rsidR="00760C37" w:rsidRDefault="00760C37" w:rsidP="00AC2BF6">
      <w:r>
        <w:continuationSeparator/>
      </w:r>
    </w:p>
  </w:footnote>
  <w:footnote w:type="continuationNotice" w:id="1">
    <w:p w14:paraId="0F9D0765" w14:textId="77777777" w:rsidR="00760C37" w:rsidRDefault="00760C37" w:rsidP="00AC2BF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20A54"/>
    <w:multiLevelType w:val="hybridMultilevel"/>
    <w:tmpl w:val="E68E5A02"/>
    <w:lvl w:ilvl="0" w:tplc="04050001">
      <w:start w:val="1"/>
      <w:numFmt w:val="bullet"/>
      <w:lvlText w:val=""/>
      <w:lvlJc w:val="left"/>
      <w:pPr>
        <w:ind w:left="37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1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3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5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7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9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1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32" w:hanging="360"/>
      </w:pPr>
      <w:rPr>
        <w:rFonts w:ascii="Wingdings" w:hAnsi="Wingdings" w:hint="default"/>
      </w:rPr>
    </w:lvl>
  </w:abstractNum>
  <w:abstractNum w:abstractNumId="1" w15:restartNumberingAfterBreak="0">
    <w:nsid w:val="20C01ACD"/>
    <w:multiLevelType w:val="hybridMultilevel"/>
    <w:tmpl w:val="A320B330"/>
    <w:lvl w:ilvl="0" w:tplc="A56C9B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4A5A7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30C22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A2FD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D054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C2A4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78B4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D887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725D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C3E03"/>
    <w:multiLevelType w:val="hybridMultilevel"/>
    <w:tmpl w:val="6AFCB9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056DE9"/>
    <w:multiLevelType w:val="hybridMultilevel"/>
    <w:tmpl w:val="946A35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697246"/>
    <w:multiLevelType w:val="hybridMultilevel"/>
    <w:tmpl w:val="6776778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BA4F90"/>
    <w:multiLevelType w:val="hybridMultilevel"/>
    <w:tmpl w:val="F7ECBA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94624"/>
    <w:multiLevelType w:val="hybridMultilevel"/>
    <w:tmpl w:val="23A49B66"/>
    <w:lvl w:ilvl="0" w:tplc="3EBC42A4">
      <w:start w:val="1"/>
      <w:numFmt w:val="decimal"/>
      <w:lvlText w:val="%1)"/>
      <w:lvlJc w:val="left"/>
      <w:pPr>
        <w:ind w:left="1020" w:hanging="360"/>
      </w:pPr>
    </w:lvl>
    <w:lvl w:ilvl="1" w:tplc="F2E01772">
      <w:start w:val="1"/>
      <w:numFmt w:val="decimal"/>
      <w:lvlText w:val="%2)"/>
      <w:lvlJc w:val="left"/>
      <w:pPr>
        <w:ind w:left="1020" w:hanging="360"/>
      </w:pPr>
    </w:lvl>
    <w:lvl w:ilvl="2" w:tplc="EFDED5B2">
      <w:start w:val="1"/>
      <w:numFmt w:val="decimal"/>
      <w:lvlText w:val="%3)"/>
      <w:lvlJc w:val="left"/>
      <w:pPr>
        <w:ind w:left="1020" w:hanging="360"/>
      </w:pPr>
    </w:lvl>
    <w:lvl w:ilvl="3" w:tplc="9EA487DE">
      <w:start w:val="1"/>
      <w:numFmt w:val="decimal"/>
      <w:lvlText w:val="%4)"/>
      <w:lvlJc w:val="left"/>
      <w:pPr>
        <w:ind w:left="1020" w:hanging="360"/>
      </w:pPr>
    </w:lvl>
    <w:lvl w:ilvl="4" w:tplc="ED72C406">
      <w:start w:val="1"/>
      <w:numFmt w:val="decimal"/>
      <w:lvlText w:val="%5)"/>
      <w:lvlJc w:val="left"/>
      <w:pPr>
        <w:ind w:left="1020" w:hanging="360"/>
      </w:pPr>
    </w:lvl>
    <w:lvl w:ilvl="5" w:tplc="996C67A8">
      <w:start w:val="1"/>
      <w:numFmt w:val="decimal"/>
      <w:lvlText w:val="%6)"/>
      <w:lvlJc w:val="left"/>
      <w:pPr>
        <w:ind w:left="1020" w:hanging="360"/>
      </w:pPr>
    </w:lvl>
    <w:lvl w:ilvl="6" w:tplc="FEE08386">
      <w:start w:val="1"/>
      <w:numFmt w:val="decimal"/>
      <w:lvlText w:val="%7)"/>
      <w:lvlJc w:val="left"/>
      <w:pPr>
        <w:ind w:left="1020" w:hanging="360"/>
      </w:pPr>
    </w:lvl>
    <w:lvl w:ilvl="7" w:tplc="52BEBEC8">
      <w:start w:val="1"/>
      <w:numFmt w:val="decimal"/>
      <w:lvlText w:val="%8)"/>
      <w:lvlJc w:val="left"/>
      <w:pPr>
        <w:ind w:left="1020" w:hanging="360"/>
      </w:pPr>
    </w:lvl>
    <w:lvl w:ilvl="8" w:tplc="9E9680AE">
      <w:start w:val="1"/>
      <w:numFmt w:val="decimal"/>
      <w:lvlText w:val="%9)"/>
      <w:lvlJc w:val="left"/>
      <w:pPr>
        <w:ind w:left="1020" w:hanging="360"/>
      </w:pPr>
    </w:lvl>
  </w:abstractNum>
  <w:abstractNum w:abstractNumId="7" w15:restartNumberingAfterBreak="0">
    <w:nsid w:val="47DA3C6B"/>
    <w:multiLevelType w:val="hybridMultilevel"/>
    <w:tmpl w:val="3DAE930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700D86"/>
    <w:multiLevelType w:val="hybridMultilevel"/>
    <w:tmpl w:val="A76ECF1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B92A54"/>
    <w:multiLevelType w:val="hybridMultilevel"/>
    <w:tmpl w:val="21CE639C"/>
    <w:lvl w:ilvl="0" w:tplc="C19C0B5C">
      <w:start w:val="1"/>
      <w:numFmt w:val="decimal"/>
      <w:lvlText w:val="%1)"/>
      <w:lvlJc w:val="left"/>
      <w:pPr>
        <w:ind w:left="1020" w:hanging="360"/>
      </w:pPr>
    </w:lvl>
    <w:lvl w:ilvl="1" w:tplc="27D8E9BE">
      <w:start w:val="1"/>
      <w:numFmt w:val="decimal"/>
      <w:lvlText w:val="%2)"/>
      <w:lvlJc w:val="left"/>
      <w:pPr>
        <w:ind w:left="1020" w:hanging="360"/>
      </w:pPr>
    </w:lvl>
    <w:lvl w:ilvl="2" w:tplc="C730F3E0">
      <w:start w:val="1"/>
      <w:numFmt w:val="decimal"/>
      <w:lvlText w:val="%3)"/>
      <w:lvlJc w:val="left"/>
      <w:pPr>
        <w:ind w:left="1020" w:hanging="360"/>
      </w:pPr>
    </w:lvl>
    <w:lvl w:ilvl="3" w:tplc="5FB88846">
      <w:start w:val="1"/>
      <w:numFmt w:val="decimal"/>
      <w:lvlText w:val="%4)"/>
      <w:lvlJc w:val="left"/>
      <w:pPr>
        <w:ind w:left="1020" w:hanging="360"/>
      </w:pPr>
    </w:lvl>
    <w:lvl w:ilvl="4" w:tplc="558685B8">
      <w:start w:val="1"/>
      <w:numFmt w:val="decimal"/>
      <w:lvlText w:val="%5)"/>
      <w:lvlJc w:val="left"/>
      <w:pPr>
        <w:ind w:left="1020" w:hanging="360"/>
      </w:pPr>
    </w:lvl>
    <w:lvl w:ilvl="5" w:tplc="72465498">
      <w:start w:val="1"/>
      <w:numFmt w:val="decimal"/>
      <w:lvlText w:val="%6)"/>
      <w:lvlJc w:val="left"/>
      <w:pPr>
        <w:ind w:left="1020" w:hanging="360"/>
      </w:pPr>
    </w:lvl>
    <w:lvl w:ilvl="6" w:tplc="B2E218F2">
      <w:start w:val="1"/>
      <w:numFmt w:val="decimal"/>
      <w:lvlText w:val="%7)"/>
      <w:lvlJc w:val="left"/>
      <w:pPr>
        <w:ind w:left="1020" w:hanging="360"/>
      </w:pPr>
    </w:lvl>
    <w:lvl w:ilvl="7" w:tplc="7D5EED6A">
      <w:start w:val="1"/>
      <w:numFmt w:val="decimal"/>
      <w:lvlText w:val="%8)"/>
      <w:lvlJc w:val="left"/>
      <w:pPr>
        <w:ind w:left="1020" w:hanging="360"/>
      </w:pPr>
    </w:lvl>
    <w:lvl w:ilvl="8" w:tplc="7E4A4944">
      <w:start w:val="1"/>
      <w:numFmt w:val="decimal"/>
      <w:lvlText w:val="%9)"/>
      <w:lvlJc w:val="left"/>
      <w:pPr>
        <w:ind w:left="1020" w:hanging="360"/>
      </w:pPr>
    </w:lvl>
  </w:abstractNum>
  <w:abstractNum w:abstractNumId="10" w15:restartNumberingAfterBreak="0">
    <w:nsid w:val="54353F22"/>
    <w:multiLevelType w:val="hybridMultilevel"/>
    <w:tmpl w:val="FFFFFFFF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58106FF"/>
    <w:multiLevelType w:val="hybridMultilevel"/>
    <w:tmpl w:val="18D613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9A440A"/>
    <w:multiLevelType w:val="hybridMultilevel"/>
    <w:tmpl w:val="EBB0645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8A33177"/>
    <w:multiLevelType w:val="hybridMultilevel"/>
    <w:tmpl w:val="E00A95C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9F0986"/>
    <w:multiLevelType w:val="hybridMultilevel"/>
    <w:tmpl w:val="00D8A1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EA1AB0"/>
    <w:multiLevelType w:val="hybridMultilevel"/>
    <w:tmpl w:val="FE4670B6"/>
    <w:lvl w:ilvl="0" w:tplc="88DAB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AAD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789F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1CF9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C64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DCF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823B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20F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20FD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D23AF"/>
    <w:multiLevelType w:val="hybridMultilevel"/>
    <w:tmpl w:val="6978A1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1A0152"/>
    <w:multiLevelType w:val="hybridMultilevel"/>
    <w:tmpl w:val="ABD6A70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6C8DF38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E812BF"/>
    <w:multiLevelType w:val="hybridMultilevel"/>
    <w:tmpl w:val="5372C5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7137007">
    <w:abstractNumId w:val="15"/>
  </w:num>
  <w:num w:numId="2" w16cid:durableId="2114661712">
    <w:abstractNumId w:val="1"/>
  </w:num>
  <w:num w:numId="3" w16cid:durableId="1390568292">
    <w:abstractNumId w:val="2"/>
  </w:num>
  <w:num w:numId="4" w16cid:durableId="1364674882">
    <w:abstractNumId w:val="5"/>
  </w:num>
  <w:num w:numId="5" w16cid:durableId="1446458541">
    <w:abstractNumId w:val="3"/>
  </w:num>
  <w:num w:numId="6" w16cid:durableId="1194804463">
    <w:abstractNumId w:val="11"/>
  </w:num>
  <w:num w:numId="7" w16cid:durableId="310452319">
    <w:abstractNumId w:val="17"/>
  </w:num>
  <w:num w:numId="8" w16cid:durableId="1538276375">
    <w:abstractNumId w:val="7"/>
  </w:num>
  <w:num w:numId="9" w16cid:durableId="517307653">
    <w:abstractNumId w:val="4"/>
  </w:num>
  <w:num w:numId="10" w16cid:durableId="1610312090">
    <w:abstractNumId w:val="18"/>
  </w:num>
  <w:num w:numId="11" w16cid:durableId="318655131">
    <w:abstractNumId w:val="12"/>
  </w:num>
  <w:num w:numId="12" w16cid:durableId="1987854493">
    <w:abstractNumId w:val="0"/>
  </w:num>
  <w:num w:numId="13" w16cid:durableId="132796127">
    <w:abstractNumId w:val="13"/>
  </w:num>
  <w:num w:numId="14" w16cid:durableId="1996106279">
    <w:abstractNumId w:val="16"/>
  </w:num>
  <w:num w:numId="15" w16cid:durableId="932395822">
    <w:abstractNumId w:val="14"/>
  </w:num>
  <w:num w:numId="16" w16cid:durableId="1073429432">
    <w:abstractNumId w:val="8"/>
  </w:num>
  <w:num w:numId="17" w16cid:durableId="536047665">
    <w:abstractNumId w:val="6"/>
  </w:num>
  <w:num w:numId="18" w16cid:durableId="1640303899">
    <w:abstractNumId w:val="10"/>
  </w:num>
  <w:num w:numId="19" w16cid:durableId="7230219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3413272">
    <w:abstractNumId w:val="18"/>
  </w:num>
  <w:num w:numId="21" w16cid:durableId="708534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LEwMgMCAyMzQyUdpeDU4uLM/DyQArNaANZSNXQsAAAA"/>
  </w:docVars>
  <w:rsids>
    <w:rsidRoot w:val="00596515"/>
    <w:rsid w:val="00000BA7"/>
    <w:rsid w:val="00000F7E"/>
    <w:rsid w:val="0000178A"/>
    <w:rsid w:val="00005241"/>
    <w:rsid w:val="00005D16"/>
    <w:rsid w:val="00006B91"/>
    <w:rsid w:val="000110C4"/>
    <w:rsid w:val="000127E7"/>
    <w:rsid w:val="0001411D"/>
    <w:rsid w:val="0001619A"/>
    <w:rsid w:val="000202DC"/>
    <w:rsid w:val="00021863"/>
    <w:rsid w:val="00023ED7"/>
    <w:rsid w:val="000274DE"/>
    <w:rsid w:val="0002793D"/>
    <w:rsid w:val="00031BD6"/>
    <w:rsid w:val="00031F60"/>
    <w:rsid w:val="000330AB"/>
    <w:rsid w:val="00033AC6"/>
    <w:rsid w:val="00034335"/>
    <w:rsid w:val="00036538"/>
    <w:rsid w:val="000415D0"/>
    <w:rsid w:val="000433B4"/>
    <w:rsid w:val="00044699"/>
    <w:rsid w:val="00046922"/>
    <w:rsid w:val="000500E1"/>
    <w:rsid w:val="000529DC"/>
    <w:rsid w:val="00053D99"/>
    <w:rsid w:val="00057282"/>
    <w:rsid w:val="00061DD0"/>
    <w:rsid w:val="00062846"/>
    <w:rsid w:val="0006628C"/>
    <w:rsid w:val="00066871"/>
    <w:rsid w:val="00067566"/>
    <w:rsid w:val="00070F11"/>
    <w:rsid w:val="000730E5"/>
    <w:rsid w:val="00073FEA"/>
    <w:rsid w:val="000740CF"/>
    <w:rsid w:val="000752F3"/>
    <w:rsid w:val="00075450"/>
    <w:rsid w:val="00076811"/>
    <w:rsid w:val="00082132"/>
    <w:rsid w:val="000867DD"/>
    <w:rsid w:val="000868D7"/>
    <w:rsid w:val="00087376"/>
    <w:rsid w:val="0009164F"/>
    <w:rsid w:val="0009430D"/>
    <w:rsid w:val="00094C55"/>
    <w:rsid w:val="00095867"/>
    <w:rsid w:val="000958DC"/>
    <w:rsid w:val="00095D29"/>
    <w:rsid w:val="000977D8"/>
    <w:rsid w:val="0009780B"/>
    <w:rsid w:val="00097DC2"/>
    <w:rsid w:val="000A3655"/>
    <w:rsid w:val="000A3867"/>
    <w:rsid w:val="000A3F0D"/>
    <w:rsid w:val="000A5C7C"/>
    <w:rsid w:val="000A6370"/>
    <w:rsid w:val="000A7317"/>
    <w:rsid w:val="000AAF11"/>
    <w:rsid w:val="000B0A1A"/>
    <w:rsid w:val="000B0ABA"/>
    <w:rsid w:val="000B12F1"/>
    <w:rsid w:val="000B1F56"/>
    <w:rsid w:val="000B2204"/>
    <w:rsid w:val="000B254C"/>
    <w:rsid w:val="000B3D10"/>
    <w:rsid w:val="000B457A"/>
    <w:rsid w:val="000B4BE6"/>
    <w:rsid w:val="000B5B95"/>
    <w:rsid w:val="000B67D1"/>
    <w:rsid w:val="000C2BC7"/>
    <w:rsid w:val="000C2C4F"/>
    <w:rsid w:val="000C3162"/>
    <w:rsid w:val="000C3789"/>
    <w:rsid w:val="000C4D4C"/>
    <w:rsid w:val="000C53A3"/>
    <w:rsid w:val="000C7200"/>
    <w:rsid w:val="000D0932"/>
    <w:rsid w:val="000D344B"/>
    <w:rsid w:val="000D4255"/>
    <w:rsid w:val="000D441C"/>
    <w:rsid w:val="000D51F7"/>
    <w:rsid w:val="000D626C"/>
    <w:rsid w:val="000D62B1"/>
    <w:rsid w:val="000D70E4"/>
    <w:rsid w:val="000D7DDD"/>
    <w:rsid w:val="000E1679"/>
    <w:rsid w:val="000E4E50"/>
    <w:rsid w:val="000F3E30"/>
    <w:rsid w:val="0010051F"/>
    <w:rsid w:val="001012D7"/>
    <w:rsid w:val="00102671"/>
    <w:rsid w:val="0010485D"/>
    <w:rsid w:val="00106B23"/>
    <w:rsid w:val="0010700B"/>
    <w:rsid w:val="0010794A"/>
    <w:rsid w:val="00110A9E"/>
    <w:rsid w:val="00111110"/>
    <w:rsid w:val="00112369"/>
    <w:rsid w:val="0011401F"/>
    <w:rsid w:val="00124E7A"/>
    <w:rsid w:val="00125B85"/>
    <w:rsid w:val="00126069"/>
    <w:rsid w:val="001267A6"/>
    <w:rsid w:val="00126DCD"/>
    <w:rsid w:val="00126E7C"/>
    <w:rsid w:val="001304C6"/>
    <w:rsid w:val="00130BA6"/>
    <w:rsid w:val="00130E04"/>
    <w:rsid w:val="001319EB"/>
    <w:rsid w:val="00132575"/>
    <w:rsid w:val="001359C2"/>
    <w:rsid w:val="001400F3"/>
    <w:rsid w:val="001406FA"/>
    <w:rsid w:val="00142212"/>
    <w:rsid w:val="001422C6"/>
    <w:rsid w:val="00142A21"/>
    <w:rsid w:val="00143C24"/>
    <w:rsid w:val="00144A8F"/>
    <w:rsid w:val="001468C3"/>
    <w:rsid w:val="00150AB9"/>
    <w:rsid w:val="0015271C"/>
    <w:rsid w:val="00154E2F"/>
    <w:rsid w:val="00155128"/>
    <w:rsid w:val="00156803"/>
    <w:rsid w:val="00157475"/>
    <w:rsid w:val="00161355"/>
    <w:rsid w:val="00162BB1"/>
    <w:rsid w:val="001653DE"/>
    <w:rsid w:val="00165740"/>
    <w:rsid w:val="00170196"/>
    <w:rsid w:val="00170FBF"/>
    <w:rsid w:val="00173A21"/>
    <w:rsid w:val="00173AC9"/>
    <w:rsid w:val="001741F3"/>
    <w:rsid w:val="00175070"/>
    <w:rsid w:val="00175DBB"/>
    <w:rsid w:val="00180B62"/>
    <w:rsid w:val="0018101B"/>
    <w:rsid w:val="0018190A"/>
    <w:rsid w:val="001825C2"/>
    <w:rsid w:val="00183234"/>
    <w:rsid w:val="00183517"/>
    <w:rsid w:val="001835F6"/>
    <w:rsid w:val="00184C8C"/>
    <w:rsid w:val="00187D74"/>
    <w:rsid w:val="001903A1"/>
    <w:rsid w:val="001905FB"/>
    <w:rsid w:val="00194A59"/>
    <w:rsid w:val="001970DF"/>
    <w:rsid w:val="001A0002"/>
    <w:rsid w:val="001A1F09"/>
    <w:rsid w:val="001A2609"/>
    <w:rsid w:val="001A3C83"/>
    <w:rsid w:val="001B26DC"/>
    <w:rsid w:val="001B3128"/>
    <w:rsid w:val="001B7A07"/>
    <w:rsid w:val="001BC061"/>
    <w:rsid w:val="001C4646"/>
    <w:rsid w:val="001C60E2"/>
    <w:rsid w:val="001C6BD0"/>
    <w:rsid w:val="001C765D"/>
    <w:rsid w:val="001C787D"/>
    <w:rsid w:val="001D003C"/>
    <w:rsid w:val="001D30D9"/>
    <w:rsid w:val="001D4141"/>
    <w:rsid w:val="001D5864"/>
    <w:rsid w:val="001D6A4D"/>
    <w:rsid w:val="001D705E"/>
    <w:rsid w:val="001D7392"/>
    <w:rsid w:val="001E05D0"/>
    <w:rsid w:val="001E06FF"/>
    <w:rsid w:val="001E0A70"/>
    <w:rsid w:val="001E1346"/>
    <w:rsid w:val="001E2431"/>
    <w:rsid w:val="001E24B6"/>
    <w:rsid w:val="001E50D1"/>
    <w:rsid w:val="001E6E1A"/>
    <w:rsid w:val="001F595F"/>
    <w:rsid w:val="001F6A08"/>
    <w:rsid w:val="001F7599"/>
    <w:rsid w:val="00200EE8"/>
    <w:rsid w:val="00203C59"/>
    <w:rsid w:val="00206ABD"/>
    <w:rsid w:val="00206BE7"/>
    <w:rsid w:val="00206D80"/>
    <w:rsid w:val="002115DC"/>
    <w:rsid w:val="00211A45"/>
    <w:rsid w:val="0021233E"/>
    <w:rsid w:val="00213867"/>
    <w:rsid w:val="002142EF"/>
    <w:rsid w:val="00214D11"/>
    <w:rsid w:val="002159DE"/>
    <w:rsid w:val="00216C61"/>
    <w:rsid w:val="0022000C"/>
    <w:rsid w:val="0022120A"/>
    <w:rsid w:val="00225720"/>
    <w:rsid w:val="00225B8F"/>
    <w:rsid w:val="002263D2"/>
    <w:rsid w:val="00230D06"/>
    <w:rsid w:val="002320B5"/>
    <w:rsid w:val="00232B55"/>
    <w:rsid w:val="002337E8"/>
    <w:rsid w:val="00233C57"/>
    <w:rsid w:val="00234C40"/>
    <w:rsid w:val="00235FBF"/>
    <w:rsid w:val="002376FB"/>
    <w:rsid w:val="00237824"/>
    <w:rsid w:val="002400DB"/>
    <w:rsid w:val="00241FEE"/>
    <w:rsid w:val="00243136"/>
    <w:rsid w:val="0024328D"/>
    <w:rsid w:val="00243DD1"/>
    <w:rsid w:val="0025026E"/>
    <w:rsid w:val="00252F1C"/>
    <w:rsid w:val="00253271"/>
    <w:rsid w:val="0025370D"/>
    <w:rsid w:val="00256518"/>
    <w:rsid w:val="00257944"/>
    <w:rsid w:val="00260B49"/>
    <w:rsid w:val="00263A1B"/>
    <w:rsid w:val="00264508"/>
    <w:rsid w:val="002658C2"/>
    <w:rsid w:val="00266231"/>
    <w:rsid w:val="00271A6A"/>
    <w:rsid w:val="00272A4D"/>
    <w:rsid w:val="00273DB8"/>
    <w:rsid w:val="002762BC"/>
    <w:rsid w:val="00277F93"/>
    <w:rsid w:val="00280726"/>
    <w:rsid w:val="00280B26"/>
    <w:rsid w:val="00281F10"/>
    <w:rsid w:val="00282848"/>
    <w:rsid w:val="00283E8A"/>
    <w:rsid w:val="002845FD"/>
    <w:rsid w:val="00284AA5"/>
    <w:rsid w:val="00284AE4"/>
    <w:rsid w:val="00284E44"/>
    <w:rsid w:val="00285289"/>
    <w:rsid w:val="00285CF3"/>
    <w:rsid w:val="002865CB"/>
    <w:rsid w:val="0029144F"/>
    <w:rsid w:val="0029329E"/>
    <w:rsid w:val="00293310"/>
    <w:rsid w:val="00293A11"/>
    <w:rsid w:val="002A1800"/>
    <w:rsid w:val="002A2517"/>
    <w:rsid w:val="002A495F"/>
    <w:rsid w:val="002A5CEA"/>
    <w:rsid w:val="002B04ED"/>
    <w:rsid w:val="002B15E3"/>
    <w:rsid w:val="002B1F51"/>
    <w:rsid w:val="002B3664"/>
    <w:rsid w:val="002B3D04"/>
    <w:rsid w:val="002B4F3F"/>
    <w:rsid w:val="002B58F8"/>
    <w:rsid w:val="002B5DCA"/>
    <w:rsid w:val="002B65F4"/>
    <w:rsid w:val="002B6EDC"/>
    <w:rsid w:val="002B7738"/>
    <w:rsid w:val="002BAECD"/>
    <w:rsid w:val="002C086E"/>
    <w:rsid w:val="002C0B63"/>
    <w:rsid w:val="002C248B"/>
    <w:rsid w:val="002C38CC"/>
    <w:rsid w:val="002C59AE"/>
    <w:rsid w:val="002C6745"/>
    <w:rsid w:val="002C7420"/>
    <w:rsid w:val="002D0578"/>
    <w:rsid w:val="002D092C"/>
    <w:rsid w:val="002D0F72"/>
    <w:rsid w:val="002D61E4"/>
    <w:rsid w:val="002D6F65"/>
    <w:rsid w:val="002E1CDF"/>
    <w:rsid w:val="002E4299"/>
    <w:rsid w:val="002E6AE4"/>
    <w:rsid w:val="002F01FB"/>
    <w:rsid w:val="002F0544"/>
    <w:rsid w:val="002F0A9E"/>
    <w:rsid w:val="002F0B31"/>
    <w:rsid w:val="002F1E49"/>
    <w:rsid w:val="002F1E84"/>
    <w:rsid w:val="002F21D3"/>
    <w:rsid w:val="002F34D9"/>
    <w:rsid w:val="002F4A55"/>
    <w:rsid w:val="002F5494"/>
    <w:rsid w:val="002F5C62"/>
    <w:rsid w:val="003000D3"/>
    <w:rsid w:val="003012DF"/>
    <w:rsid w:val="00301497"/>
    <w:rsid w:val="003055A6"/>
    <w:rsid w:val="00307DD3"/>
    <w:rsid w:val="00311449"/>
    <w:rsid w:val="0031256F"/>
    <w:rsid w:val="00313B8D"/>
    <w:rsid w:val="003149AF"/>
    <w:rsid w:val="00317A31"/>
    <w:rsid w:val="00317BB0"/>
    <w:rsid w:val="00317E76"/>
    <w:rsid w:val="003253EE"/>
    <w:rsid w:val="00325B41"/>
    <w:rsid w:val="00330132"/>
    <w:rsid w:val="00332262"/>
    <w:rsid w:val="003325F7"/>
    <w:rsid w:val="00333295"/>
    <w:rsid w:val="00333F5A"/>
    <w:rsid w:val="00334E80"/>
    <w:rsid w:val="0034161A"/>
    <w:rsid w:val="00343602"/>
    <w:rsid w:val="00345FDA"/>
    <w:rsid w:val="00351FC8"/>
    <w:rsid w:val="00353094"/>
    <w:rsid w:val="003550E6"/>
    <w:rsid w:val="003555D3"/>
    <w:rsid w:val="00355AAF"/>
    <w:rsid w:val="003567CD"/>
    <w:rsid w:val="00356B69"/>
    <w:rsid w:val="003573A9"/>
    <w:rsid w:val="00357C3B"/>
    <w:rsid w:val="00360141"/>
    <w:rsid w:val="003616E6"/>
    <w:rsid w:val="00361987"/>
    <w:rsid w:val="00362E74"/>
    <w:rsid w:val="003650CB"/>
    <w:rsid w:val="003654EE"/>
    <w:rsid w:val="003659F4"/>
    <w:rsid w:val="00370654"/>
    <w:rsid w:val="00370A9C"/>
    <w:rsid w:val="00381E93"/>
    <w:rsid w:val="00382E6D"/>
    <w:rsid w:val="00383281"/>
    <w:rsid w:val="0038355D"/>
    <w:rsid w:val="00385381"/>
    <w:rsid w:val="0038673B"/>
    <w:rsid w:val="003878A7"/>
    <w:rsid w:val="0039103E"/>
    <w:rsid w:val="0039148B"/>
    <w:rsid w:val="00392018"/>
    <w:rsid w:val="00392144"/>
    <w:rsid w:val="00394AB6"/>
    <w:rsid w:val="003958E2"/>
    <w:rsid w:val="003969B3"/>
    <w:rsid w:val="003A0449"/>
    <w:rsid w:val="003A19FB"/>
    <w:rsid w:val="003A5230"/>
    <w:rsid w:val="003A60D7"/>
    <w:rsid w:val="003A6514"/>
    <w:rsid w:val="003A6F78"/>
    <w:rsid w:val="003A7447"/>
    <w:rsid w:val="003B05BF"/>
    <w:rsid w:val="003B0F76"/>
    <w:rsid w:val="003B3BB3"/>
    <w:rsid w:val="003B4620"/>
    <w:rsid w:val="003B4DFE"/>
    <w:rsid w:val="003B55CC"/>
    <w:rsid w:val="003B6628"/>
    <w:rsid w:val="003B6A61"/>
    <w:rsid w:val="003B6FC0"/>
    <w:rsid w:val="003B7726"/>
    <w:rsid w:val="003B7F89"/>
    <w:rsid w:val="003C0898"/>
    <w:rsid w:val="003C22E1"/>
    <w:rsid w:val="003C3EB0"/>
    <w:rsid w:val="003C3F62"/>
    <w:rsid w:val="003C5DB5"/>
    <w:rsid w:val="003C6076"/>
    <w:rsid w:val="003C69CB"/>
    <w:rsid w:val="003D01C0"/>
    <w:rsid w:val="003D0254"/>
    <w:rsid w:val="003D1EE1"/>
    <w:rsid w:val="003D2E52"/>
    <w:rsid w:val="003D3B2A"/>
    <w:rsid w:val="003D3E15"/>
    <w:rsid w:val="003D73C9"/>
    <w:rsid w:val="003E0B85"/>
    <w:rsid w:val="003E1CA2"/>
    <w:rsid w:val="003E24E9"/>
    <w:rsid w:val="003E418B"/>
    <w:rsid w:val="003E5450"/>
    <w:rsid w:val="003E592E"/>
    <w:rsid w:val="003E59D8"/>
    <w:rsid w:val="003E707B"/>
    <w:rsid w:val="003F06F2"/>
    <w:rsid w:val="003F0A53"/>
    <w:rsid w:val="003F1294"/>
    <w:rsid w:val="003F1D34"/>
    <w:rsid w:val="003F379B"/>
    <w:rsid w:val="003F705C"/>
    <w:rsid w:val="003F7CE4"/>
    <w:rsid w:val="0040298E"/>
    <w:rsid w:val="0040347C"/>
    <w:rsid w:val="004045CA"/>
    <w:rsid w:val="00405277"/>
    <w:rsid w:val="00405AD5"/>
    <w:rsid w:val="00406559"/>
    <w:rsid w:val="0040657F"/>
    <w:rsid w:val="00410159"/>
    <w:rsid w:val="00411EC7"/>
    <w:rsid w:val="00412FC8"/>
    <w:rsid w:val="004162ED"/>
    <w:rsid w:val="00416F86"/>
    <w:rsid w:val="0041701F"/>
    <w:rsid w:val="0041737D"/>
    <w:rsid w:val="0042004E"/>
    <w:rsid w:val="00422FF2"/>
    <w:rsid w:val="00423BC4"/>
    <w:rsid w:val="00424249"/>
    <w:rsid w:val="00426436"/>
    <w:rsid w:val="0042659E"/>
    <w:rsid w:val="004269F2"/>
    <w:rsid w:val="004276CA"/>
    <w:rsid w:val="00431D45"/>
    <w:rsid w:val="00432EF2"/>
    <w:rsid w:val="004332ED"/>
    <w:rsid w:val="00436592"/>
    <w:rsid w:val="00443D7B"/>
    <w:rsid w:val="00444505"/>
    <w:rsid w:val="00445B19"/>
    <w:rsid w:val="00445B3A"/>
    <w:rsid w:val="00446B9D"/>
    <w:rsid w:val="004470F3"/>
    <w:rsid w:val="0045124B"/>
    <w:rsid w:val="00453582"/>
    <w:rsid w:val="0045723A"/>
    <w:rsid w:val="00462B9D"/>
    <w:rsid w:val="00465414"/>
    <w:rsid w:val="00466A04"/>
    <w:rsid w:val="0046744D"/>
    <w:rsid w:val="00467464"/>
    <w:rsid w:val="00467604"/>
    <w:rsid w:val="00467AF6"/>
    <w:rsid w:val="00470318"/>
    <w:rsid w:val="00473252"/>
    <w:rsid w:val="00474D3D"/>
    <w:rsid w:val="00475B87"/>
    <w:rsid w:val="004763BF"/>
    <w:rsid w:val="004767A2"/>
    <w:rsid w:val="00481B05"/>
    <w:rsid w:val="00483A59"/>
    <w:rsid w:val="0048614C"/>
    <w:rsid w:val="00490632"/>
    <w:rsid w:val="00490BBA"/>
    <w:rsid w:val="0049343B"/>
    <w:rsid w:val="00494159"/>
    <w:rsid w:val="00495D27"/>
    <w:rsid w:val="00496972"/>
    <w:rsid w:val="00497860"/>
    <w:rsid w:val="004A03DC"/>
    <w:rsid w:val="004A1C9D"/>
    <w:rsid w:val="004A1D11"/>
    <w:rsid w:val="004A3AC3"/>
    <w:rsid w:val="004A52DF"/>
    <w:rsid w:val="004A5BF6"/>
    <w:rsid w:val="004A65E4"/>
    <w:rsid w:val="004A7D6E"/>
    <w:rsid w:val="004B171E"/>
    <w:rsid w:val="004B475C"/>
    <w:rsid w:val="004B49BE"/>
    <w:rsid w:val="004B6108"/>
    <w:rsid w:val="004B79C0"/>
    <w:rsid w:val="004C1265"/>
    <w:rsid w:val="004C140E"/>
    <w:rsid w:val="004C388B"/>
    <w:rsid w:val="004C3A11"/>
    <w:rsid w:val="004D272E"/>
    <w:rsid w:val="004D3650"/>
    <w:rsid w:val="004D39F3"/>
    <w:rsid w:val="004D506A"/>
    <w:rsid w:val="004D5F3E"/>
    <w:rsid w:val="004D6C7A"/>
    <w:rsid w:val="004E0772"/>
    <w:rsid w:val="004E0899"/>
    <w:rsid w:val="004E12B9"/>
    <w:rsid w:val="004E1EF9"/>
    <w:rsid w:val="004E2578"/>
    <w:rsid w:val="004E29C6"/>
    <w:rsid w:val="004E502E"/>
    <w:rsid w:val="004E73FF"/>
    <w:rsid w:val="004F0A28"/>
    <w:rsid w:val="004F0E17"/>
    <w:rsid w:val="004F2907"/>
    <w:rsid w:val="004F3CC1"/>
    <w:rsid w:val="004F495B"/>
    <w:rsid w:val="00501835"/>
    <w:rsid w:val="00502920"/>
    <w:rsid w:val="00504594"/>
    <w:rsid w:val="00506C6A"/>
    <w:rsid w:val="00507171"/>
    <w:rsid w:val="00507A23"/>
    <w:rsid w:val="00507A25"/>
    <w:rsid w:val="00510F42"/>
    <w:rsid w:val="0051138E"/>
    <w:rsid w:val="0051351F"/>
    <w:rsid w:val="00515776"/>
    <w:rsid w:val="005159C7"/>
    <w:rsid w:val="005178EB"/>
    <w:rsid w:val="0052033F"/>
    <w:rsid w:val="00521469"/>
    <w:rsid w:val="00524437"/>
    <w:rsid w:val="005268CC"/>
    <w:rsid w:val="00534101"/>
    <w:rsid w:val="005353C1"/>
    <w:rsid w:val="00535BCF"/>
    <w:rsid w:val="00535C8E"/>
    <w:rsid w:val="005376FB"/>
    <w:rsid w:val="005416EF"/>
    <w:rsid w:val="00546583"/>
    <w:rsid w:val="005475B8"/>
    <w:rsid w:val="005538E6"/>
    <w:rsid w:val="0055480D"/>
    <w:rsid w:val="00556E01"/>
    <w:rsid w:val="00557E59"/>
    <w:rsid w:val="00560856"/>
    <w:rsid w:val="00562DBE"/>
    <w:rsid w:val="00564C09"/>
    <w:rsid w:val="005714A5"/>
    <w:rsid w:val="00571BCB"/>
    <w:rsid w:val="0057331E"/>
    <w:rsid w:val="00573B64"/>
    <w:rsid w:val="00573CAA"/>
    <w:rsid w:val="00573D9F"/>
    <w:rsid w:val="00575133"/>
    <w:rsid w:val="005762EE"/>
    <w:rsid w:val="00576859"/>
    <w:rsid w:val="005819FF"/>
    <w:rsid w:val="00582621"/>
    <w:rsid w:val="005828F8"/>
    <w:rsid w:val="00584C4D"/>
    <w:rsid w:val="005858BA"/>
    <w:rsid w:val="005859F7"/>
    <w:rsid w:val="0058724B"/>
    <w:rsid w:val="005875DD"/>
    <w:rsid w:val="0058791D"/>
    <w:rsid w:val="00587A42"/>
    <w:rsid w:val="005940A6"/>
    <w:rsid w:val="0059511D"/>
    <w:rsid w:val="00595D4A"/>
    <w:rsid w:val="00596515"/>
    <w:rsid w:val="00597ECE"/>
    <w:rsid w:val="005A020A"/>
    <w:rsid w:val="005A03E1"/>
    <w:rsid w:val="005A402C"/>
    <w:rsid w:val="005B1884"/>
    <w:rsid w:val="005B6B4F"/>
    <w:rsid w:val="005B75B8"/>
    <w:rsid w:val="005B7F69"/>
    <w:rsid w:val="005BDD33"/>
    <w:rsid w:val="005C2376"/>
    <w:rsid w:val="005C2D9A"/>
    <w:rsid w:val="005C3CAA"/>
    <w:rsid w:val="005C4C57"/>
    <w:rsid w:val="005C5FE6"/>
    <w:rsid w:val="005C612B"/>
    <w:rsid w:val="005D244F"/>
    <w:rsid w:val="005D247A"/>
    <w:rsid w:val="005D3F5F"/>
    <w:rsid w:val="005D4C5A"/>
    <w:rsid w:val="005D598D"/>
    <w:rsid w:val="005D5B9A"/>
    <w:rsid w:val="005D6DBA"/>
    <w:rsid w:val="005E06A6"/>
    <w:rsid w:val="005E19ED"/>
    <w:rsid w:val="005E1CFD"/>
    <w:rsid w:val="005E26DB"/>
    <w:rsid w:val="005E3E8A"/>
    <w:rsid w:val="005E66BB"/>
    <w:rsid w:val="005E69BA"/>
    <w:rsid w:val="005E6F31"/>
    <w:rsid w:val="005F289D"/>
    <w:rsid w:val="005F38D6"/>
    <w:rsid w:val="005F4C0A"/>
    <w:rsid w:val="005F6126"/>
    <w:rsid w:val="00600D16"/>
    <w:rsid w:val="00600DF7"/>
    <w:rsid w:val="006023AD"/>
    <w:rsid w:val="00604944"/>
    <w:rsid w:val="00604B0F"/>
    <w:rsid w:val="00606214"/>
    <w:rsid w:val="006126C8"/>
    <w:rsid w:val="0061290A"/>
    <w:rsid w:val="00612C12"/>
    <w:rsid w:val="0061335F"/>
    <w:rsid w:val="00614B00"/>
    <w:rsid w:val="00614E4D"/>
    <w:rsid w:val="0061514F"/>
    <w:rsid w:val="006153D5"/>
    <w:rsid w:val="0061656D"/>
    <w:rsid w:val="00616652"/>
    <w:rsid w:val="0062189F"/>
    <w:rsid w:val="00621EB3"/>
    <w:rsid w:val="00622047"/>
    <w:rsid w:val="006229FC"/>
    <w:rsid w:val="006231E2"/>
    <w:rsid w:val="00627C10"/>
    <w:rsid w:val="00631A78"/>
    <w:rsid w:val="00632261"/>
    <w:rsid w:val="00635517"/>
    <w:rsid w:val="0064042E"/>
    <w:rsid w:val="00643B7A"/>
    <w:rsid w:val="00644B38"/>
    <w:rsid w:val="00646FD0"/>
    <w:rsid w:val="006470CE"/>
    <w:rsid w:val="00647796"/>
    <w:rsid w:val="00652F8F"/>
    <w:rsid w:val="00653F32"/>
    <w:rsid w:val="00655218"/>
    <w:rsid w:val="00657D9B"/>
    <w:rsid w:val="00661BDA"/>
    <w:rsid w:val="00663C32"/>
    <w:rsid w:val="00665B55"/>
    <w:rsid w:val="00665F53"/>
    <w:rsid w:val="00675F25"/>
    <w:rsid w:val="00675F6C"/>
    <w:rsid w:val="006833FD"/>
    <w:rsid w:val="00683C56"/>
    <w:rsid w:val="0068651A"/>
    <w:rsid w:val="006877A5"/>
    <w:rsid w:val="00691525"/>
    <w:rsid w:val="00693B50"/>
    <w:rsid w:val="00695012"/>
    <w:rsid w:val="00695F52"/>
    <w:rsid w:val="00697B82"/>
    <w:rsid w:val="00697CB7"/>
    <w:rsid w:val="006A0721"/>
    <w:rsid w:val="006A12B4"/>
    <w:rsid w:val="006A18F0"/>
    <w:rsid w:val="006A42D7"/>
    <w:rsid w:val="006A5031"/>
    <w:rsid w:val="006A51E6"/>
    <w:rsid w:val="006A627D"/>
    <w:rsid w:val="006A74EF"/>
    <w:rsid w:val="006B02B7"/>
    <w:rsid w:val="006B19D6"/>
    <w:rsid w:val="006B1F52"/>
    <w:rsid w:val="006B1FD5"/>
    <w:rsid w:val="006B5680"/>
    <w:rsid w:val="006B76F4"/>
    <w:rsid w:val="006C0E5F"/>
    <w:rsid w:val="006C692D"/>
    <w:rsid w:val="006C6CE8"/>
    <w:rsid w:val="006D0C25"/>
    <w:rsid w:val="006D2D15"/>
    <w:rsid w:val="006D4A93"/>
    <w:rsid w:val="006D6600"/>
    <w:rsid w:val="006D6E7E"/>
    <w:rsid w:val="006E0F05"/>
    <w:rsid w:val="006E1FCF"/>
    <w:rsid w:val="006E2354"/>
    <w:rsid w:val="006E50A6"/>
    <w:rsid w:val="006E627C"/>
    <w:rsid w:val="006E6F2F"/>
    <w:rsid w:val="006F1EBC"/>
    <w:rsid w:val="006F3676"/>
    <w:rsid w:val="006F715C"/>
    <w:rsid w:val="007001B5"/>
    <w:rsid w:val="00701BC8"/>
    <w:rsid w:val="00702169"/>
    <w:rsid w:val="00702D90"/>
    <w:rsid w:val="00702EBC"/>
    <w:rsid w:val="00702EF7"/>
    <w:rsid w:val="00705E27"/>
    <w:rsid w:val="00705F42"/>
    <w:rsid w:val="0070732C"/>
    <w:rsid w:val="00710644"/>
    <w:rsid w:val="00710F69"/>
    <w:rsid w:val="00711469"/>
    <w:rsid w:val="00712222"/>
    <w:rsid w:val="00712F89"/>
    <w:rsid w:val="007140F9"/>
    <w:rsid w:val="00715DC0"/>
    <w:rsid w:val="0072104E"/>
    <w:rsid w:val="0072112E"/>
    <w:rsid w:val="00723247"/>
    <w:rsid w:val="0072338B"/>
    <w:rsid w:val="007244CD"/>
    <w:rsid w:val="00725613"/>
    <w:rsid w:val="007311C1"/>
    <w:rsid w:val="00733557"/>
    <w:rsid w:val="0073477B"/>
    <w:rsid w:val="00735500"/>
    <w:rsid w:val="007361D2"/>
    <w:rsid w:val="00737C42"/>
    <w:rsid w:val="007468EF"/>
    <w:rsid w:val="00751D59"/>
    <w:rsid w:val="00753431"/>
    <w:rsid w:val="007538EE"/>
    <w:rsid w:val="00753F6F"/>
    <w:rsid w:val="00754613"/>
    <w:rsid w:val="00756CE5"/>
    <w:rsid w:val="00757519"/>
    <w:rsid w:val="00757BA1"/>
    <w:rsid w:val="00760C37"/>
    <w:rsid w:val="0076191B"/>
    <w:rsid w:val="00766F77"/>
    <w:rsid w:val="00773B6D"/>
    <w:rsid w:val="00777597"/>
    <w:rsid w:val="00777BA5"/>
    <w:rsid w:val="0078263A"/>
    <w:rsid w:val="00782643"/>
    <w:rsid w:val="0078449C"/>
    <w:rsid w:val="00784F29"/>
    <w:rsid w:val="0078662B"/>
    <w:rsid w:val="00790CA6"/>
    <w:rsid w:val="00794439"/>
    <w:rsid w:val="00794D92"/>
    <w:rsid w:val="007952EB"/>
    <w:rsid w:val="007955EF"/>
    <w:rsid w:val="007A1AC7"/>
    <w:rsid w:val="007A1E51"/>
    <w:rsid w:val="007A3A53"/>
    <w:rsid w:val="007A479C"/>
    <w:rsid w:val="007A4C3A"/>
    <w:rsid w:val="007A5C73"/>
    <w:rsid w:val="007B1046"/>
    <w:rsid w:val="007B2345"/>
    <w:rsid w:val="007B2EBF"/>
    <w:rsid w:val="007B53A6"/>
    <w:rsid w:val="007C0B55"/>
    <w:rsid w:val="007C20B1"/>
    <w:rsid w:val="007C44C3"/>
    <w:rsid w:val="007C6C11"/>
    <w:rsid w:val="007D06F1"/>
    <w:rsid w:val="007D11A1"/>
    <w:rsid w:val="007D3669"/>
    <w:rsid w:val="007D424F"/>
    <w:rsid w:val="007D4CAF"/>
    <w:rsid w:val="007D7006"/>
    <w:rsid w:val="007D7255"/>
    <w:rsid w:val="007D75CA"/>
    <w:rsid w:val="007E0C65"/>
    <w:rsid w:val="007E15F9"/>
    <w:rsid w:val="007E4E64"/>
    <w:rsid w:val="007F0F28"/>
    <w:rsid w:val="007F198E"/>
    <w:rsid w:val="007F22D6"/>
    <w:rsid w:val="007F2CF6"/>
    <w:rsid w:val="007F4050"/>
    <w:rsid w:val="007F4FE7"/>
    <w:rsid w:val="007F6532"/>
    <w:rsid w:val="007F7C70"/>
    <w:rsid w:val="0080249F"/>
    <w:rsid w:val="00802F14"/>
    <w:rsid w:val="00805AC7"/>
    <w:rsid w:val="00812DFF"/>
    <w:rsid w:val="00813259"/>
    <w:rsid w:val="008141C9"/>
    <w:rsid w:val="008147E1"/>
    <w:rsid w:val="00815483"/>
    <w:rsid w:val="0081FC39"/>
    <w:rsid w:val="0082163A"/>
    <w:rsid w:val="00822283"/>
    <w:rsid w:val="008228AD"/>
    <w:rsid w:val="00823468"/>
    <w:rsid w:val="00825D65"/>
    <w:rsid w:val="00831190"/>
    <w:rsid w:val="00832269"/>
    <w:rsid w:val="008331CC"/>
    <w:rsid w:val="00834EB2"/>
    <w:rsid w:val="00835058"/>
    <w:rsid w:val="00835A17"/>
    <w:rsid w:val="00836593"/>
    <w:rsid w:val="00836758"/>
    <w:rsid w:val="0083758C"/>
    <w:rsid w:val="00840E62"/>
    <w:rsid w:val="008413B6"/>
    <w:rsid w:val="00846741"/>
    <w:rsid w:val="00846858"/>
    <w:rsid w:val="00846F2D"/>
    <w:rsid w:val="00851947"/>
    <w:rsid w:val="0085247C"/>
    <w:rsid w:val="00852EDE"/>
    <w:rsid w:val="00853315"/>
    <w:rsid w:val="0085351C"/>
    <w:rsid w:val="00855197"/>
    <w:rsid w:val="00856DA2"/>
    <w:rsid w:val="00857FB8"/>
    <w:rsid w:val="008628AB"/>
    <w:rsid w:val="008633DE"/>
    <w:rsid w:val="00863875"/>
    <w:rsid w:val="00864512"/>
    <w:rsid w:val="0086467B"/>
    <w:rsid w:val="008656EC"/>
    <w:rsid w:val="008678CA"/>
    <w:rsid w:val="00867F20"/>
    <w:rsid w:val="008719B4"/>
    <w:rsid w:val="00871EA7"/>
    <w:rsid w:val="00871F7A"/>
    <w:rsid w:val="0087363B"/>
    <w:rsid w:val="00873A76"/>
    <w:rsid w:val="00874604"/>
    <w:rsid w:val="00876650"/>
    <w:rsid w:val="00883E36"/>
    <w:rsid w:val="0088451B"/>
    <w:rsid w:val="008864B8"/>
    <w:rsid w:val="008865ED"/>
    <w:rsid w:val="00886666"/>
    <w:rsid w:val="0088683B"/>
    <w:rsid w:val="00887450"/>
    <w:rsid w:val="0088C7A6"/>
    <w:rsid w:val="0089011F"/>
    <w:rsid w:val="00890B30"/>
    <w:rsid w:val="008910EA"/>
    <w:rsid w:val="008914C1"/>
    <w:rsid w:val="00891911"/>
    <w:rsid w:val="008940A6"/>
    <w:rsid w:val="00895D72"/>
    <w:rsid w:val="00895FA6"/>
    <w:rsid w:val="00897E11"/>
    <w:rsid w:val="00897EAF"/>
    <w:rsid w:val="008A2B9F"/>
    <w:rsid w:val="008A39CB"/>
    <w:rsid w:val="008A3F35"/>
    <w:rsid w:val="008A4207"/>
    <w:rsid w:val="008A42A6"/>
    <w:rsid w:val="008A57D3"/>
    <w:rsid w:val="008A7569"/>
    <w:rsid w:val="008A7703"/>
    <w:rsid w:val="008B08D2"/>
    <w:rsid w:val="008B18FB"/>
    <w:rsid w:val="008B3795"/>
    <w:rsid w:val="008B4438"/>
    <w:rsid w:val="008B4E96"/>
    <w:rsid w:val="008B795A"/>
    <w:rsid w:val="008B7BCB"/>
    <w:rsid w:val="008C0DD4"/>
    <w:rsid w:val="008C0E91"/>
    <w:rsid w:val="008C1350"/>
    <w:rsid w:val="008C4958"/>
    <w:rsid w:val="008D2564"/>
    <w:rsid w:val="008D5795"/>
    <w:rsid w:val="008DEB38"/>
    <w:rsid w:val="008E0091"/>
    <w:rsid w:val="008E1147"/>
    <w:rsid w:val="008E147A"/>
    <w:rsid w:val="008E2161"/>
    <w:rsid w:val="008E2181"/>
    <w:rsid w:val="008E24C8"/>
    <w:rsid w:val="008E25B9"/>
    <w:rsid w:val="008E27B0"/>
    <w:rsid w:val="008E63FE"/>
    <w:rsid w:val="008E6C84"/>
    <w:rsid w:val="008E6D95"/>
    <w:rsid w:val="008E6F59"/>
    <w:rsid w:val="008E76DC"/>
    <w:rsid w:val="008F1787"/>
    <w:rsid w:val="008F22B4"/>
    <w:rsid w:val="008F3129"/>
    <w:rsid w:val="008F37E5"/>
    <w:rsid w:val="008F394C"/>
    <w:rsid w:val="008F555C"/>
    <w:rsid w:val="009014BB"/>
    <w:rsid w:val="00901FC0"/>
    <w:rsid w:val="00903990"/>
    <w:rsid w:val="0090439F"/>
    <w:rsid w:val="00906696"/>
    <w:rsid w:val="009069B3"/>
    <w:rsid w:val="00907C65"/>
    <w:rsid w:val="0091039C"/>
    <w:rsid w:val="00910A25"/>
    <w:rsid w:val="00911EEF"/>
    <w:rsid w:val="00914C80"/>
    <w:rsid w:val="00914CFA"/>
    <w:rsid w:val="00914CFB"/>
    <w:rsid w:val="00914D93"/>
    <w:rsid w:val="00915ED0"/>
    <w:rsid w:val="009160E5"/>
    <w:rsid w:val="00917CE6"/>
    <w:rsid w:val="00917D75"/>
    <w:rsid w:val="00920C25"/>
    <w:rsid w:val="00921471"/>
    <w:rsid w:val="00921C64"/>
    <w:rsid w:val="009228AC"/>
    <w:rsid w:val="00930420"/>
    <w:rsid w:val="00932C4E"/>
    <w:rsid w:val="009332C3"/>
    <w:rsid w:val="00934405"/>
    <w:rsid w:val="00934B59"/>
    <w:rsid w:val="00935672"/>
    <w:rsid w:val="00935F25"/>
    <w:rsid w:val="009360E0"/>
    <w:rsid w:val="00941498"/>
    <w:rsid w:val="00941696"/>
    <w:rsid w:val="00945C37"/>
    <w:rsid w:val="009476A7"/>
    <w:rsid w:val="00950119"/>
    <w:rsid w:val="00950286"/>
    <w:rsid w:val="009515F8"/>
    <w:rsid w:val="00951F82"/>
    <w:rsid w:val="009530FD"/>
    <w:rsid w:val="009568DF"/>
    <w:rsid w:val="009578F8"/>
    <w:rsid w:val="00957A8C"/>
    <w:rsid w:val="00957BA7"/>
    <w:rsid w:val="00957CAD"/>
    <w:rsid w:val="009609E6"/>
    <w:rsid w:val="00966B7E"/>
    <w:rsid w:val="00967596"/>
    <w:rsid w:val="00970C61"/>
    <w:rsid w:val="00974507"/>
    <w:rsid w:val="009759EC"/>
    <w:rsid w:val="00975E6D"/>
    <w:rsid w:val="00976589"/>
    <w:rsid w:val="00977111"/>
    <w:rsid w:val="00980779"/>
    <w:rsid w:val="00980B8C"/>
    <w:rsid w:val="00981F9A"/>
    <w:rsid w:val="009865B1"/>
    <w:rsid w:val="00987FB6"/>
    <w:rsid w:val="00990468"/>
    <w:rsid w:val="00991CBF"/>
    <w:rsid w:val="009935B4"/>
    <w:rsid w:val="00994FD5"/>
    <w:rsid w:val="00995396"/>
    <w:rsid w:val="00997940"/>
    <w:rsid w:val="009A083C"/>
    <w:rsid w:val="009A13CF"/>
    <w:rsid w:val="009A1625"/>
    <w:rsid w:val="009A4252"/>
    <w:rsid w:val="009A4474"/>
    <w:rsid w:val="009A474F"/>
    <w:rsid w:val="009A4930"/>
    <w:rsid w:val="009A5D98"/>
    <w:rsid w:val="009A6B76"/>
    <w:rsid w:val="009A7EB7"/>
    <w:rsid w:val="009B0633"/>
    <w:rsid w:val="009B0B71"/>
    <w:rsid w:val="009B22E2"/>
    <w:rsid w:val="009B25EF"/>
    <w:rsid w:val="009B2FBE"/>
    <w:rsid w:val="009B6200"/>
    <w:rsid w:val="009B7295"/>
    <w:rsid w:val="009C31C5"/>
    <w:rsid w:val="009C3434"/>
    <w:rsid w:val="009C6C6A"/>
    <w:rsid w:val="009C76D7"/>
    <w:rsid w:val="009D2831"/>
    <w:rsid w:val="009D2A94"/>
    <w:rsid w:val="009D4259"/>
    <w:rsid w:val="009D4601"/>
    <w:rsid w:val="009D54FA"/>
    <w:rsid w:val="009D6BF4"/>
    <w:rsid w:val="009D7195"/>
    <w:rsid w:val="009D7E52"/>
    <w:rsid w:val="009E268C"/>
    <w:rsid w:val="009E3039"/>
    <w:rsid w:val="009E545B"/>
    <w:rsid w:val="009E5E89"/>
    <w:rsid w:val="009E76B0"/>
    <w:rsid w:val="009E7B0F"/>
    <w:rsid w:val="009F0826"/>
    <w:rsid w:val="009F216E"/>
    <w:rsid w:val="009F4946"/>
    <w:rsid w:val="009F4E89"/>
    <w:rsid w:val="009F5A75"/>
    <w:rsid w:val="009F5E0A"/>
    <w:rsid w:val="009F6A92"/>
    <w:rsid w:val="009F732A"/>
    <w:rsid w:val="00A01CA1"/>
    <w:rsid w:val="00A0368A"/>
    <w:rsid w:val="00A03840"/>
    <w:rsid w:val="00A05F0D"/>
    <w:rsid w:val="00A06628"/>
    <w:rsid w:val="00A1010E"/>
    <w:rsid w:val="00A11597"/>
    <w:rsid w:val="00A122DD"/>
    <w:rsid w:val="00A142D4"/>
    <w:rsid w:val="00A157C6"/>
    <w:rsid w:val="00A16E8B"/>
    <w:rsid w:val="00A24624"/>
    <w:rsid w:val="00A24D65"/>
    <w:rsid w:val="00A2514F"/>
    <w:rsid w:val="00A2570C"/>
    <w:rsid w:val="00A26E2E"/>
    <w:rsid w:val="00A26F92"/>
    <w:rsid w:val="00A27920"/>
    <w:rsid w:val="00A31365"/>
    <w:rsid w:val="00A329D7"/>
    <w:rsid w:val="00A33666"/>
    <w:rsid w:val="00A3372D"/>
    <w:rsid w:val="00A35AB8"/>
    <w:rsid w:val="00A36893"/>
    <w:rsid w:val="00A36C5E"/>
    <w:rsid w:val="00A43216"/>
    <w:rsid w:val="00A4326E"/>
    <w:rsid w:val="00A43C13"/>
    <w:rsid w:val="00A4534A"/>
    <w:rsid w:val="00A4541C"/>
    <w:rsid w:val="00A45BCD"/>
    <w:rsid w:val="00A4723F"/>
    <w:rsid w:val="00A50702"/>
    <w:rsid w:val="00A51130"/>
    <w:rsid w:val="00A52197"/>
    <w:rsid w:val="00A53F57"/>
    <w:rsid w:val="00A5404B"/>
    <w:rsid w:val="00A55D5B"/>
    <w:rsid w:val="00A56BF9"/>
    <w:rsid w:val="00A57E57"/>
    <w:rsid w:val="00A62C88"/>
    <w:rsid w:val="00A62CC8"/>
    <w:rsid w:val="00A62EF9"/>
    <w:rsid w:val="00A63159"/>
    <w:rsid w:val="00A63181"/>
    <w:rsid w:val="00A6408C"/>
    <w:rsid w:val="00A64536"/>
    <w:rsid w:val="00A64A7F"/>
    <w:rsid w:val="00A66917"/>
    <w:rsid w:val="00A674BB"/>
    <w:rsid w:val="00A7065E"/>
    <w:rsid w:val="00A71C4D"/>
    <w:rsid w:val="00A71E48"/>
    <w:rsid w:val="00A726D5"/>
    <w:rsid w:val="00A72B43"/>
    <w:rsid w:val="00A74CDA"/>
    <w:rsid w:val="00A8150A"/>
    <w:rsid w:val="00A81A00"/>
    <w:rsid w:val="00A81D0C"/>
    <w:rsid w:val="00A822E5"/>
    <w:rsid w:val="00A834D3"/>
    <w:rsid w:val="00A866D8"/>
    <w:rsid w:val="00A87748"/>
    <w:rsid w:val="00A9137E"/>
    <w:rsid w:val="00A92C12"/>
    <w:rsid w:val="00A949B9"/>
    <w:rsid w:val="00A96563"/>
    <w:rsid w:val="00A96E88"/>
    <w:rsid w:val="00AA11EB"/>
    <w:rsid w:val="00AA21AE"/>
    <w:rsid w:val="00AA3FAC"/>
    <w:rsid w:val="00AA4688"/>
    <w:rsid w:val="00AA5BE6"/>
    <w:rsid w:val="00AB22AA"/>
    <w:rsid w:val="00AB48B9"/>
    <w:rsid w:val="00AB7F21"/>
    <w:rsid w:val="00AC10F5"/>
    <w:rsid w:val="00AC17C1"/>
    <w:rsid w:val="00AC1B3D"/>
    <w:rsid w:val="00AC2BF6"/>
    <w:rsid w:val="00AC2F18"/>
    <w:rsid w:val="00AC35FC"/>
    <w:rsid w:val="00AC3F02"/>
    <w:rsid w:val="00AC3F94"/>
    <w:rsid w:val="00AC4810"/>
    <w:rsid w:val="00AC6BE5"/>
    <w:rsid w:val="00AC76A8"/>
    <w:rsid w:val="00AD009B"/>
    <w:rsid w:val="00AD1D32"/>
    <w:rsid w:val="00AD3AE8"/>
    <w:rsid w:val="00AD42A5"/>
    <w:rsid w:val="00AD4B42"/>
    <w:rsid w:val="00AD5006"/>
    <w:rsid w:val="00AD50A5"/>
    <w:rsid w:val="00AD5BC2"/>
    <w:rsid w:val="00AD6994"/>
    <w:rsid w:val="00AD6D9A"/>
    <w:rsid w:val="00AE0B6D"/>
    <w:rsid w:val="00AE0CED"/>
    <w:rsid w:val="00AE144B"/>
    <w:rsid w:val="00AE3175"/>
    <w:rsid w:val="00AE3475"/>
    <w:rsid w:val="00AE41F8"/>
    <w:rsid w:val="00AE4BC2"/>
    <w:rsid w:val="00AE7A4C"/>
    <w:rsid w:val="00AF03DC"/>
    <w:rsid w:val="00AF2BAB"/>
    <w:rsid w:val="00AF530D"/>
    <w:rsid w:val="00AF608C"/>
    <w:rsid w:val="00AF6DFB"/>
    <w:rsid w:val="00B01372"/>
    <w:rsid w:val="00B01A94"/>
    <w:rsid w:val="00B02AEC"/>
    <w:rsid w:val="00B03EA4"/>
    <w:rsid w:val="00B04146"/>
    <w:rsid w:val="00B053CB"/>
    <w:rsid w:val="00B147F0"/>
    <w:rsid w:val="00B1676A"/>
    <w:rsid w:val="00B20A3A"/>
    <w:rsid w:val="00B21900"/>
    <w:rsid w:val="00B233FF"/>
    <w:rsid w:val="00B234BF"/>
    <w:rsid w:val="00B25114"/>
    <w:rsid w:val="00B30235"/>
    <w:rsid w:val="00B3067A"/>
    <w:rsid w:val="00B3151A"/>
    <w:rsid w:val="00B317F5"/>
    <w:rsid w:val="00B3383A"/>
    <w:rsid w:val="00B3529F"/>
    <w:rsid w:val="00B37364"/>
    <w:rsid w:val="00B400DF"/>
    <w:rsid w:val="00B4052F"/>
    <w:rsid w:val="00B40805"/>
    <w:rsid w:val="00B42976"/>
    <w:rsid w:val="00B42CEB"/>
    <w:rsid w:val="00B43699"/>
    <w:rsid w:val="00B44657"/>
    <w:rsid w:val="00B454AA"/>
    <w:rsid w:val="00B46611"/>
    <w:rsid w:val="00B506F4"/>
    <w:rsid w:val="00B51504"/>
    <w:rsid w:val="00B51D11"/>
    <w:rsid w:val="00B542D6"/>
    <w:rsid w:val="00B55EA7"/>
    <w:rsid w:val="00B572BA"/>
    <w:rsid w:val="00B57F22"/>
    <w:rsid w:val="00B6101D"/>
    <w:rsid w:val="00B62F90"/>
    <w:rsid w:val="00B652FC"/>
    <w:rsid w:val="00B66624"/>
    <w:rsid w:val="00B66E97"/>
    <w:rsid w:val="00B734D3"/>
    <w:rsid w:val="00B73D20"/>
    <w:rsid w:val="00B752AD"/>
    <w:rsid w:val="00B7578D"/>
    <w:rsid w:val="00B76B10"/>
    <w:rsid w:val="00B77E92"/>
    <w:rsid w:val="00B81229"/>
    <w:rsid w:val="00B81A4C"/>
    <w:rsid w:val="00B8253F"/>
    <w:rsid w:val="00B843D3"/>
    <w:rsid w:val="00B91F52"/>
    <w:rsid w:val="00B947C8"/>
    <w:rsid w:val="00BA0C4A"/>
    <w:rsid w:val="00BA1A13"/>
    <w:rsid w:val="00BA3271"/>
    <w:rsid w:val="00BA38DF"/>
    <w:rsid w:val="00BA5AB6"/>
    <w:rsid w:val="00BA652B"/>
    <w:rsid w:val="00BA6722"/>
    <w:rsid w:val="00BA6A9A"/>
    <w:rsid w:val="00BA7153"/>
    <w:rsid w:val="00BA7DFC"/>
    <w:rsid w:val="00BB143D"/>
    <w:rsid w:val="00BB3AF3"/>
    <w:rsid w:val="00BB6455"/>
    <w:rsid w:val="00BC1D58"/>
    <w:rsid w:val="00BC2271"/>
    <w:rsid w:val="00BC32B4"/>
    <w:rsid w:val="00BC38BC"/>
    <w:rsid w:val="00BC4C4F"/>
    <w:rsid w:val="00BC7923"/>
    <w:rsid w:val="00BC7F13"/>
    <w:rsid w:val="00BD20CE"/>
    <w:rsid w:val="00BD45E5"/>
    <w:rsid w:val="00BD4849"/>
    <w:rsid w:val="00BD7587"/>
    <w:rsid w:val="00BD7C1B"/>
    <w:rsid w:val="00BE0A72"/>
    <w:rsid w:val="00BE122A"/>
    <w:rsid w:val="00BE3970"/>
    <w:rsid w:val="00BE3F0B"/>
    <w:rsid w:val="00BE4185"/>
    <w:rsid w:val="00BE4C6E"/>
    <w:rsid w:val="00BE52CB"/>
    <w:rsid w:val="00BE597B"/>
    <w:rsid w:val="00BF05BE"/>
    <w:rsid w:val="00BF1EBB"/>
    <w:rsid w:val="00BF282E"/>
    <w:rsid w:val="00BF3500"/>
    <w:rsid w:val="00BF617B"/>
    <w:rsid w:val="00C004A7"/>
    <w:rsid w:val="00C02116"/>
    <w:rsid w:val="00C03876"/>
    <w:rsid w:val="00C03924"/>
    <w:rsid w:val="00C03FE3"/>
    <w:rsid w:val="00C05295"/>
    <w:rsid w:val="00C074B9"/>
    <w:rsid w:val="00C11B14"/>
    <w:rsid w:val="00C11FC4"/>
    <w:rsid w:val="00C14FA9"/>
    <w:rsid w:val="00C158A4"/>
    <w:rsid w:val="00C16571"/>
    <w:rsid w:val="00C206F0"/>
    <w:rsid w:val="00C23951"/>
    <w:rsid w:val="00C2509C"/>
    <w:rsid w:val="00C27CC0"/>
    <w:rsid w:val="00C30334"/>
    <w:rsid w:val="00C30CA6"/>
    <w:rsid w:val="00C32C91"/>
    <w:rsid w:val="00C34D18"/>
    <w:rsid w:val="00C355B0"/>
    <w:rsid w:val="00C368BF"/>
    <w:rsid w:val="00C42938"/>
    <w:rsid w:val="00C42AA2"/>
    <w:rsid w:val="00C42FE6"/>
    <w:rsid w:val="00C4508E"/>
    <w:rsid w:val="00C46B91"/>
    <w:rsid w:val="00C524CA"/>
    <w:rsid w:val="00C5311B"/>
    <w:rsid w:val="00C55EB4"/>
    <w:rsid w:val="00C61D90"/>
    <w:rsid w:val="00C65A37"/>
    <w:rsid w:val="00C728BB"/>
    <w:rsid w:val="00C7758D"/>
    <w:rsid w:val="00C77E06"/>
    <w:rsid w:val="00C81BE3"/>
    <w:rsid w:val="00C85D92"/>
    <w:rsid w:val="00C870A9"/>
    <w:rsid w:val="00C8717E"/>
    <w:rsid w:val="00C9096B"/>
    <w:rsid w:val="00C90ADD"/>
    <w:rsid w:val="00C91D06"/>
    <w:rsid w:val="00C9354B"/>
    <w:rsid w:val="00C967E1"/>
    <w:rsid w:val="00CA22D8"/>
    <w:rsid w:val="00CA2329"/>
    <w:rsid w:val="00CA2E72"/>
    <w:rsid w:val="00CA3404"/>
    <w:rsid w:val="00CA4981"/>
    <w:rsid w:val="00CA4DD5"/>
    <w:rsid w:val="00CA4F6B"/>
    <w:rsid w:val="00CA4FBF"/>
    <w:rsid w:val="00CA51BD"/>
    <w:rsid w:val="00CA66F3"/>
    <w:rsid w:val="00CA7CEA"/>
    <w:rsid w:val="00CB28CD"/>
    <w:rsid w:val="00CB35F6"/>
    <w:rsid w:val="00CB4411"/>
    <w:rsid w:val="00CB4645"/>
    <w:rsid w:val="00CB4773"/>
    <w:rsid w:val="00CB57DF"/>
    <w:rsid w:val="00CB58D6"/>
    <w:rsid w:val="00CB6E12"/>
    <w:rsid w:val="00CB72F6"/>
    <w:rsid w:val="00CC19D4"/>
    <w:rsid w:val="00CC3FCC"/>
    <w:rsid w:val="00CC464F"/>
    <w:rsid w:val="00CC6556"/>
    <w:rsid w:val="00CD0F9F"/>
    <w:rsid w:val="00CD15AF"/>
    <w:rsid w:val="00CD1A8A"/>
    <w:rsid w:val="00CD3DC8"/>
    <w:rsid w:val="00CD46C5"/>
    <w:rsid w:val="00CD542F"/>
    <w:rsid w:val="00CD6E37"/>
    <w:rsid w:val="00CD7592"/>
    <w:rsid w:val="00CD78C6"/>
    <w:rsid w:val="00CE2855"/>
    <w:rsid w:val="00CE31AB"/>
    <w:rsid w:val="00CE4743"/>
    <w:rsid w:val="00CE4F3E"/>
    <w:rsid w:val="00CE4FBB"/>
    <w:rsid w:val="00CE6A46"/>
    <w:rsid w:val="00CF168D"/>
    <w:rsid w:val="00CF208C"/>
    <w:rsid w:val="00CF3F70"/>
    <w:rsid w:val="00CF5CA5"/>
    <w:rsid w:val="00CF61E8"/>
    <w:rsid w:val="00D00C0A"/>
    <w:rsid w:val="00D02FF4"/>
    <w:rsid w:val="00D03684"/>
    <w:rsid w:val="00D04746"/>
    <w:rsid w:val="00D07D7D"/>
    <w:rsid w:val="00D10C69"/>
    <w:rsid w:val="00D113AA"/>
    <w:rsid w:val="00D1167C"/>
    <w:rsid w:val="00D12464"/>
    <w:rsid w:val="00D1250E"/>
    <w:rsid w:val="00D12E1F"/>
    <w:rsid w:val="00D136D3"/>
    <w:rsid w:val="00D1458D"/>
    <w:rsid w:val="00D16283"/>
    <w:rsid w:val="00D16A06"/>
    <w:rsid w:val="00D16C38"/>
    <w:rsid w:val="00D2036C"/>
    <w:rsid w:val="00D2192B"/>
    <w:rsid w:val="00D2266C"/>
    <w:rsid w:val="00D2284A"/>
    <w:rsid w:val="00D228FC"/>
    <w:rsid w:val="00D240FC"/>
    <w:rsid w:val="00D24406"/>
    <w:rsid w:val="00D24624"/>
    <w:rsid w:val="00D255FA"/>
    <w:rsid w:val="00D27354"/>
    <w:rsid w:val="00D2773E"/>
    <w:rsid w:val="00D30C28"/>
    <w:rsid w:val="00D31959"/>
    <w:rsid w:val="00D34354"/>
    <w:rsid w:val="00D34E34"/>
    <w:rsid w:val="00D35E31"/>
    <w:rsid w:val="00D371E8"/>
    <w:rsid w:val="00D4073F"/>
    <w:rsid w:val="00D40C33"/>
    <w:rsid w:val="00D44D01"/>
    <w:rsid w:val="00D452F9"/>
    <w:rsid w:val="00D470EA"/>
    <w:rsid w:val="00D475B5"/>
    <w:rsid w:val="00D51AAE"/>
    <w:rsid w:val="00D51EED"/>
    <w:rsid w:val="00D5383E"/>
    <w:rsid w:val="00D6018A"/>
    <w:rsid w:val="00D6100E"/>
    <w:rsid w:val="00D61E34"/>
    <w:rsid w:val="00D63FC9"/>
    <w:rsid w:val="00D64ADE"/>
    <w:rsid w:val="00D66FA9"/>
    <w:rsid w:val="00D67D06"/>
    <w:rsid w:val="00D67FB5"/>
    <w:rsid w:val="00D73CDF"/>
    <w:rsid w:val="00D76D96"/>
    <w:rsid w:val="00D77E9A"/>
    <w:rsid w:val="00D80779"/>
    <w:rsid w:val="00D80917"/>
    <w:rsid w:val="00D84B1C"/>
    <w:rsid w:val="00D84EA6"/>
    <w:rsid w:val="00D85055"/>
    <w:rsid w:val="00D91735"/>
    <w:rsid w:val="00D91A1D"/>
    <w:rsid w:val="00D9311E"/>
    <w:rsid w:val="00D9352C"/>
    <w:rsid w:val="00D939EB"/>
    <w:rsid w:val="00D93BFF"/>
    <w:rsid w:val="00DA0AC9"/>
    <w:rsid w:val="00DA0BCF"/>
    <w:rsid w:val="00DA586E"/>
    <w:rsid w:val="00DB0089"/>
    <w:rsid w:val="00DB1983"/>
    <w:rsid w:val="00DB1DB7"/>
    <w:rsid w:val="00DB1DB8"/>
    <w:rsid w:val="00DB2625"/>
    <w:rsid w:val="00DB35DB"/>
    <w:rsid w:val="00DB6252"/>
    <w:rsid w:val="00DB651D"/>
    <w:rsid w:val="00DB694C"/>
    <w:rsid w:val="00DB6BB1"/>
    <w:rsid w:val="00DB7B1F"/>
    <w:rsid w:val="00DC039B"/>
    <w:rsid w:val="00DC24CA"/>
    <w:rsid w:val="00DC3F08"/>
    <w:rsid w:val="00DC51C0"/>
    <w:rsid w:val="00DC579A"/>
    <w:rsid w:val="00DC5DAC"/>
    <w:rsid w:val="00DC6281"/>
    <w:rsid w:val="00DC797F"/>
    <w:rsid w:val="00DD0442"/>
    <w:rsid w:val="00DD6042"/>
    <w:rsid w:val="00DD6CCF"/>
    <w:rsid w:val="00DE205B"/>
    <w:rsid w:val="00DE5768"/>
    <w:rsid w:val="00DE5F50"/>
    <w:rsid w:val="00DE6EC9"/>
    <w:rsid w:val="00DE7630"/>
    <w:rsid w:val="00DE76B3"/>
    <w:rsid w:val="00DF21C4"/>
    <w:rsid w:val="00DF3DC0"/>
    <w:rsid w:val="00DF4697"/>
    <w:rsid w:val="00DF4AF8"/>
    <w:rsid w:val="00E0030A"/>
    <w:rsid w:val="00E00C30"/>
    <w:rsid w:val="00E04932"/>
    <w:rsid w:val="00E06CE0"/>
    <w:rsid w:val="00E07A5B"/>
    <w:rsid w:val="00E155B7"/>
    <w:rsid w:val="00E2122F"/>
    <w:rsid w:val="00E22757"/>
    <w:rsid w:val="00E25EAC"/>
    <w:rsid w:val="00E26008"/>
    <w:rsid w:val="00E26403"/>
    <w:rsid w:val="00E26CBF"/>
    <w:rsid w:val="00E274C3"/>
    <w:rsid w:val="00E314A8"/>
    <w:rsid w:val="00E323C0"/>
    <w:rsid w:val="00E33FEE"/>
    <w:rsid w:val="00E34197"/>
    <w:rsid w:val="00E341CF"/>
    <w:rsid w:val="00E353C4"/>
    <w:rsid w:val="00E3772F"/>
    <w:rsid w:val="00E37F72"/>
    <w:rsid w:val="00E40E39"/>
    <w:rsid w:val="00E422A5"/>
    <w:rsid w:val="00E519CC"/>
    <w:rsid w:val="00E534A4"/>
    <w:rsid w:val="00E53A9E"/>
    <w:rsid w:val="00E542D8"/>
    <w:rsid w:val="00E550DA"/>
    <w:rsid w:val="00E5510D"/>
    <w:rsid w:val="00E553C6"/>
    <w:rsid w:val="00E61FEA"/>
    <w:rsid w:val="00E628BD"/>
    <w:rsid w:val="00E63B1E"/>
    <w:rsid w:val="00E63F58"/>
    <w:rsid w:val="00E700D0"/>
    <w:rsid w:val="00E70487"/>
    <w:rsid w:val="00E739F7"/>
    <w:rsid w:val="00E73FAA"/>
    <w:rsid w:val="00E749C6"/>
    <w:rsid w:val="00E76069"/>
    <w:rsid w:val="00E77406"/>
    <w:rsid w:val="00E80F22"/>
    <w:rsid w:val="00E815A3"/>
    <w:rsid w:val="00E8288D"/>
    <w:rsid w:val="00E86FB5"/>
    <w:rsid w:val="00E87F44"/>
    <w:rsid w:val="00E900BC"/>
    <w:rsid w:val="00E90341"/>
    <w:rsid w:val="00E90F9E"/>
    <w:rsid w:val="00E922FA"/>
    <w:rsid w:val="00E93622"/>
    <w:rsid w:val="00E96A2A"/>
    <w:rsid w:val="00E9704F"/>
    <w:rsid w:val="00E97D87"/>
    <w:rsid w:val="00E97F60"/>
    <w:rsid w:val="00EA158F"/>
    <w:rsid w:val="00EA34D6"/>
    <w:rsid w:val="00EA5328"/>
    <w:rsid w:val="00EA5982"/>
    <w:rsid w:val="00EA7CB3"/>
    <w:rsid w:val="00EB2522"/>
    <w:rsid w:val="00EB505D"/>
    <w:rsid w:val="00EB593D"/>
    <w:rsid w:val="00EB7E31"/>
    <w:rsid w:val="00EC061E"/>
    <w:rsid w:val="00EC4BAC"/>
    <w:rsid w:val="00EC4E68"/>
    <w:rsid w:val="00ED0A65"/>
    <w:rsid w:val="00ED0F8A"/>
    <w:rsid w:val="00ED134A"/>
    <w:rsid w:val="00ED2C09"/>
    <w:rsid w:val="00ED3569"/>
    <w:rsid w:val="00ED5A94"/>
    <w:rsid w:val="00ED6F77"/>
    <w:rsid w:val="00EE0F10"/>
    <w:rsid w:val="00EE2DC8"/>
    <w:rsid w:val="00EE39C6"/>
    <w:rsid w:val="00EE5BA7"/>
    <w:rsid w:val="00EE5C17"/>
    <w:rsid w:val="00EE7A5E"/>
    <w:rsid w:val="00EF06D5"/>
    <w:rsid w:val="00EF1FB7"/>
    <w:rsid w:val="00EF2782"/>
    <w:rsid w:val="00EF287D"/>
    <w:rsid w:val="00EF3652"/>
    <w:rsid w:val="00EF366D"/>
    <w:rsid w:val="00EF4FB1"/>
    <w:rsid w:val="00EF583E"/>
    <w:rsid w:val="00EF6B75"/>
    <w:rsid w:val="00F0001C"/>
    <w:rsid w:val="00F006EC"/>
    <w:rsid w:val="00F00A50"/>
    <w:rsid w:val="00F00D7B"/>
    <w:rsid w:val="00F04489"/>
    <w:rsid w:val="00F04581"/>
    <w:rsid w:val="00F0488F"/>
    <w:rsid w:val="00F04C14"/>
    <w:rsid w:val="00F136CD"/>
    <w:rsid w:val="00F13DED"/>
    <w:rsid w:val="00F157D8"/>
    <w:rsid w:val="00F20E7E"/>
    <w:rsid w:val="00F22FA1"/>
    <w:rsid w:val="00F24795"/>
    <w:rsid w:val="00F24A15"/>
    <w:rsid w:val="00F24FAB"/>
    <w:rsid w:val="00F25F9A"/>
    <w:rsid w:val="00F26A3F"/>
    <w:rsid w:val="00F27CB9"/>
    <w:rsid w:val="00F31A55"/>
    <w:rsid w:val="00F32A1C"/>
    <w:rsid w:val="00F33325"/>
    <w:rsid w:val="00F35A8E"/>
    <w:rsid w:val="00F36366"/>
    <w:rsid w:val="00F410FB"/>
    <w:rsid w:val="00F41245"/>
    <w:rsid w:val="00F42D61"/>
    <w:rsid w:val="00F445C8"/>
    <w:rsid w:val="00F518A8"/>
    <w:rsid w:val="00F546F7"/>
    <w:rsid w:val="00F60CC8"/>
    <w:rsid w:val="00F615BE"/>
    <w:rsid w:val="00F64EE7"/>
    <w:rsid w:val="00F65EAB"/>
    <w:rsid w:val="00F6656F"/>
    <w:rsid w:val="00F66FBD"/>
    <w:rsid w:val="00F67517"/>
    <w:rsid w:val="00F71D0C"/>
    <w:rsid w:val="00F732F4"/>
    <w:rsid w:val="00F75DF9"/>
    <w:rsid w:val="00F75FEF"/>
    <w:rsid w:val="00F8025D"/>
    <w:rsid w:val="00F803B0"/>
    <w:rsid w:val="00F80AFC"/>
    <w:rsid w:val="00F8178B"/>
    <w:rsid w:val="00F8230D"/>
    <w:rsid w:val="00F8621D"/>
    <w:rsid w:val="00F90372"/>
    <w:rsid w:val="00F90C4D"/>
    <w:rsid w:val="00F92528"/>
    <w:rsid w:val="00F92A45"/>
    <w:rsid w:val="00F92BF5"/>
    <w:rsid w:val="00F92DF2"/>
    <w:rsid w:val="00F93D81"/>
    <w:rsid w:val="00F973AE"/>
    <w:rsid w:val="00FA25F4"/>
    <w:rsid w:val="00FA276B"/>
    <w:rsid w:val="00FA3056"/>
    <w:rsid w:val="00FA32EC"/>
    <w:rsid w:val="00FA54B2"/>
    <w:rsid w:val="00FA6A97"/>
    <w:rsid w:val="00FB0D3A"/>
    <w:rsid w:val="00FB1CD7"/>
    <w:rsid w:val="00FB21DD"/>
    <w:rsid w:val="00FB361D"/>
    <w:rsid w:val="00FB44BA"/>
    <w:rsid w:val="00FB4A59"/>
    <w:rsid w:val="00FB516D"/>
    <w:rsid w:val="00FC024D"/>
    <w:rsid w:val="00FC0F34"/>
    <w:rsid w:val="00FC40EF"/>
    <w:rsid w:val="00FC5314"/>
    <w:rsid w:val="00FC66D3"/>
    <w:rsid w:val="00FC71DE"/>
    <w:rsid w:val="00FD1A17"/>
    <w:rsid w:val="00FD301F"/>
    <w:rsid w:val="00FD456F"/>
    <w:rsid w:val="00FD63A4"/>
    <w:rsid w:val="00FD6F43"/>
    <w:rsid w:val="00FD7C73"/>
    <w:rsid w:val="00FE19E5"/>
    <w:rsid w:val="00FE1F53"/>
    <w:rsid w:val="00FE2ABB"/>
    <w:rsid w:val="00FE443A"/>
    <w:rsid w:val="00FE5BD7"/>
    <w:rsid w:val="00FE5C75"/>
    <w:rsid w:val="00FE613B"/>
    <w:rsid w:val="00FE7C5C"/>
    <w:rsid w:val="00FF141C"/>
    <w:rsid w:val="00FF18F5"/>
    <w:rsid w:val="00FF3894"/>
    <w:rsid w:val="00FF6227"/>
    <w:rsid w:val="00FF6716"/>
    <w:rsid w:val="00FF6A64"/>
    <w:rsid w:val="00FF6C34"/>
    <w:rsid w:val="00FF7784"/>
    <w:rsid w:val="010DEC4B"/>
    <w:rsid w:val="011B15A3"/>
    <w:rsid w:val="013E6492"/>
    <w:rsid w:val="015BF943"/>
    <w:rsid w:val="018D3D4F"/>
    <w:rsid w:val="01989D52"/>
    <w:rsid w:val="019AB099"/>
    <w:rsid w:val="01BF730B"/>
    <w:rsid w:val="01D02E56"/>
    <w:rsid w:val="01DEFB32"/>
    <w:rsid w:val="01F9977B"/>
    <w:rsid w:val="01FCCCC4"/>
    <w:rsid w:val="022B54A8"/>
    <w:rsid w:val="023586C3"/>
    <w:rsid w:val="0239E779"/>
    <w:rsid w:val="025A2A42"/>
    <w:rsid w:val="027F7DEB"/>
    <w:rsid w:val="02953D92"/>
    <w:rsid w:val="02A25872"/>
    <w:rsid w:val="02A7D8D1"/>
    <w:rsid w:val="02AD8462"/>
    <w:rsid w:val="02B36C79"/>
    <w:rsid w:val="02BD1870"/>
    <w:rsid w:val="030E94B1"/>
    <w:rsid w:val="031F5344"/>
    <w:rsid w:val="034302F3"/>
    <w:rsid w:val="035982D1"/>
    <w:rsid w:val="036A1C09"/>
    <w:rsid w:val="0389E54C"/>
    <w:rsid w:val="038A2FE7"/>
    <w:rsid w:val="039995E4"/>
    <w:rsid w:val="039E972B"/>
    <w:rsid w:val="03A0749E"/>
    <w:rsid w:val="03B00C69"/>
    <w:rsid w:val="03C456A5"/>
    <w:rsid w:val="03CEA478"/>
    <w:rsid w:val="03F3BCF7"/>
    <w:rsid w:val="040C1884"/>
    <w:rsid w:val="04134484"/>
    <w:rsid w:val="041C0F04"/>
    <w:rsid w:val="041E4E6E"/>
    <w:rsid w:val="042F9BB9"/>
    <w:rsid w:val="044ED2EF"/>
    <w:rsid w:val="04572CE5"/>
    <w:rsid w:val="0462302F"/>
    <w:rsid w:val="0463319C"/>
    <w:rsid w:val="0494952E"/>
    <w:rsid w:val="049530CF"/>
    <w:rsid w:val="049C99FC"/>
    <w:rsid w:val="04A3DB58"/>
    <w:rsid w:val="04A3EE2E"/>
    <w:rsid w:val="04A9CEE8"/>
    <w:rsid w:val="04B073DF"/>
    <w:rsid w:val="04CCC374"/>
    <w:rsid w:val="04D8B103"/>
    <w:rsid w:val="04E8FCE7"/>
    <w:rsid w:val="051B1843"/>
    <w:rsid w:val="0536C740"/>
    <w:rsid w:val="055BB692"/>
    <w:rsid w:val="057BDDAE"/>
    <w:rsid w:val="058AC3C9"/>
    <w:rsid w:val="058E8396"/>
    <w:rsid w:val="05BF30D0"/>
    <w:rsid w:val="05C2D78C"/>
    <w:rsid w:val="05D3CFE4"/>
    <w:rsid w:val="0617D175"/>
    <w:rsid w:val="062F2E61"/>
    <w:rsid w:val="0651E2ED"/>
    <w:rsid w:val="06840C17"/>
    <w:rsid w:val="06877375"/>
    <w:rsid w:val="06B83F9B"/>
    <w:rsid w:val="06C1D0A9"/>
    <w:rsid w:val="06DFC191"/>
    <w:rsid w:val="06F447EC"/>
    <w:rsid w:val="070AA265"/>
    <w:rsid w:val="071FFFAB"/>
    <w:rsid w:val="074030D9"/>
    <w:rsid w:val="07482217"/>
    <w:rsid w:val="0748A644"/>
    <w:rsid w:val="07491646"/>
    <w:rsid w:val="0758D4E4"/>
    <w:rsid w:val="0777C797"/>
    <w:rsid w:val="077B0194"/>
    <w:rsid w:val="07D034E3"/>
    <w:rsid w:val="07E8AC66"/>
    <w:rsid w:val="0808E526"/>
    <w:rsid w:val="0818F2B5"/>
    <w:rsid w:val="082E71A2"/>
    <w:rsid w:val="0837587C"/>
    <w:rsid w:val="08387607"/>
    <w:rsid w:val="08630868"/>
    <w:rsid w:val="08642EA2"/>
    <w:rsid w:val="088FB6E8"/>
    <w:rsid w:val="0896E5B9"/>
    <w:rsid w:val="08979280"/>
    <w:rsid w:val="08AD3B6C"/>
    <w:rsid w:val="08BACAF2"/>
    <w:rsid w:val="08C05F36"/>
    <w:rsid w:val="08F1BF91"/>
    <w:rsid w:val="090E2A06"/>
    <w:rsid w:val="091B74E9"/>
    <w:rsid w:val="094ADA96"/>
    <w:rsid w:val="094DED5E"/>
    <w:rsid w:val="0954F606"/>
    <w:rsid w:val="096B3C13"/>
    <w:rsid w:val="0995DDDE"/>
    <w:rsid w:val="09D16B0C"/>
    <w:rsid w:val="0A0DD8AF"/>
    <w:rsid w:val="0A1D6FE4"/>
    <w:rsid w:val="0A1ED9AB"/>
    <w:rsid w:val="0A294229"/>
    <w:rsid w:val="0A312A89"/>
    <w:rsid w:val="0A39702C"/>
    <w:rsid w:val="0A404FA9"/>
    <w:rsid w:val="0A52A189"/>
    <w:rsid w:val="0A89B597"/>
    <w:rsid w:val="0A8D5E21"/>
    <w:rsid w:val="0AA9C6B2"/>
    <w:rsid w:val="0ADB231A"/>
    <w:rsid w:val="0B2EA735"/>
    <w:rsid w:val="0B3026A2"/>
    <w:rsid w:val="0B351BB4"/>
    <w:rsid w:val="0B49612C"/>
    <w:rsid w:val="0B694E47"/>
    <w:rsid w:val="0B86FB52"/>
    <w:rsid w:val="0B8A8FBA"/>
    <w:rsid w:val="0B960422"/>
    <w:rsid w:val="0BB3F892"/>
    <w:rsid w:val="0BBA24A5"/>
    <w:rsid w:val="0BC0E419"/>
    <w:rsid w:val="0BD1F1DA"/>
    <w:rsid w:val="0BD3031B"/>
    <w:rsid w:val="0BD7C60D"/>
    <w:rsid w:val="0C5CC116"/>
    <w:rsid w:val="0C6D4F90"/>
    <w:rsid w:val="0C6E9F9A"/>
    <w:rsid w:val="0C7C5380"/>
    <w:rsid w:val="0C98E86D"/>
    <w:rsid w:val="0C9DBCDD"/>
    <w:rsid w:val="0CAF0B81"/>
    <w:rsid w:val="0CB4E0CD"/>
    <w:rsid w:val="0CC08D00"/>
    <w:rsid w:val="0CCCD86A"/>
    <w:rsid w:val="0CD70B96"/>
    <w:rsid w:val="0CD7DD7C"/>
    <w:rsid w:val="0CFAEBF4"/>
    <w:rsid w:val="0CFC420F"/>
    <w:rsid w:val="0D06526D"/>
    <w:rsid w:val="0D0FE75C"/>
    <w:rsid w:val="0D32E013"/>
    <w:rsid w:val="0D5413EA"/>
    <w:rsid w:val="0D674505"/>
    <w:rsid w:val="0D9189FE"/>
    <w:rsid w:val="0D95C6E2"/>
    <w:rsid w:val="0DA739C2"/>
    <w:rsid w:val="0DC60CC2"/>
    <w:rsid w:val="0DEC3424"/>
    <w:rsid w:val="0DF024AE"/>
    <w:rsid w:val="0E099CBC"/>
    <w:rsid w:val="0E5AB874"/>
    <w:rsid w:val="0E5D3DD8"/>
    <w:rsid w:val="0E91FA86"/>
    <w:rsid w:val="0EA9E349"/>
    <w:rsid w:val="0EAB4B85"/>
    <w:rsid w:val="0EDAD613"/>
    <w:rsid w:val="0EEAC2A1"/>
    <w:rsid w:val="0F0B19A5"/>
    <w:rsid w:val="0F0CE14F"/>
    <w:rsid w:val="0F21C6ED"/>
    <w:rsid w:val="0F44E1A0"/>
    <w:rsid w:val="0F5E3AD5"/>
    <w:rsid w:val="0FC0E427"/>
    <w:rsid w:val="0FC3AF01"/>
    <w:rsid w:val="0FE94818"/>
    <w:rsid w:val="0FEC2113"/>
    <w:rsid w:val="1009BF3E"/>
    <w:rsid w:val="101C59BA"/>
    <w:rsid w:val="1053AEDA"/>
    <w:rsid w:val="1075BCFD"/>
    <w:rsid w:val="107C425F"/>
    <w:rsid w:val="108F8953"/>
    <w:rsid w:val="109CE00F"/>
    <w:rsid w:val="10A7C695"/>
    <w:rsid w:val="10CFF25B"/>
    <w:rsid w:val="10F76BBD"/>
    <w:rsid w:val="10FB53AB"/>
    <w:rsid w:val="11058B85"/>
    <w:rsid w:val="113118A6"/>
    <w:rsid w:val="114752F4"/>
    <w:rsid w:val="11585FD0"/>
    <w:rsid w:val="11666DFC"/>
    <w:rsid w:val="116FEEB3"/>
    <w:rsid w:val="119550A4"/>
    <w:rsid w:val="119D19FE"/>
    <w:rsid w:val="11E9EFF1"/>
    <w:rsid w:val="121276D5"/>
    <w:rsid w:val="121B010B"/>
    <w:rsid w:val="12448211"/>
    <w:rsid w:val="1262CF19"/>
    <w:rsid w:val="1269A46B"/>
    <w:rsid w:val="128D3B6E"/>
    <w:rsid w:val="12A60305"/>
    <w:rsid w:val="12AD5B96"/>
    <w:rsid w:val="12F84643"/>
    <w:rsid w:val="12F8E308"/>
    <w:rsid w:val="131AD0CF"/>
    <w:rsid w:val="1321DACE"/>
    <w:rsid w:val="13253BD7"/>
    <w:rsid w:val="133951F5"/>
    <w:rsid w:val="1340C34F"/>
    <w:rsid w:val="13471F00"/>
    <w:rsid w:val="1365A2CD"/>
    <w:rsid w:val="137672B8"/>
    <w:rsid w:val="13868649"/>
    <w:rsid w:val="1395926B"/>
    <w:rsid w:val="13CDF45C"/>
    <w:rsid w:val="13ED45A2"/>
    <w:rsid w:val="14310DA1"/>
    <w:rsid w:val="143D2C47"/>
    <w:rsid w:val="14430D2E"/>
    <w:rsid w:val="1464FBB3"/>
    <w:rsid w:val="1481ECE7"/>
    <w:rsid w:val="1484142F"/>
    <w:rsid w:val="14BFF2B2"/>
    <w:rsid w:val="14D4301D"/>
    <w:rsid w:val="14D5699A"/>
    <w:rsid w:val="14DF1DB7"/>
    <w:rsid w:val="14EE8ECB"/>
    <w:rsid w:val="14F3CE11"/>
    <w:rsid w:val="152B7C10"/>
    <w:rsid w:val="152D5DC2"/>
    <w:rsid w:val="1532A1F3"/>
    <w:rsid w:val="15C50F7D"/>
    <w:rsid w:val="15D8FCA8"/>
    <w:rsid w:val="1603CB91"/>
    <w:rsid w:val="161465A1"/>
    <w:rsid w:val="163E54CF"/>
    <w:rsid w:val="16648755"/>
    <w:rsid w:val="167417F5"/>
    <w:rsid w:val="16945EA1"/>
    <w:rsid w:val="16A67060"/>
    <w:rsid w:val="16BD25F4"/>
    <w:rsid w:val="16C99ACD"/>
    <w:rsid w:val="16E85FB9"/>
    <w:rsid w:val="17027267"/>
    <w:rsid w:val="173C1F5A"/>
    <w:rsid w:val="174E0143"/>
    <w:rsid w:val="174E882F"/>
    <w:rsid w:val="17688513"/>
    <w:rsid w:val="17697384"/>
    <w:rsid w:val="179885FB"/>
    <w:rsid w:val="17A5DD53"/>
    <w:rsid w:val="17AF2E7F"/>
    <w:rsid w:val="17CCFFF9"/>
    <w:rsid w:val="17D2813C"/>
    <w:rsid w:val="17D92515"/>
    <w:rsid w:val="17D9B450"/>
    <w:rsid w:val="17E86B98"/>
    <w:rsid w:val="17F9B646"/>
    <w:rsid w:val="17FF80FA"/>
    <w:rsid w:val="1840A255"/>
    <w:rsid w:val="185CD7A8"/>
    <w:rsid w:val="186BD827"/>
    <w:rsid w:val="187B2923"/>
    <w:rsid w:val="18E99F5A"/>
    <w:rsid w:val="18F71BAF"/>
    <w:rsid w:val="19081656"/>
    <w:rsid w:val="192DD6FB"/>
    <w:rsid w:val="19334EDB"/>
    <w:rsid w:val="1951BEA8"/>
    <w:rsid w:val="1962C6AE"/>
    <w:rsid w:val="1981323D"/>
    <w:rsid w:val="19849BBA"/>
    <w:rsid w:val="199B853C"/>
    <w:rsid w:val="199C92BE"/>
    <w:rsid w:val="19A8973E"/>
    <w:rsid w:val="19BDB45B"/>
    <w:rsid w:val="19C76B6D"/>
    <w:rsid w:val="19DA8EF1"/>
    <w:rsid w:val="19DB6401"/>
    <w:rsid w:val="19DCBE95"/>
    <w:rsid w:val="19F5E30E"/>
    <w:rsid w:val="1A403E7A"/>
    <w:rsid w:val="1A504230"/>
    <w:rsid w:val="1A50C19D"/>
    <w:rsid w:val="1A51A979"/>
    <w:rsid w:val="1A56E4A9"/>
    <w:rsid w:val="1A62B764"/>
    <w:rsid w:val="1A82162A"/>
    <w:rsid w:val="1A884DB7"/>
    <w:rsid w:val="1A8A8B5F"/>
    <w:rsid w:val="1AB6A009"/>
    <w:rsid w:val="1AECB13B"/>
    <w:rsid w:val="1B2B616C"/>
    <w:rsid w:val="1B58DAAD"/>
    <w:rsid w:val="1B5E7C94"/>
    <w:rsid w:val="1BBF25C6"/>
    <w:rsid w:val="1BC3E0CC"/>
    <w:rsid w:val="1BE685FA"/>
    <w:rsid w:val="1C2684EF"/>
    <w:rsid w:val="1C4EF9F9"/>
    <w:rsid w:val="1C7CBC32"/>
    <w:rsid w:val="1C82A36C"/>
    <w:rsid w:val="1C90985F"/>
    <w:rsid w:val="1C912E07"/>
    <w:rsid w:val="1CA6D4DA"/>
    <w:rsid w:val="1CABD9AA"/>
    <w:rsid w:val="1CCD2769"/>
    <w:rsid w:val="1CD30882"/>
    <w:rsid w:val="1D6C77EB"/>
    <w:rsid w:val="1D7C5581"/>
    <w:rsid w:val="1D8829EF"/>
    <w:rsid w:val="1DA0A15F"/>
    <w:rsid w:val="1DDEA53D"/>
    <w:rsid w:val="1DE530C7"/>
    <w:rsid w:val="1DED31A4"/>
    <w:rsid w:val="1DEE7BD1"/>
    <w:rsid w:val="1E0A2668"/>
    <w:rsid w:val="1E1D6AF5"/>
    <w:rsid w:val="1E220657"/>
    <w:rsid w:val="1E55578F"/>
    <w:rsid w:val="1E7AF7AB"/>
    <w:rsid w:val="1E7F38B4"/>
    <w:rsid w:val="1E82A6CD"/>
    <w:rsid w:val="1E9F4F05"/>
    <w:rsid w:val="1EBB8354"/>
    <w:rsid w:val="1EDE3C34"/>
    <w:rsid w:val="1EE3448F"/>
    <w:rsid w:val="1EFE18A4"/>
    <w:rsid w:val="1F0F9529"/>
    <w:rsid w:val="1F7833F8"/>
    <w:rsid w:val="1F78B413"/>
    <w:rsid w:val="1FA9CBC9"/>
    <w:rsid w:val="1FAFB2CD"/>
    <w:rsid w:val="1FC9CFC1"/>
    <w:rsid w:val="1FCC4B12"/>
    <w:rsid w:val="1FCC9C62"/>
    <w:rsid w:val="1FD3E5A5"/>
    <w:rsid w:val="1FEC7B98"/>
    <w:rsid w:val="1FF317C0"/>
    <w:rsid w:val="20065141"/>
    <w:rsid w:val="200E7217"/>
    <w:rsid w:val="201407F7"/>
    <w:rsid w:val="203C02B7"/>
    <w:rsid w:val="204AC5D1"/>
    <w:rsid w:val="206FE10F"/>
    <w:rsid w:val="208C3627"/>
    <w:rsid w:val="2090785B"/>
    <w:rsid w:val="2099F470"/>
    <w:rsid w:val="209C2846"/>
    <w:rsid w:val="20C05C05"/>
    <w:rsid w:val="20F96583"/>
    <w:rsid w:val="211DFE61"/>
    <w:rsid w:val="2125E558"/>
    <w:rsid w:val="2142425E"/>
    <w:rsid w:val="21B120E3"/>
    <w:rsid w:val="21C1F897"/>
    <w:rsid w:val="21D5C5AC"/>
    <w:rsid w:val="22085677"/>
    <w:rsid w:val="220986AA"/>
    <w:rsid w:val="220E09FC"/>
    <w:rsid w:val="221A4B6A"/>
    <w:rsid w:val="225A7038"/>
    <w:rsid w:val="22696339"/>
    <w:rsid w:val="22701199"/>
    <w:rsid w:val="228B77DF"/>
    <w:rsid w:val="228EE5D1"/>
    <w:rsid w:val="228FC2B9"/>
    <w:rsid w:val="22B4969A"/>
    <w:rsid w:val="22EA52E7"/>
    <w:rsid w:val="23331DB5"/>
    <w:rsid w:val="23446707"/>
    <w:rsid w:val="234C2EB7"/>
    <w:rsid w:val="23538D79"/>
    <w:rsid w:val="236734DF"/>
    <w:rsid w:val="237ACF9E"/>
    <w:rsid w:val="23896037"/>
    <w:rsid w:val="2397ED3D"/>
    <w:rsid w:val="23B88DD0"/>
    <w:rsid w:val="23BE590C"/>
    <w:rsid w:val="23CD4F74"/>
    <w:rsid w:val="23E53B65"/>
    <w:rsid w:val="23F76F8A"/>
    <w:rsid w:val="24035A13"/>
    <w:rsid w:val="24390C0A"/>
    <w:rsid w:val="244DDAD9"/>
    <w:rsid w:val="244E3B27"/>
    <w:rsid w:val="2470FACD"/>
    <w:rsid w:val="24CF83F6"/>
    <w:rsid w:val="24E227C1"/>
    <w:rsid w:val="24F054B1"/>
    <w:rsid w:val="250428D3"/>
    <w:rsid w:val="2520D0D8"/>
    <w:rsid w:val="25244290"/>
    <w:rsid w:val="2526AB9C"/>
    <w:rsid w:val="2567E369"/>
    <w:rsid w:val="25687681"/>
    <w:rsid w:val="256DB88B"/>
    <w:rsid w:val="2586E0A4"/>
    <w:rsid w:val="258BD6C0"/>
    <w:rsid w:val="25C1D050"/>
    <w:rsid w:val="25CFE68B"/>
    <w:rsid w:val="25DC1485"/>
    <w:rsid w:val="26020255"/>
    <w:rsid w:val="26157A8A"/>
    <w:rsid w:val="26190D4D"/>
    <w:rsid w:val="262337A2"/>
    <w:rsid w:val="262DD142"/>
    <w:rsid w:val="263AD913"/>
    <w:rsid w:val="266B5457"/>
    <w:rsid w:val="26888366"/>
    <w:rsid w:val="26950DED"/>
    <w:rsid w:val="269ADAD4"/>
    <w:rsid w:val="26AE8BD1"/>
    <w:rsid w:val="26BAA176"/>
    <w:rsid w:val="26D8C8ED"/>
    <w:rsid w:val="276F7E22"/>
    <w:rsid w:val="2779AC4A"/>
    <w:rsid w:val="27942C02"/>
    <w:rsid w:val="27BE21B3"/>
    <w:rsid w:val="27C1264C"/>
    <w:rsid w:val="27EC981C"/>
    <w:rsid w:val="280AD041"/>
    <w:rsid w:val="2821A9DC"/>
    <w:rsid w:val="2826FB2A"/>
    <w:rsid w:val="284963A2"/>
    <w:rsid w:val="2862D273"/>
    <w:rsid w:val="28705C5A"/>
    <w:rsid w:val="28731A78"/>
    <w:rsid w:val="28DF41E1"/>
    <w:rsid w:val="28EA71C5"/>
    <w:rsid w:val="29249BDD"/>
    <w:rsid w:val="295AF226"/>
    <w:rsid w:val="296F4C16"/>
    <w:rsid w:val="296F6425"/>
    <w:rsid w:val="2976FFE2"/>
    <w:rsid w:val="29D68EB2"/>
    <w:rsid w:val="29E62032"/>
    <w:rsid w:val="29F23C51"/>
    <w:rsid w:val="29F2DC5C"/>
    <w:rsid w:val="2A0578DD"/>
    <w:rsid w:val="2A18052E"/>
    <w:rsid w:val="2A1A8427"/>
    <w:rsid w:val="2A1DDBCA"/>
    <w:rsid w:val="2A3D07CD"/>
    <w:rsid w:val="2A4EA718"/>
    <w:rsid w:val="2A79CB50"/>
    <w:rsid w:val="2A8615E4"/>
    <w:rsid w:val="2A877E91"/>
    <w:rsid w:val="2A9E1677"/>
    <w:rsid w:val="2AA820B4"/>
    <w:rsid w:val="2AAC0E91"/>
    <w:rsid w:val="2ACB7A4A"/>
    <w:rsid w:val="2ACBA6F6"/>
    <w:rsid w:val="2ACE66EC"/>
    <w:rsid w:val="2ADF9517"/>
    <w:rsid w:val="2AEBF78C"/>
    <w:rsid w:val="2B02EB01"/>
    <w:rsid w:val="2B36A45F"/>
    <w:rsid w:val="2B3EC57A"/>
    <w:rsid w:val="2BC20952"/>
    <w:rsid w:val="2BDEBDC3"/>
    <w:rsid w:val="2BF9F13B"/>
    <w:rsid w:val="2C0054C5"/>
    <w:rsid w:val="2C0A725A"/>
    <w:rsid w:val="2C599B13"/>
    <w:rsid w:val="2C66EA16"/>
    <w:rsid w:val="2C6D1D0C"/>
    <w:rsid w:val="2C98EC78"/>
    <w:rsid w:val="2CC646B0"/>
    <w:rsid w:val="2CDF58F2"/>
    <w:rsid w:val="2D3178DD"/>
    <w:rsid w:val="2D318CC2"/>
    <w:rsid w:val="2D475DD1"/>
    <w:rsid w:val="2D6445CD"/>
    <w:rsid w:val="2D6AFE06"/>
    <w:rsid w:val="2D6C97FA"/>
    <w:rsid w:val="2D790BB6"/>
    <w:rsid w:val="2D88F717"/>
    <w:rsid w:val="2DE051D8"/>
    <w:rsid w:val="2DED033A"/>
    <w:rsid w:val="2DF457D4"/>
    <w:rsid w:val="2E200F6F"/>
    <w:rsid w:val="2E25207D"/>
    <w:rsid w:val="2E30346A"/>
    <w:rsid w:val="2E5C0663"/>
    <w:rsid w:val="2E64251F"/>
    <w:rsid w:val="2E645F26"/>
    <w:rsid w:val="2E6CB0C7"/>
    <w:rsid w:val="2E7FE09E"/>
    <w:rsid w:val="2EC04782"/>
    <w:rsid w:val="2ECAF785"/>
    <w:rsid w:val="2F2CBB73"/>
    <w:rsid w:val="2F421442"/>
    <w:rsid w:val="2F4D01C4"/>
    <w:rsid w:val="2F5E16E0"/>
    <w:rsid w:val="2F617959"/>
    <w:rsid w:val="2F6D434E"/>
    <w:rsid w:val="2F956A6B"/>
    <w:rsid w:val="2FA11460"/>
    <w:rsid w:val="2FCAEFA6"/>
    <w:rsid w:val="2FD5E27A"/>
    <w:rsid w:val="2FD739E5"/>
    <w:rsid w:val="2FDBB23E"/>
    <w:rsid w:val="2FE98331"/>
    <w:rsid w:val="304E657F"/>
    <w:rsid w:val="3058B3D2"/>
    <w:rsid w:val="305CB023"/>
    <w:rsid w:val="30B31C82"/>
    <w:rsid w:val="30C1F805"/>
    <w:rsid w:val="30E3AD41"/>
    <w:rsid w:val="31059CB6"/>
    <w:rsid w:val="3105C555"/>
    <w:rsid w:val="3117F29A"/>
    <w:rsid w:val="312C9D23"/>
    <w:rsid w:val="3148982C"/>
    <w:rsid w:val="31520802"/>
    <w:rsid w:val="3177EA97"/>
    <w:rsid w:val="317EB818"/>
    <w:rsid w:val="31915ECE"/>
    <w:rsid w:val="31AE01E8"/>
    <w:rsid w:val="31C62726"/>
    <w:rsid w:val="31D9087E"/>
    <w:rsid w:val="31DEBAE1"/>
    <w:rsid w:val="31E90211"/>
    <w:rsid w:val="31E9F5D5"/>
    <w:rsid w:val="31ED16EE"/>
    <w:rsid w:val="31FB0459"/>
    <w:rsid w:val="31FDD915"/>
    <w:rsid w:val="320C0B35"/>
    <w:rsid w:val="3237CD11"/>
    <w:rsid w:val="323F34D3"/>
    <w:rsid w:val="32528308"/>
    <w:rsid w:val="3259C7F7"/>
    <w:rsid w:val="326AD3C9"/>
    <w:rsid w:val="3279301B"/>
    <w:rsid w:val="327CDD47"/>
    <w:rsid w:val="3295B7A2"/>
    <w:rsid w:val="32A83694"/>
    <w:rsid w:val="32C10ECC"/>
    <w:rsid w:val="330016EE"/>
    <w:rsid w:val="3301DE6C"/>
    <w:rsid w:val="3309078A"/>
    <w:rsid w:val="3316B031"/>
    <w:rsid w:val="3319F0EF"/>
    <w:rsid w:val="333934B9"/>
    <w:rsid w:val="3374D1B0"/>
    <w:rsid w:val="33A906A1"/>
    <w:rsid w:val="33BDDC20"/>
    <w:rsid w:val="33E1A4AD"/>
    <w:rsid w:val="342D313C"/>
    <w:rsid w:val="342EA07B"/>
    <w:rsid w:val="3454B4EC"/>
    <w:rsid w:val="3483165D"/>
    <w:rsid w:val="348BB664"/>
    <w:rsid w:val="34B6DD59"/>
    <w:rsid w:val="35219697"/>
    <w:rsid w:val="352E0A6E"/>
    <w:rsid w:val="354949A3"/>
    <w:rsid w:val="354977F2"/>
    <w:rsid w:val="3595AAC2"/>
    <w:rsid w:val="35A65867"/>
    <w:rsid w:val="35AAEA2A"/>
    <w:rsid w:val="35BAE544"/>
    <w:rsid w:val="35F05BA3"/>
    <w:rsid w:val="3615CB2E"/>
    <w:rsid w:val="3622B7C8"/>
    <w:rsid w:val="36354CA2"/>
    <w:rsid w:val="364988F3"/>
    <w:rsid w:val="368965A7"/>
    <w:rsid w:val="3695C9BB"/>
    <w:rsid w:val="369BE95D"/>
    <w:rsid w:val="36B95330"/>
    <w:rsid w:val="36D933C8"/>
    <w:rsid w:val="36E231BB"/>
    <w:rsid w:val="36EB809E"/>
    <w:rsid w:val="36F2EC4D"/>
    <w:rsid w:val="36F6C85D"/>
    <w:rsid w:val="36F6D89C"/>
    <w:rsid w:val="370E764D"/>
    <w:rsid w:val="371640E7"/>
    <w:rsid w:val="37398BB6"/>
    <w:rsid w:val="374504BC"/>
    <w:rsid w:val="374EE9DA"/>
    <w:rsid w:val="378F0AA6"/>
    <w:rsid w:val="3796845E"/>
    <w:rsid w:val="37B6F560"/>
    <w:rsid w:val="37E9ACC1"/>
    <w:rsid w:val="380A79E6"/>
    <w:rsid w:val="38161708"/>
    <w:rsid w:val="382F88D2"/>
    <w:rsid w:val="3861BA4D"/>
    <w:rsid w:val="389D73D0"/>
    <w:rsid w:val="38B7CEB2"/>
    <w:rsid w:val="38D70B9E"/>
    <w:rsid w:val="38DFEC0C"/>
    <w:rsid w:val="38EF0EC4"/>
    <w:rsid w:val="3907BC81"/>
    <w:rsid w:val="390D3E29"/>
    <w:rsid w:val="391B96AA"/>
    <w:rsid w:val="3980844D"/>
    <w:rsid w:val="39B09364"/>
    <w:rsid w:val="39C16122"/>
    <w:rsid w:val="39D1D35A"/>
    <w:rsid w:val="39EFE737"/>
    <w:rsid w:val="39FE6F82"/>
    <w:rsid w:val="3A05A8E9"/>
    <w:rsid w:val="3A135595"/>
    <w:rsid w:val="3A265D18"/>
    <w:rsid w:val="3A2A2723"/>
    <w:rsid w:val="3A3C3455"/>
    <w:rsid w:val="3A5E13B0"/>
    <w:rsid w:val="3A6936CE"/>
    <w:rsid w:val="3A7A0D4B"/>
    <w:rsid w:val="3AA758C5"/>
    <w:rsid w:val="3AAE68B2"/>
    <w:rsid w:val="3AC6404A"/>
    <w:rsid w:val="3ACCB5BA"/>
    <w:rsid w:val="3AD1DCAB"/>
    <w:rsid w:val="3ADA2AD3"/>
    <w:rsid w:val="3AF6729E"/>
    <w:rsid w:val="3B0DAD33"/>
    <w:rsid w:val="3B316FD0"/>
    <w:rsid w:val="3B319704"/>
    <w:rsid w:val="3B453B49"/>
    <w:rsid w:val="3B5E63A6"/>
    <w:rsid w:val="3B9E8D50"/>
    <w:rsid w:val="3BD6D48B"/>
    <w:rsid w:val="3BE04478"/>
    <w:rsid w:val="3BE780E7"/>
    <w:rsid w:val="3C149068"/>
    <w:rsid w:val="3C1657B7"/>
    <w:rsid w:val="3C29BBF0"/>
    <w:rsid w:val="3C3D4A9F"/>
    <w:rsid w:val="3C3E03E6"/>
    <w:rsid w:val="3C45E3D8"/>
    <w:rsid w:val="3C484E07"/>
    <w:rsid w:val="3C52093C"/>
    <w:rsid w:val="3C60A526"/>
    <w:rsid w:val="3C62A8D9"/>
    <w:rsid w:val="3C6D21E9"/>
    <w:rsid w:val="3C72739F"/>
    <w:rsid w:val="3C834470"/>
    <w:rsid w:val="3C900608"/>
    <w:rsid w:val="3C98F700"/>
    <w:rsid w:val="3C9B3F83"/>
    <w:rsid w:val="3C9E9083"/>
    <w:rsid w:val="3CA2D734"/>
    <w:rsid w:val="3CBA4534"/>
    <w:rsid w:val="3CE313A2"/>
    <w:rsid w:val="3CFD0667"/>
    <w:rsid w:val="3D03A191"/>
    <w:rsid w:val="3D22F6F7"/>
    <w:rsid w:val="3D7DD150"/>
    <w:rsid w:val="3D835148"/>
    <w:rsid w:val="3D8B2088"/>
    <w:rsid w:val="3E6562AD"/>
    <w:rsid w:val="3E755BB4"/>
    <w:rsid w:val="3E8E33B0"/>
    <w:rsid w:val="3E97CA8B"/>
    <w:rsid w:val="3EA9DCAD"/>
    <w:rsid w:val="3EB4C965"/>
    <w:rsid w:val="3EBE52E6"/>
    <w:rsid w:val="3ED0FBD1"/>
    <w:rsid w:val="3ED93AC0"/>
    <w:rsid w:val="3EF9CD99"/>
    <w:rsid w:val="3F1F21A9"/>
    <w:rsid w:val="3F2828ED"/>
    <w:rsid w:val="3F2DACD7"/>
    <w:rsid w:val="3F64045A"/>
    <w:rsid w:val="3F679018"/>
    <w:rsid w:val="3F6ED896"/>
    <w:rsid w:val="3F76F2AC"/>
    <w:rsid w:val="3F7EFEB3"/>
    <w:rsid w:val="3F876DE0"/>
    <w:rsid w:val="3F9456D5"/>
    <w:rsid w:val="3F9DA4A8"/>
    <w:rsid w:val="3FE7AF94"/>
    <w:rsid w:val="3FFE07B7"/>
    <w:rsid w:val="403C6D30"/>
    <w:rsid w:val="4058206F"/>
    <w:rsid w:val="408845E1"/>
    <w:rsid w:val="40A27D6F"/>
    <w:rsid w:val="40EF8C4E"/>
    <w:rsid w:val="41117509"/>
    <w:rsid w:val="4114E5B2"/>
    <w:rsid w:val="4114E78A"/>
    <w:rsid w:val="4117F891"/>
    <w:rsid w:val="41343D82"/>
    <w:rsid w:val="413B814F"/>
    <w:rsid w:val="41403163"/>
    <w:rsid w:val="4144B7EF"/>
    <w:rsid w:val="416696E0"/>
    <w:rsid w:val="41797661"/>
    <w:rsid w:val="417B38A0"/>
    <w:rsid w:val="417C0E43"/>
    <w:rsid w:val="419BE788"/>
    <w:rsid w:val="41AF4D6E"/>
    <w:rsid w:val="41B47CCD"/>
    <w:rsid w:val="41D2FE41"/>
    <w:rsid w:val="41EB3D6B"/>
    <w:rsid w:val="421B4FC3"/>
    <w:rsid w:val="421D7DDE"/>
    <w:rsid w:val="42204725"/>
    <w:rsid w:val="42236518"/>
    <w:rsid w:val="42A12A50"/>
    <w:rsid w:val="42C5A5D8"/>
    <w:rsid w:val="42C69273"/>
    <w:rsid w:val="42D79F49"/>
    <w:rsid w:val="42F8DACD"/>
    <w:rsid w:val="42FA4EF3"/>
    <w:rsid w:val="4305B49D"/>
    <w:rsid w:val="4306A1AF"/>
    <w:rsid w:val="4326A6EE"/>
    <w:rsid w:val="433D5B4D"/>
    <w:rsid w:val="4345A9D2"/>
    <w:rsid w:val="4388A032"/>
    <w:rsid w:val="4388C043"/>
    <w:rsid w:val="43933D64"/>
    <w:rsid w:val="43A0D92C"/>
    <w:rsid w:val="43AD2703"/>
    <w:rsid w:val="43BC2583"/>
    <w:rsid w:val="43CC6B7F"/>
    <w:rsid w:val="43D5BA2F"/>
    <w:rsid w:val="43E3360A"/>
    <w:rsid w:val="43E57E0B"/>
    <w:rsid w:val="43E7B2DD"/>
    <w:rsid w:val="44125F05"/>
    <w:rsid w:val="4423100D"/>
    <w:rsid w:val="4423C3B5"/>
    <w:rsid w:val="4427EC12"/>
    <w:rsid w:val="44400D7A"/>
    <w:rsid w:val="444915CB"/>
    <w:rsid w:val="448A67D6"/>
    <w:rsid w:val="448BEE95"/>
    <w:rsid w:val="44AD2340"/>
    <w:rsid w:val="44C28FF6"/>
    <w:rsid w:val="44E69212"/>
    <w:rsid w:val="44FD3165"/>
    <w:rsid w:val="452714F8"/>
    <w:rsid w:val="4556A0C9"/>
    <w:rsid w:val="45621FC1"/>
    <w:rsid w:val="45678025"/>
    <w:rsid w:val="4571D101"/>
    <w:rsid w:val="45737150"/>
    <w:rsid w:val="45740535"/>
    <w:rsid w:val="458AB687"/>
    <w:rsid w:val="45D3BCD5"/>
    <w:rsid w:val="4632657E"/>
    <w:rsid w:val="4637E298"/>
    <w:rsid w:val="464A53A6"/>
    <w:rsid w:val="46586B25"/>
    <w:rsid w:val="46834B69"/>
    <w:rsid w:val="469C5449"/>
    <w:rsid w:val="46C0D0F1"/>
    <w:rsid w:val="46D442DE"/>
    <w:rsid w:val="46D66775"/>
    <w:rsid w:val="4746B6C0"/>
    <w:rsid w:val="474F8233"/>
    <w:rsid w:val="476C6202"/>
    <w:rsid w:val="4773C35D"/>
    <w:rsid w:val="478F6A43"/>
    <w:rsid w:val="47976196"/>
    <w:rsid w:val="47DA2E82"/>
    <w:rsid w:val="47ED5FFF"/>
    <w:rsid w:val="480A76F7"/>
    <w:rsid w:val="48227E8E"/>
    <w:rsid w:val="48264913"/>
    <w:rsid w:val="482FB4A5"/>
    <w:rsid w:val="485F7D24"/>
    <w:rsid w:val="48A15DF9"/>
    <w:rsid w:val="48B8E726"/>
    <w:rsid w:val="48B96E35"/>
    <w:rsid w:val="48DF58F4"/>
    <w:rsid w:val="48E002DF"/>
    <w:rsid w:val="48EF2FE8"/>
    <w:rsid w:val="4905D03F"/>
    <w:rsid w:val="491E884D"/>
    <w:rsid w:val="492A12DE"/>
    <w:rsid w:val="49300E2E"/>
    <w:rsid w:val="49947330"/>
    <w:rsid w:val="49B285CD"/>
    <w:rsid w:val="49B95440"/>
    <w:rsid w:val="49D99767"/>
    <w:rsid w:val="49EBFED0"/>
    <w:rsid w:val="4A09EC45"/>
    <w:rsid w:val="4A225805"/>
    <w:rsid w:val="4A30A719"/>
    <w:rsid w:val="4A38DAF5"/>
    <w:rsid w:val="4A3EC08F"/>
    <w:rsid w:val="4A4F9827"/>
    <w:rsid w:val="4A5197F6"/>
    <w:rsid w:val="4A6363E8"/>
    <w:rsid w:val="4A692EE1"/>
    <w:rsid w:val="4A6B982F"/>
    <w:rsid w:val="4A76451A"/>
    <w:rsid w:val="4A88780C"/>
    <w:rsid w:val="4A89BAF7"/>
    <w:rsid w:val="4A9EAFB1"/>
    <w:rsid w:val="4ABF6CAA"/>
    <w:rsid w:val="4ACA9E40"/>
    <w:rsid w:val="4AD0C62B"/>
    <w:rsid w:val="4AF0781F"/>
    <w:rsid w:val="4B37B51C"/>
    <w:rsid w:val="4B3B097F"/>
    <w:rsid w:val="4B593303"/>
    <w:rsid w:val="4B5DAA69"/>
    <w:rsid w:val="4B60E864"/>
    <w:rsid w:val="4B67A3E1"/>
    <w:rsid w:val="4B8D5469"/>
    <w:rsid w:val="4B96567C"/>
    <w:rsid w:val="4BA5D26F"/>
    <w:rsid w:val="4BAC0706"/>
    <w:rsid w:val="4BB5A521"/>
    <w:rsid w:val="4BC5E492"/>
    <w:rsid w:val="4BCE450B"/>
    <w:rsid w:val="4BDE821F"/>
    <w:rsid w:val="4BDF50B8"/>
    <w:rsid w:val="4C2567FC"/>
    <w:rsid w:val="4C4299AC"/>
    <w:rsid w:val="4C6A33F1"/>
    <w:rsid w:val="4C886A9C"/>
    <w:rsid w:val="4CA42F12"/>
    <w:rsid w:val="4CA5ED60"/>
    <w:rsid w:val="4CA98236"/>
    <w:rsid w:val="4CBAF32B"/>
    <w:rsid w:val="4CEE25FC"/>
    <w:rsid w:val="4CF2E254"/>
    <w:rsid w:val="4CFBC5DF"/>
    <w:rsid w:val="4CFCCAEC"/>
    <w:rsid w:val="4D01D201"/>
    <w:rsid w:val="4D2EC246"/>
    <w:rsid w:val="4D2F56F0"/>
    <w:rsid w:val="4D8027EE"/>
    <w:rsid w:val="4DA16484"/>
    <w:rsid w:val="4DA59B16"/>
    <w:rsid w:val="4DC08A90"/>
    <w:rsid w:val="4DC7A7D8"/>
    <w:rsid w:val="4DE257D6"/>
    <w:rsid w:val="4DE35825"/>
    <w:rsid w:val="4E09D449"/>
    <w:rsid w:val="4E0F68A0"/>
    <w:rsid w:val="4E238E58"/>
    <w:rsid w:val="4E253D6C"/>
    <w:rsid w:val="4E2E088E"/>
    <w:rsid w:val="4E5C1925"/>
    <w:rsid w:val="4E75121B"/>
    <w:rsid w:val="4E7548BB"/>
    <w:rsid w:val="4E8564B9"/>
    <w:rsid w:val="4EBC229D"/>
    <w:rsid w:val="4EE5A1D0"/>
    <w:rsid w:val="4F0A4646"/>
    <w:rsid w:val="4F25A5EA"/>
    <w:rsid w:val="4F31126C"/>
    <w:rsid w:val="4F57CC44"/>
    <w:rsid w:val="4F5B2B4B"/>
    <w:rsid w:val="4F5FEB46"/>
    <w:rsid w:val="4F637839"/>
    <w:rsid w:val="4F80848C"/>
    <w:rsid w:val="4FBFABB6"/>
    <w:rsid w:val="4FC1BA31"/>
    <w:rsid w:val="4FE4C1CD"/>
    <w:rsid w:val="5007C930"/>
    <w:rsid w:val="50095505"/>
    <w:rsid w:val="50182209"/>
    <w:rsid w:val="501CD055"/>
    <w:rsid w:val="501EB915"/>
    <w:rsid w:val="502DA004"/>
    <w:rsid w:val="503530E0"/>
    <w:rsid w:val="503DF90D"/>
    <w:rsid w:val="5058B574"/>
    <w:rsid w:val="505BC53F"/>
    <w:rsid w:val="505F0F80"/>
    <w:rsid w:val="50632611"/>
    <w:rsid w:val="507FD23C"/>
    <w:rsid w:val="5090E53D"/>
    <w:rsid w:val="50998C1F"/>
    <w:rsid w:val="50D7CC52"/>
    <w:rsid w:val="50FBF2E6"/>
    <w:rsid w:val="51081CEC"/>
    <w:rsid w:val="5114F3FE"/>
    <w:rsid w:val="511AFBF4"/>
    <w:rsid w:val="51222450"/>
    <w:rsid w:val="5122A0EE"/>
    <w:rsid w:val="5130220C"/>
    <w:rsid w:val="513B9745"/>
    <w:rsid w:val="515C436A"/>
    <w:rsid w:val="51998F07"/>
    <w:rsid w:val="51B72883"/>
    <w:rsid w:val="51F2E863"/>
    <w:rsid w:val="51F43FF6"/>
    <w:rsid w:val="521128A7"/>
    <w:rsid w:val="52138D41"/>
    <w:rsid w:val="521BB558"/>
    <w:rsid w:val="529734EA"/>
    <w:rsid w:val="529A61BD"/>
    <w:rsid w:val="52E067A6"/>
    <w:rsid w:val="52EC5D2B"/>
    <w:rsid w:val="531A53E8"/>
    <w:rsid w:val="53415034"/>
    <w:rsid w:val="536CD1A2"/>
    <w:rsid w:val="536F93CA"/>
    <w:rsid w:val="5376FFB5"/>
    <w:rsid w:val="5396CF6A"/>
    <w:rsid w:val="539915F8"/>
    <w:rsid w:val="53C6EE8D"/>
    <w:rsid w:val="53CB1A8F"/>
    <w:rsid w:val="5416C483"/>
    <w:rsid w:val="54936CAA"/>
    <w:rsid w:val="54AC221D"/>
    <w:rsid w:val="54AD011A"/>
    <w:rsid w:val="54DDB5F7"/>
    <w:rsid w:val="54F0E2DF"/>
    <w:rsid w:val="5502A79F"/>
    <w:rsid w:val="551BCECE"/>
    <w:rsid w:val="552B8EAC"/>
    <w:rsid w:val="552D587D"/>
    <w:rsid w:val="55384D20"/>
    <w:rsid w:val="55573BCE"/>
    <w:rsid w:val="557CD003"/>
    <w:rsid w:val="55AE4D2A"/>
    <w:rsid w:val="55BAC2E1"/>
    <w:rsid w:val="55D06430"/>
    <w:rsid w:val="55F47770"/>
    <w:rsid w:val="55F7BFA7"/>
    <w:rsid w:val="5608D8AF"/>
    <w:rsid w:val="5646D46B"/>
    <w:rsid w:val="5675488C"/>
    <w:rsid w:val="567BA1EB"/>
    <w:rsid w:val="567BD303"/>
    <w:rsid w:val="56B9C1B6"/>
    <w:rsid w:val="56C5A5E4"/>
    <w:rsid w:val="56D35D09"/>
    <w:rsid w:val="56E6FE64"/>
    <w:rsid w:val="57252BE5"/>
    <w:rsid w:val="573F02D1"/>
    <w:rsid w:val="577870FA"/>
    <w:rsid w:val="577DBC5A"/>
    <w:rsid w:val="5788919D"/>
    <w:rsid w:val="57C7D9EA"/>
    <w:rsid w:val="57C7DCE2"/>
    <w:rsid w:val="57D54CA5"/>
    <w:rsid w:val="57FDC41F"/>
    <w:rsid w:val="58566DAC"/>
    <w:rsid w:val="586F2D6A"/>
    <w:rsid w:val="588A86DF"/>
    <w:rsid w:val="5894719C"/>
    <w:rsid w:val="58A5DF5B"/>
    <w:rsid w:val="58A97E2C"/>
    <w:rsid w:val="58BCB069"/>
    <w:rsid w:val="58D27CAF"/>
    <w:rsid w:val="58E77CD5"/>
    <w:rsid w:val="58FD0ECC"/>
    <w:rsid w:val="590E2564"/>
    <w:rsid w:val="5913B3AF"/>
    <w:rsid w:val="59180C60"/>
    <w:rsid w:val="591D94EB"/>
    <w:rsid w:val="59356A20"/>
    <w:rsid w:val="594D26CD"/>
    <w:rsid w:val="595ABB08"/>
    <w:rsid w:val="595FFB01"/>
    <w:rsid w:val="59A2A7DB"/>
    <w:rsid w:val="59C2EAC9"/>
    <w:rsid w:val="59DE9D66"/>
    <w:rsid w:val="59EBE14D"/>
    <w:rsid w:val="5A07ACE8"/>
    <w:rsid w:val="5A2EA697"/>
    <w:rsid w:val="5A49EC0D"/>
    <w:rsid w:val="5A56F2C0"/>
    <w:rsid w:val="5A698124"/>
    <w:rsid w:val="5A7F3D37"/>
    <w:rsid w:val="5AA2F3DA"/>
    <w:rsid w:val="5AA78B1F"/>
    <w:rsid w:val="5AB7758E"/>
    <w:rsid w:val="5AC1E867"/>
    <w:rsid w:val="5ACE5C4E"/>
    <w:rsid w:val="5B0E7D91"/>
    <w:rsid w:val="5B0FBCBF"/>
    <w:rsid w:val="5B11A44E"/>
    <w:rsid w:val="5B2B8A76"/>
    <w:rsid w:val="5B757EEC"/>
    <w:rsid w:val="5BAA27AA"/>
    <w:rsid w:val="5BC368CD"/>
    <w:rsid w:val="5BC82B83"/>
    <w:rsid w:val="5BD8E9F5"/>
    <w:rsid w:val="5BE8694F"/>
    <w:rsid w:val="5C33882E"/>
    <w:rsid w:val="5C44D2F6"/>
    <w:rsid w:val="5C5345EF"/>
    <w:rsid w:val="5C547328"/>
    <w:rsid w:val="5CB59754"/>
    <w:rsid w:val="5CC5897D"/>
    <w:rsid w:val="5CD333F9"/>
    <w:rsid w:val="5CD44747"/>
    <w:rsid w:val="5CE2384F"/>
    <w:rsid w:val="5D4EBA62"/>
    <w:rsid w:val="5D4FA2BF"/>
    <w:rsid w:val="5D801218"/>
    <w:rsid w:val="5DAA7165"/>
    <w:rsid w:val="5DAD0C88"/>
    <w:rsid w:val="5DBFC292"/>
    <w:rsid w:val="5DC722EE"/>
    <w:rsid w:val="5DE17921"/>
    <w:rsid w:val="5DE7A9ED"/>
    <w:rsid w:val="5DE7EDD4"/>
    <w:rsid w:val="5E08160F"/>
    <w:rsid w:val="5E0A7CE1"/>
    <w:rsid w:val="5E38A903"/>
    <w:rsid w:val="5E46E709"/>
    <w:rsid w:val="5E69CFFE"/>
    <w:rsid w:val="5E724EF4"/>
    <w:rsid w:val="5E7B2EE2"/>
    <w:rsid w:val="5EA825DC"/>
    <w:rsid w:val="5EAC08DA"/>
    <w:rsid w:val="5EB0194A"/>
    <w:rsid w:val="5EB7A10D"/>
    <w:rsid w:val="5EFED648"/>
    <w:rsid w:val="5F321374"/>
    <w:rsid w:val="5F380044"/>
    <w:rsid w:val="5F4D4DEE"/>
    <w:rsid w:val="5F7A8C1F"/>
    <w:rsid w:val="5F8320D2"/>
    <w:rsid w:val="5FB11BFE"/>
    <w:rsid w:val="5FD47964"/>
    <w:rsid w:val="5FD7DDFB"/>
    <w:rsid w:val="5FF9C067"/>
    <w:rsid w:val="60025387"/>
    <w:rsid w:val="6009C2E8"/>
    <w:rsid w:val="600C2381"/>
    <w:rsid w:val="601BCD38"/>
    <w:rsid w:val="6026E5C4"/>
    <w:rsid w:val="60322C4D"/>
    <w:rsid w:val="605198C6"/>
    <w:rsid w:val="605A683B"/>
    <w:rsid w:val="609F6228"/>
    <w:rsid w:val="60AD3BA8"/>
    <w:rsid w:val="60F613EA"/>
    <w:rsid w:val="6103D73E"/>
    <w:rsid w:val="610F82AF"/>
    <w:rsid w:val="6159BE92"/>
    <w:rsid w:val="6165D731"/>
    <w:rsid w:val="616D1D06"/>
    <w:rsid w:val="62237B6D"/>
    <w:rsid w:val="62246896"/>
    <w:rsid w:val="62279C30"/>
    <w:rsid w:val="622F7F5A"/>
    <w:rsid w:val="624286B2"/>
    <w:rsid w:val="624DDDC0"/>
    <w:rsid w:val="624F2A62"/>
    <w:rsid w:val="625158BA"/>
    <w:rsid w:val="6288AE33"/>
    <w:rsid w:val="62916FDB"/>
    <w:rsid w:val="629D4859"/>
    <w:rsid w:val="62C34C7D"/>
    <w:rsid w:val="634D8338"/>
    <w:rsid w:val="63B3FAB0"/>
    <w:rsid w:val="63D9C9E7"/>
    <w:rsid w:val="63ECFC61"/>
    <w:rsid w:val="641DC9FC"/>
    <w:rsid w:val="6422428F"/>
    <w:rsid w:val="64259ECD"/>
    <w:rsid w:val="644D1988"/>
    <w:rsid w:val="645133E4"/>
    <w:rsid w:val="647B8F15"/>
    <w:rsid w:val="6488B169"/>
    <w:rsid w:val="64B27743"/>
    <w:rsid w:val="64C8BEE7"/>
    <w:rsid w:val="64CA1E79"/>
    <w:rsid w:val="64D0195C"/>
    <w:rsid w:val="64DCA1F5"/>
    <w:rsid w:val="64E7A49B"/>
    <w:rsid w:val="650338D5"/>
    <w:rsid w:val="6511B135"/>
    <w:rsid w:val="65361576"/>
    <w:rsid w:val="653FE069"/>
    <w:rsid w:val="65549D0E"/>
    <w:rsid w:val="6556F9F9"/>
    <w:rsid w:val="655B4A12"/>
    <w:rsid w:val="65940827"/>
    <w:rsid w:val="65AB15D4"/>
    <w:rsid w:val="65B3C0D3"/>
    <w:rsid w:val="65FF9FFF"/>
    <w:rsid w:val="6608FFB1"/>
    <w:rsid w:val="6632995E"/>
    <w:rsid w:val="668FFF84"/>
    <w:rsid w:val="669F721D"/>
    <w:rsid w:val="66B16E41"/>
    <w:rsid w:val="66CEBC34"/>
    <w:rsid w:val="66D4CF4C"/>
    <w:rsid w:val="6707F8F1"/>
    <w:rsid w:val="674AC559"/>
    <w:rsid w:val="678D4327"/>
    <w:rsid w:val="679F9965"/>
    <w:rsid w:val="67A2681B"/>
    <w:rsid w:val="67D4C46A"/>
    <w:rsid w:val="6804A4D6"/>
    <w:rsid w:val="680F8F3E"/>
    <w:rsid w:val="6839033E"/>
    <w:rsid w:val="6850F22A"/>
    <w:rsid w:val="686A1731"/>
    <w:rsid w:val="68AB3096"/>
    <w:rsid w:val="68B2E5B6"/>
    <w:rsid w:val="68B67049"/>
    <w:rsid w:val="690163CA"/>
    <w:rsid w:val="690B4784"/>
    <w:rsid w:val="6920570E"/>
    <w:rsid w:val="6923F615"/>
    <w:rsid w:val="69278774"/>
    <w:rsid w:val="6929E4C4"/>
    <w:rsid w:val="697A785B"/>
    <w:rsid w:val="69819CAD"/>
    <w:rsid w:val="698543AA"/>
    <w:rsid w:val="6990DCBD"/>
    <w:rsid w:val="69A3CFE2"/>
    <w:rsid w:val="69A89033"/>
    <w:rsid w:val="69F4A964"/>
    <w:rsid w:val="69FB147F"/>
    <w:rsid w:val="6A1B12BB"/>
    <w:rsid w:val="6A2EBB35"/>
    <w:rsid w:val="6A3BD75F"/>
    <w:rsid w:val="6A466853"/>
    <w:rsid w:val="6A931F24"/>
    <w:rsid w:val="6AAFC906"/>
    <w:rsid w:val="6AC0C900"/>
    <w:rsid w:val="6ADB2662"/>
    <w:rsid w:val="6AE1C0F3"/>
    <w:rsid w:val="6AE70CCB"/>
    <w:rsid w:val="6AE815CA"/>
    <w:rsid w:val="6B30CF75"/>
    <w:rsid w:val="6B517413"/>
    <w:rsid w:val="6B5E2D62"/>
    <w:rsid w:val="6B7799CE"/>
    <w:rsid w:val="6BBA2666"/>
    <w:rsid w:val="6BCA8B96"/>
    <w:rsid w:val="6BE9EF78"/>
    <w:rsid w:val="6C315B92"/>
    <w:rsid w:val="6C5AFA00"/>
    <w:rsid w:val="6C8A105B"/>
    <w:rsid w:val="6CB41D6E"/>
    <w:rsid w:val="6CC1AD4C"/>
    <w:rsid w:val="6CF3E98A"/>
    <w:rsid w:val="6CFE36D3"/>
    <w:rsid w:val="6D037411"/>
    <w:rsid w:val="6D1E5E57"/>
    <w:rsid w:val="6D366C11"/>
    <w:rsid w:val="6D49D8B2"/>
    <w:rsid w:val="6D5589A2"/>
    <w:rsid w:val="6D80FF72"/>
    <w:rsid w:val="6D90662B"/>
    <w:rsid w:val="6D90FB99"/>
    <w:rsid w:val="6D92BE1C"/>
    <w:rsid w:val="6D93B158"/>
    <w:rsid w:val="6DDBB47A"/>
    <w:rsid w:val="6DFCD4F0"/>
    <w:rsid w:val="6E06E315"/>
    <w:rsid w:val="6E21BC28"/>
    <w:rsid w:val="6E37C461"/>
    <w:rsid w:val="6E544069"/>
    <w:rsid w:val="6E6E77B7"/>
    <w:rsid w:val="6E73133F"/>
    <w:rsid w:val="6EB7FBFF"/>
    <w:rsid w:val="6EBFC60E"/>
    <w:rsid w:val="6EC0A9BA"/>
    <w:rsid w:val="6EC23E53"/>
    <w:rsid w:val="6F07CDD9"/>
    <w:rsid w:val="6F102199"/>
    <w:rsid w:val="6F591369"/>
    <w:rsid w:val="6F7340FF"/>
    <w:rsid w:val="6F7BB8BA"/>
    <w:rsid w:val="6F88A728"/>
    <w:rsid w:val="6F96CFBC"/>
    <w:rsid w:val="6FCE5E1A"/>
    <w:rsid w:val="6FD443FA"/>
    <w:rsid w:val="6FECA700"/>
    <w:rsid w:val="6FF0C25C"/>
    <w:rsid w:val="700BB1F4"/>
    <w:rsid w:val="70161FCA"/>
    <w:rsid w:val="701E06AB"/>
    <w:rsid w:val="70216494"/>
    <w:rsid w:val="707BB137"/>
    <w:rsid w:val="70B68581"/>
    <w:rsid w:val="70EF5AAB"/>
    <w:rsid w:val="71227AE9"/>
    <w:rsid w:val="7122CDC7"/>
    <w:rsid w:val="7152DDD9"/>
    <w:rsid w:val="715A8BAB"/>
    <w:rsid w:val="71877D8F"/>
    <w:rsid w:val="71937EAE"/>
    <w:rsid w:val="71B0BE7F"/>
    <w:rsid w:val="71C6C36C"/>
    <w:rsid w:val="71D7C644"/>
    <w:rsid w:val="71F8C8C5"/>
    <w:rsid w:val="721FDA2F"/>
    <w:rsid w:val="723D2EFD"/>
    <w:rsid w:val="723F8700"/>
    <w:rsid w:val="724934AA"/>
    <w:rsid w:val="7261C1CC"/>
    <w:rsid w:val="727A3082"/>
    <w:rsid w:val="72864F28"/>
    <w:rsid w:val="7290ED00"/>
    <w:rsid w:val="72AA7897"/>
    <w:rsid w:val="72AEFE83"/>
    <w:rsid w:val="72EF9EEB"/>
    <w:rsid w:val="73045C4D"/>
    <w:rsid w:val="7341666E"/>
    <w:rsid w:val="73830608"/>
    <w:rsid w:val="73AD9DD6"/>
    <w:rsid w:val="73C9D3F7"/>
    <w:rsid w:val="73EDB1B1"/>
    <w:rsid w:val="73FD81FB"/>
    <w:rsid w:val="742003D0"/>
    <w:rsid w:val="7453F5F4"/>
    <w:rsid w:val="7458DB21"/>
    <w:rsid w:val="746628CD"/>
    <w:rsid w:val="746E7306"/>
    <w:rsid w:val="747567E6"/>
    <w:rsid w:val="748DFBE1"/>
    <w:rsid w:val="74B20667"/>
    <w:rsid w:val="74C46887"/>
    <w:rsid w:val="74C7E2A3"/>
    <w:rsid w:val="74DCDF50"/>
    <w:rsid w:val="74DFAC39"/>
    <w:rsid w:val="74F419D2"/>
    <w:rsid w:val="751C83AF"/>
    <w:rsid w:val="752CE57A"/>
    <w:rsid w:val="7532C7CB"/>
    <w:rsid w:val="754F0B9C"/>
    <w:rsid w:val="7578E220"/>
    <w:rsid w:val="75A32511"/>
    <w:rsid w:val="75EB2855"/>
    <w:rsid w:val="760F2286"/>
    <w:rsid w:val="760FC332"/>
    <w:rsid w:val="768AF4BE"/>
    <w:rsid w:val="76B4055F"/>
    <w:rsid w:val="76DB19F2"/>
    <w:rsid w:val="7737D79A"/>
    <w:rsid w:val="773F1CFF"/>
    <w:rsid w:val="7746F2E3"/>
    <w:rsid w:val="77477D54"/>
    <w:rsid w:val="77493486"/>
    <w:rsid w:val="77565480"/>
    <w:rsid w:val="776833E7"/>
    <w:rsid w:val="7777A734"/>
    <w:rsid w:val="7795B456"/>
    <w:rsid w:val="77AB548E"/>
    <w:rsid w:val="77B20781"/>
    <w:rsid w:val="77BC1E6E"/>
    <w:rsid w:val="77BC5003"/>
    <w:rsid w:val="77CFD7BB"/>
    <w:rsid w:val="77DEF7F0"/>
    <w:rsid w:val="77E17452"/>
    <w:rsid w:val="780F0C7D"/>
    <w:rsid w:val="7812626C"/>
    <w:rsid w:val="783D54FA"/>
    <w:rsid w:val="78480BDD"/>
    <w:rsid w:val="78563528"/>
    <w:rsid w:val="78790C4E"/>
    <w:rsid w:val="78A08181"/>
    <w:rsid w:val="78EF0556"/>
    <w:rsid w:val="78F1B1EC"/>
    <w:rsid w:val="790CD864"/>
    <w:rsid w:val="793562FD"/>
    <w:rsid w:val="7956A6E3"/>
    <w:rsid w:val="795CE737"/>
    <w:rsid w:val="79604596"/>
    <w:rsid w:val="7981B09A"/>
    <w:rsid w:val="7984E07F"/>
    <w:rsid w:val="799B53C6"/>
    <w:rsid w:val="799DE808"/>
    <w:rsid w:val="79AF3F74"/>
    <w:rsid w:val="79BA7153"/>
    <w:rsid w:val="79CDC186"/>
    <w:rsid w:val="79CF7F0F"/>
    <w:rsid w:val="79D7F7E3"/>
    <w:rsid w:val="7A0CABBF"/>
    <w:rsid w:val="7A10DD41"/>
    <w:rsid w:val="7A1FAFF7"/>
    <w:rsid w:val="7A3ECD15"/>
    <w:rsid w:val="7A6C3089"/>
    <w:rsid w:val="7A6EE933"/>
    <w:rsid w:val="7A712B95"/>
    <w:rsid w:val="7A91610D"/>
    <w:rsid w:val="7ADE2A94"/>
    <w:rsid w:val="7B1DFBCA"/>
    <w:rsid w:val="7B1FC8B3"/>
    <w:rsid w:val="7B7DFEC8"/>
    <w:rsid w:val="7B8EBE87"/>
    <w:rsid w:val="7B91CF0A"/>
    <w:rsid w:val="7B934FC4"/>
    <w:rsid w:val="7BACADA2"/>
    <w:rsid w:val="7BBB8290"/>
    <w:rsid w:val="7BBD4A26"/>
    <w:rsid w:val="7BBFAFDA"/>
    <w:rsid w:val="7BEAE952"/>
    <w:rsid w:val="7C626DD6"/>
    <w:rsid w:val="7C6977F8"/>
    <w:rsid w:val="7C80497B"/>
    <w:rsid w:val="7C838117"/>
    <w:rsid w:val="7C886AF2"/>
    <w:rsid w:val="7C8CD747"/>
    <w:rsid w:val="7C9BE1BF"/>
    <w:rsid w:val="7CA9EC0F"/>
    <w:rsid w:val="7CB7E55F"/>
    <w:rsid w:val="7CC1DD4D"/>
    <w:rsid w:val="7CD0838E"/>
    <w:rsid w:val="7CEFDD03"/>
    <w:rsid w:val="7D2E10E8"/>
    <w:rsid w:val="7D3074BF"/>
    <w:rsid w:val="7D4A5B76"/>
    <w:rsid w:val="7D4B7551"/>
    <w:rsid w:val="7D67E053"/>
    <w:rsid w:val="7D896DFF"/>
    <w:rsid w:val="7D89FF53"/>
    <w:rsid w:val="7D9055F7"/>
    <w:rsid w:val="7DA3BBCB"/>
    <w:rsid w:val="7DAB987B"/>
    <w:rsid w:val="7DD7832D"/>
    <w:rsid w:val="7E12DEC5"/>
    <w:rsid w:val="7E1512D2"/>
    <w:rsid w:val="7E216266"/>
    <w:rsid w:val="7E456966"/>
    <w:rsid w:val="7E6B99A7"/>
    <w:rsid w:val="7EA93E58"/>
    <w:rsid w:val="7EBA1E01"/>
    <w:rsid w:val="7EF893D5"/>
    <w:rsid w:val="7F0E5905"/>
    <w:rsid w:val="7F20DCBB"/>
    <w:rsid w:val="7F3913FA"/>
    <w:rsid w:val="7F3D1539"/>
    <w:rsid w:val="7F6A71B9"/>
    <w:rsid w:val="7F8E9C7B"/>
    <w:rsid w:val="7F951D05"/>
    <w:rsid w:val="7FAA3CAD"/>
    <w:rsid w:val="7FDC3204"/>
    <w:rsid w:val="7FFE1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9F69C6"/>
  <w15:docId w15:val="{8C335B09-A6D4-4D27-BB54-570D999D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01835"/>
    <w:pPr>
      <w:spacing w:after="120"/>
    </w:pPr>
    <w:rPr>
      <w:rFonts w:asciiTheme="minorHAnsi" w:hAnsiTheme="minorHAnsi" w:cstheme="minorHAnsi"/>
      <w:sz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675F25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rFonts w:ascii="Calibri" w:eastAsiaTheme="majorEastAsia" w:hAnsi="Calibri" w:cs="Calibri"/>
      <w:b/>
      <w:bCs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B7295"/>
    <w:pPr>
      <w:keepNext/>
      <w:keepLines/>
      <w:outlineLvl w:val="1"/>
    </w:pPr>
    <w:rPr>
      <w:rFonts w:eastAsiaTheme="majorEastAsia"/>
      <w:b/>
      <w:bCs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6C6CE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C6CE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C6CE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6CE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C6CE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C6CE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C6CE8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25613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table" w:styleId="Mkatabulky">
    <w:name w:val="Table Grid"/>
    <w:basedOn w:val="Normlntabulka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hlav">
    <w:name w:val="header"/>
    <w:basedOn w:val="Normln"/>
    <w:link w:val="Zhlav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680"/>
        <w:tab w:val="right" w:pos="9360"/>
      </w:tabs>
    </w:pPr>
  </w:style>
  <w:style w:type="character" w:styleId="Sledovanodkaz">
    <w:name w:val="FollowedHyperlink"/>
    <w:basedOn w:val="Standardnpsmoodstavce"/>
    <w:uiPriority w:val="99"/>
    <w:semiHidden/>
    <w:unhideWhenUsed/>
    <w:rsid w:val="001E6E1A"/>
    <w:rPr>
      <w:color w:val="954F72" w:themeColor="followed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675F25"/>
    <w:rPr>
      <w:rFonts w:ascii="Calibri" w:eastAsiaTheme="majorEastAsia" w:hAnsi="Calibri" w:cs="Calibri"/>
      <w:b/>
      <w:bCs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9B7295"/>
    <w:rPr>
      <w:rFonts w:asciiTheme="minorHAnsi" w:eastAsiaTheme="majorEastAsia" w:hAnsiTheme="minorHAnsi" w:cstheme="minorHAnsi"/>
      <w:b/>
      <w:bCs/>
      <w:color w:val="2E74B5" w:themeColor="accent1" w:themeShade="BF"/>
      <w:sz w:val="26"/>
      <w:szCs w:val="26"/>
    </w:rPr>
  </w:style>
  <w:style w:type="paragraph" w:styleId="Revize">
    <w:name w:val="Revision"/>
    <w:hidden/>
    <w:uiPriority w:val="99"/>
    <w:semiHidden/>
    <w:rsid w:val="005C2376"/>
    <w:pPr>
      <w:jc w:val="left"/>
    </w:pPr>
  </w:style>
  <w:style w:type="character" w:styleId="Zmnka">
    <w:name w:val="Mention"/>
    <w:basedOn w:val="Standardnpsmoodstavce"/>
    <w:uiPriority w:val="99"/>
    <w:unhideWhenUsed/>
    <w:rsid w:val="007D11A1"/>
    <w:rPr>
      <w:color w:val="2B579A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BA71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68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48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4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109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101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57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221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440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88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61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613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87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458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42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51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798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57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66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71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663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59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56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830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520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6071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794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0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72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755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33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s.muni.cz/predmet/sci/E0250" TargetMode="External"/><Relationship Id="rId18" Type="http://schemas.openxmlformats.org/officeDocument/2006/relationships/hyperlink" Target="https://is.muni.cz/predmet/sci/E0410" TargetMode="External"/><Relationship Id="rId26" Type="http://schemas.openxmlformats.org/officeDocument/2006/relationships/hyperlink" Target="https://is.muni.cz/predmet/sci/E021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is.muni.cz/predmet/sci/E4221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is.muni.cz/predmet/sci/E2221" TargetMode="External"/><Relationship Id="rId17" Type="http://schemas.openxmlformats.org/officeDocument/2006/relationships/hyperlink" Target="https://is.muni.cz/predmet/sci/E2251" TargetMode="External"/><Relationship Id="rId25" Type="http://schemas.openxmlformats.org/officeDocument/2006/relationships/hyperlink" Target="https://is.muni.cz/predmet/sci/E2241" TargetMode="External"/><Relationship Id="rId33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s://is.muni.cz/predmet/sci/E2250" TargetMode="External"/><Relationship Id="rId20" Type="http://schemas.openxmlformats.org/officeDocument/2006/relationships/hyperlink" Target="https://is.muni.cz/predmet/sci/E4220" TargetMode="External"/><Relationship Id="rId29" Type="http://schemas.openxmlformats.org/officeDocument/2006/relationships/hyperlink" Target="https://is.muni.cz/predmet/sci/E125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s.muni.cz/predmet/sci/E2220" TargetMode="External"/><Relationship Id="rId24" Type="http://schemas.openxmlformats.org/officeDocument/2006/relationships/hyperlink" Target="https://is.muni.cz/predmet/sci/E2240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is.muni.cz/predmet/sci/E3240" TargetMode="External"/><Relationship Id="rId23" Type="http://schemas.openxmlformats.org/officeDocument/2006/relationships/hyperlink" Target="https://is.muni.cz/predmet/sci/E1241" TargetMode="External"/><Relationship Id="rId28" Type="http://schemas.openxmlformats.org/officeDocument/2006/relationships/hyperlink" Target="https://is.muni.cz/predmet/sci/E1230" TargetMode="External"/><Relationship Id="rId10" Type="http://schemas.openxmlformats.org/officeDocument/2006/relationships/hyperlink" Target="https://is.muni.cz/predmet/sci/E1220" TargetMode="External"/><Relationship Id="rId19" Type="http://schemas.openxmlformats.org/officeDocument/2006/relationships/hyperlink" Target="https://is.muni.cz/predmet/sci/E8600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s.muni.cz/predmet/sci/E3260" TargetMode="External"/><Relationship Id="rId22" Type="http://schemas.openxmlformats.org/officeDocument/2006/relationships/hyperlink" Target="https://is.muni.cz/predmet/sci/E1240" TargetMode="External"/><Relationship Id="rId27" Type="http://schemas.openxmlformats.org/officeDocument/2006/relationships/hyperlink" Target="https://is.muni.cz/predmet/sci/E0220" TargetMode="External"/><Relationship Id="rId30" Type="http://schemas.openxmlformats.org/officeDocument/2006/relationships/footer" Target="footer1.xml"/><Relationship Id="rId8" Type="http://schemas.openxmlformats.org/officeDocument/2006/relationships/footnotes" Target="footnotes.xml"/></Relationships>
</file>

<file path=word/documenttasks/documenttasks1.xml><?xml version="1.0" encoding="utf-8"?>
<t:Tasks xmlns:t="http://schemas.microsoft.com/office/tasks/2019/documenttasks" xmlns:oel="http://schemas.microsoft.com/office/2019/extlst">
  <t:Task id="{F0567B1C-7BC5-4187-95E4-54690B786B7A}">
    <t:Anchor>
      <t:Comment id="225745342"/>
    </t:Anchor>
    <t:History>
      <t:Event id="{7EEF7C96-8AD4-404F-9898-644057584E02}" time="2024-07-31T10:59:51.484Z">
        <t:Attribution userId="S::22745@muni.cz::53285062-d52a-4c88-bcdc-d767b8cc0044" userProvider="AD" userName="Jakub Hofman"/>
        <t:Anchor>
          <t:Comment id="225745342"/>
        </t:Anchor>
        <t:Create/>
      </t:Event>
      <t:Event id="{091BE2AC-6599-4741-A773-FB3AF6510E20}" time="2024-07-31T10:59:51.484Z">
        <t:Attribution userId="S::22745@muni.cz::53285062-d52a-4c88-bcdc-d767b8cc0044" userProvider="AD" userName="Jakub Hofman"/>
        <t:Anchor>
          <t:Comment id="225745342"/>
        </t:Anchor>
        <t:Assign userId="S::15440@muni.cz::432e527b-b4ab-42ef-9786-a0bd3e800bf4" userProvider="AD" userName="Michal Bittner"/>
      </t:Event>
      <t:Event id="{5DA319E0-C945-4CBE-8B38-56E67DDC4C31}" time="2024-07-31T10:59:51.484Z">
        <t:Attribution userId="S::22745@muni.cz::53285062-d52a-4c88-bcdc-d767b8cc0044" userProvider="AD" userName="Jakub Hofman"/>
        <t:Anchor>
          <t:Comment id="225745342"/>
        </t:Anchor>
        <t:SetTitle title="@Kateřina Šebková @Michal Bittner prosím o doplnění !!!"/>
      </t:Event>
    </t:History>
  </t:Task>
  <t:Task id="{524D2226-6C7A-4961-997E-D3491A0C525A}">
    <t:Anchor>
      <t:Comment id="178765573"/>
    </t:Anchor>
    <t:History>
      <t:Event id="{13C1977C-327A-4DB2-9C5A-043347F156A5}" time="2024-07-31T10:22:11.254Z">
        <t:Attribution userId="S::22745@muni.cz::53285062-d52a-4c88-bcdc-d767b8cc0044" userProvider="AD" userName="Jakub Hofman"/>
        <t:Anchor>
          <t:Comment id="178765573"/>
        </t:Anchor>
        <t:Create/>
      </t:Event>
      <t:Event id="{13EA59FB-0FAC-46D8-B27E-2EEFCEAF6F5B}" time="2024-07-31T10:22:11.254Z">
        <t:Attribution userId="S::22745@muni.cz::53285062-d52a-4c88-bcdc-d767b8cc0044" userProvider="AD" userName="Jakub Hofman"/>
        <t:Anchor>
          <t:Comment id="178765573"/>
        </t:Anchor>
        <t:Assign userId="S::133960@muni.cz::d6c52002-b5c8-4bad-9f97-83629537885c" userProvider="AD" userName="Klára Hilscherová"/>
      </t:Event>
      <t:Event id="{8097A466-6C0B-44B5-A046-C664C7FB54E3}" time="2024-07-31T10:22:11.254Z">
        <t:Attribution userId="S::22745@muni.cz::53285062-d52a-4c88-bcdc-d767b8cc0044" userProvider="AD" userName="Jakub Hofman"/>
        <t:Anchor>
          <t:Comment id="178765573"/>
        </t:Anchor>
        <t:SetTitle title="viděla to Klárka? @Klára Hilscherová "/>
      </t:Event>
    </t:History>
  </t:Task>
</t:Task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bf1109b7-8e57-4cbd-8777-f383db2b7d70" xsi:nil="true"/>
    <lcf76f155ced4ddcb4097134ff3c332f xmlns="bf1109b7-8e57-4cbd-8777-f383db2b7d70">
      <Terms xmlns="http://schemas.microsoft.com/office/infopath/2007/PartnerControls"/>
    </lcf76f155ced4ddcb4097134ff3c332f>
    <TaxCatchAll xmlns="03b237c3-5df0-4546-b146-e3d9ba9018c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6A9D4AA87A484C859C8C6B0071EC7E" ma:contentTypeVersion="14" ma:contentTypeDescription="Vytvoří nový dokument" ma:contentTypeScope="" ma:versionID="fcbedb769001e28a154720a561148e73">
  <xsd:schema xmlns:xsd="http://www.w3.org/2001/XMLSchema" xmlns:xs="http://www.w3.org/2001/XMLSchema" xmlns:p="http://schemas.microsoft.com/office/2006/metadata/properties" xmlns:ns2="bf1109b7-8e57-4cbd-8777-f383db2b7d70" xmlns:ns3="03b237c3-5df0-4546-b146-e3d9ba9018c8" targetNamespace="http://schemas.microsoft.com/office/2006/metadata/properties" ma:root="true" ma:fieldsID="a8e2fb16f08e2c1017bb204880a55425" ns2:_="" ns3:_="">
    <xsd:import namespace="bf1109b7-8e57-4cbd-8777-f383db2b7d70"/>
    <xsd:import namespace="03b237c3-5df0-4546-b146-e3d9ba9018c8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1109b7-8e57-4cbd-8777-f383db2b7d70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237c3-5df0-4546-b146-e3d9ba9018c8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90fa5c3-7f19-400a-95e5-4e3ce38d0d97}" ma:internalName="TaxCatchAll" ma:showField="CatchAllData" ma:web="03b237c3-5df0-4546-b146-e3d9ba9018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10351C-4D30-4A8D-9C92-ABC32632ACAC}">
  <ds:schemaRefs>
    <ds:schemaRef ds:uri="http://schemas.microsoft.com/office/2006/metadata/properties"/>
    <ds:schemaRef ds:uri="http://schemas.microsoft.com/office/infopath/2007/PartnerControls"/>
    <ds:schemaRef ds:uri="bf1109b7-8e57-4cbd-8777-f383db2b7d70"/>
    <ds:schemaRef ds:uri="03b237c3-5df0-4546-b146-e3d9ba9018c8"/>
  </ds:schemaRefs>
</ds:datastoreItem>
</file>

<file path=customXml/itemProps2.xml><?xml version="1.0" encoding="utf-8"?>
<ds:datastoreItem xmlns:ds="http://schemas.openxmlformats.org/officeDocument/2006/customXml" ds:itemID="{825E30BB-6660-43AD-8522-244CA06509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20D38B-98FD-468B-B3B9-0F04FCD763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1109b7-8e57-4cbd-8777-f383db2b7d70"/>
    <ds:schemaRef ds:uri="03b237c3-5df0-4546-b146-e3d9ba9018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904</Words>
  <Characters>14170</Characters>
  <Application>Microsoft Office Word</Application>
  <DocSecurity>0</DocSecurity>
  <Lines>236</Lines>
  <Paragraphs>130</Paragraphs>
  <ScaleCrop>false</ScaleCrop>
  <Company/>
  <LinksUpToDate>false</LinksUpToDate>
  <CharactersWithSpaces>15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Šebej</dc:creator>
  <cp:keywords/>
  <cp:lastModifiedBy>Jakub Hofman</cp:lastModifiedBy>
  <cp:revision>809</cp:revision>
  <cp:lastPrinted>2021-02-19T18:28:00Z</cp:lastPrinted>
  <dcterms:created xsi:type="dcterms:W3CDTF">2024-03-14T10:50:00Z</dcterms:created>
  <dcterms:modified xsi:type="dcterms:W3CDTF">2025-10-07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6173e94ed4c055b573ad7efe259731dca61aa9e13e1fabe9de0d91ec6dc757</vt:lpwstr>
  </property>
  <property fmtid="{D5CDD505-2E9C-101B-9397-08002B2CF9AE}" pid="3" name="MediaServiceImageTags">
    <vt:lpwstr/>
  </property>
  <property fmtid="{D5CDD505-2E9C-101B-9397-08002B2CF9AE}" pid="4" name="ContentTypeId">
    <vt:lpwstr>0x010100BD6A9D4AA87A484C859C8C6B0071EC7E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_activity">
    <vt:lpwstr>{"FileActivityType":"9","FileActivityTimeStamp":"2024-06-28T09:00:53.233Z","FileActivityUsersOnPage":[{"DisplayName":"Jakub Hofman","Id":"22745@muni.cz"},{"DisplayName":"Luděk Bláha","Id":"15473@muni.cz"},{"DisplayName":"Pavel Babica","Id":"12437@muni.cz"},{"DisplayName":"Petr Kukučka","Id":"63834@muni.cz"},{"DisplayName":"Jan Kuta","Id":"106429@muni.cz"},{"DisplayName":"Simona Rozárka Jílková","Id":"324394@muni.cz"},{"DisplayName":"Petra Růžičková","Id":"21631@muni.cz"},{"DisplayName":"Roman Prokeš","Id":"63848@muni.cz"},{"DisplayName":"Lisa Emily Melymuk","Id":"119221@muni.cz"},{"DisplayName":"Klára Hilscherová","Id":"133960@muni.cz"},{"DisplayName":"Klára Komprdová","Id":"42095@muni.cz"},{"DisplayName":"Pavel Čupr","Id":"16144@muni.cz"},{"DisplayName":"Zdeněk Šimek","Id":"37019@muni.cz"},{"DisplayName":"Eva Budinská","Id":"40822@muni.cz"},{"DisplayName":"Petra Bořilová Linhartová","Id":"106107@muni.cz"},{"DisplayName":"Jiří Kalina","Id":"150824@muni.cz"},{"DisplayName":"Jiří Jarkovský","Id":"9787@muni.cz"},{"DisplayName":"Julie Dobrovolná","Id":"4805@muni.cz"},{"DisplayName":"Bobak, Martin","Id":"m.bobak_ucl.ac.uk#ext#@ucnmuni.onmicrosoft.com"},{"DisplayName":"Pikhart, Hynek","Id":"h.pikhart_ucl.ac.uk#ext#@ucnmuni.onmicrosoft.com"},{"DisplayName":"Michal Bittner","Id":"15440@muni.cz"},{"DisplayName":"Albert Kšiňan","Id":"206577@muni.cz"}],"FileActivityNavigationId":null}</vt:lpwstr>
  </property>
  <property fmtid="{D5CDD505-2E9C-101B-9397-08002B2CF9AE}" pid="8" name="TriggerFlowInfo">
    <vt:lpwstr/>
  </property>
</Properties>
</file>